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97E804" w14:textId="6EF6B803" w:rsidR="00AA70D8" w:rsidRDefault="00C50CEA" w:rsidP="00B52D87">
      <w:pPr>
        <w:pStyle w:val="a3"/>
        <w:jc w:val="center"/>
        <w:rPr>
          <w:rFonts w:ascii="나눔고딕" w:eastAsia="나눔고딕" w:hAnsi="나눔고딕"/>
          <w:b/>
          <w:sz w:val="10"/>
          <w:szCs w:val="10"/>
        </w:rPr>
      </w:pPr>
      <w:r>
        <w:rPr>
          <w:noProof/>
        </w:rPr>
        <w:drawing>
          <wp:inline distT="0" distB="0" distL="0" distR="0" wp14:anchorId="1CC20A33" wp14:editId="3D2FD477">
            <wp:extent cx="5731510" cy="567690"/>
            <wp:effectExtent l="0" t="0" r="2540" b="3810"/>
            <wp:docPr id="1" name="그림 1"/>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8"/>
                    <a:stretch>
                      <a:fillRect/>
                    </a:stretch>
                  </pic:blipFill>
                  <pic:spPr>
                    <a:xfrm>
                      <a:off x="0" y="0"/>
                      <a:ext cx="5731510" cy="567690"/>
                    </a:xfrm>
                    <a:prstGeom prst="rect">
                      <a:avLst/>
                    </a:prstGeom>
                  </pic:spPr>
                </pic:pic>
              </a:graphicData>
            </a:graphic>
          </wp:inline>
        </w:drawing>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3056"/>
        <w:gridCol w:w="3156"/>
        <w:gridCol w:w="2814"/>
      </w:tblGrid>
      <w:tr w:rsidR="00C50CEA" w:rsidRPr="00955BD1" w14:paraId="2267A938" w14:textId="77777777" w:rsidTr="00453638">
        <w:trPr>
          <w:trHeight w:val="547"/>
        </w:trPr>
        <w:tc>
          <w:tcPr>
            <w:tcW w:w="3056" w:type="dxa"/>
            <w:tcBorders>
              <w:top w:val="nil"/>
              <w:left w:val="nil"/>
              <w:bottom w:val="nil"/>
              <w:right w:val="nil"/>
            </w:tcBorders>
            <w:tcMar>
              <w:top w:w="0" w:type="dxa"/>
              <w:left w:w="0" w:type="dxa"/>
              <w:bottom w:w="0" w:type="dxa"/>
              <w:right w:w="0" w:type="dxa"/>
            </w:tcMar>
            <w:vAlign w:val="center"/>
            <w:hideMark/>
          </w:tcPr>
          <w:p w14:paraId="2F003206" w14:textId="77777777" w:rsidR="00C50CEA" w:rsidRPr="00955BD1" w:rsidRDefault="00C50CEA" w:rsidP="00B44A59">
            <w:pPr>
              <w:spacing w:after="0" w:line="312" w:lineRule="auto"/>
              <w:ind w:left="464" w:hanging="464"/>
              <w:textAlignment w:val="baseline"/>
              <w:rPr>
                <w:rFonts w:ascii="나눔고딕" w:eastAsia="나눔고딕" w:hAnsi="나눔고딕" w:cs="굴림"/>
                <w:color w:val="000000"/>
                <w:kern w:val="0"/>
                <w:szCs w:val="20"/>
              </w:rPr>
            </w:pPr>
          </w:p>
        </w:tc>
        <w:tc>
          <w:tcPr>
            <w:tcW w:w="3156" w:type="dxa"/>
            <w:vMerge w:val="restart"/>
            <w:tcBorders>
              <w:top w:val="nil"/>
              <w:left w:val="nil"/>
              <w:bottom w:val="single" w:sz="2" w:space="0" w:color="000000"/>
              <w:right w:val="nil"/>
            </w:tcBorders>
            <w:tcMar>
              <w:top w:w="0" w:type="dxa"/>
              <w:left w:w="0" w:type="dxa"/>
              <w:bottom w:w="0" w:type="dxa"/>
              <w:right w:w="0" w:type="dxa"/>
            </w:tcMar>
            <w:vAlign w:val="center"/>
            <w:hideMark/>
          </w:tcPr>
          <w:p w14:paraId="358BDF74" w14:textId="77777777" w:rsidR="00C50CEA" w:rsidRPr="00955BD1" w:rsidRDefault="00C50CEA" w:rsidP="00B44A59">
            <w:pPr>
              <w:wordWrap/>
              <w:spacing w:after="0" w:line="312" w:lineRule="auto"/>
              <w:ind w:left="464" w:hanging="464"/>
              <w:jc w:val="center"/>
              <w:textAlignment w:val="baseline"/>
              <w:rPr>
                <w:rFonts w:ascii="나눔고딕" w:eastAsia="나눔고딕" w:hAnsi="나눔고딕" w:cs="굴림"/>
                <w:color w:val="000000"/>
                <w:kern w:val="0"/>
                <w:szCs w:val="20"/>
              </w:rPr>
            </w:pPr>
            <w:r>
              <w:rPr>
                <w:rFonts w:ascii="나눔고딕" w:eastAsia="나눔고딕" w:hAnsi="나눔고딕" w:cs="굴림" w:hint="eastAsia"/>
                <w:color w:val="000000"/>
                <w:spacing w:val="-10"/>
                <w:w w:val="95"/>
                <w:kern w:val="0"/>
                <w:sz w:val="56"/>
                <w:szCs w:val="56"/>
              </w:rPr>
              <w:t>Press Release</w:t>
            </w:r>
          </w:p>
        </w:tc>
        <w:tc>
          <w:tcPr>
            <w:tcW w:w="2814" w:type="dxa"/>
            <w:vMerge w:val="restart"/>
            <w:tcBorders>
              <w:top w:val="nil"/>
              <w:left w:val="nil"/>
              <w:bottom w:val="single" w:sz="2" w:space="0" w:color="000000"/>
              <w:right w:val="nil"/>
            </w:tcBorders>
            <w:tcMar>
              <w:top w:w="0" w:type="dxa"/>
              <w:left w:w="0" w:type="dxa"/>
              <w:bottom w:w="0" w:type="dxa"/>
              <w:right w:w="0" w:type="dxa"/>
            </w:tcMar>
            <w:vAlign w:val="center"/>
            <w:hideMark/>
          </w:tcPr>
          <w:p w14:paraId="520845B9" w14:textId="77777777" w:rsidR="00C50CEA" w:rsidRPr="00955BD1" w:rsidRDefault="00C50CEA" w:rsidP="00B44A59">
            <w:pPr>
              <w:wordWrap/>
              <w:spacing w:after="0" w:line="336" w:lineRule="auto"/>
              <w:jc w:val="center"/>
              <w:textAlignment w:val="baseline"/>
              <w:rPr>
                <w:rFonts w:ascii="나눔고딕" w:eastAsia="나눔고딕" w:hAnsi="나눔고딕" w:cs="굴림"/>
                <w:color w:val="000000"/>
                <w:kern w:val="0"/>
                <w:szCs w:val="20"/>
              </w:rPr>
            </w:pPr>
          </w:p>
        </w:tc>
      </w:tr>
      <w:tr w:rsidR="00C50CEA" w:rsidRPr="00955BD1" w14:paraId="5AD1DCB2" w14:textId="77777777" w:rsidTr="00453638">
        <w:trPr>
          <w:trHeight w:val="400"/>
        </w:trPr>
        <w:tc>
          <w:tcPr>
            <w:tcW w:w="3056" w:type="dxa"/>
            <w:tcBorders>
              <w:top w:val="nil"/>
              <w:left w:val="nil"/>
              <w:bottom w:val="single" w:sz="2" w:space="0" w:color="000000"/>
              <w:right w:val="nil"/>
            </w:tcBorders>
            <w:tcMar>
              <w:top w:w="0" w:type="dxa"/>
              <w:left w:w="0" w:type="dxa"/>
              <w:bottom w:w="0" w:type="dxa"/>
              <w:right w:w="0" w:type="dxa"/>
            </w:tcMar>
            <w:vAlign w:val="center"/>
            <w:hideMark/>
          </w:tcPr>
          <w:p w14:paraId="7DD3891B" w14:textId="77777777" w:rsidR="00C50CEA" w:rsidRPr="00955BD1" w:rsidRDefault="007A38BD" w:rsidP="00B44A59">
            <w:pPr>
              <w:wordWrap/>
              <w:spacing w:after="0" w:line="312" w:lineRule="auto"/>
              <w:ind w:left="464" w:hanging="464"/>
              <w:jc w:val="center"/>
              <w:textAlignment w:val="baseline"/>
              <w:rPr>
                <w:rFonts w:ascii="나눔고딕" w:eastAsia="나눔고딕" w:hAnsi="나눔고딕" w:cs="굴림"/>
                <w:color w:val="000000"/>
                <w:kern w:val="0"/>
                <w:szCs w:val="20"/>
              </w:rPr>
            </w:pPr>
            <w:hyperlink r:id="rId9" w:history="1">
              <w:r w:rsidR="00C50CEA" w:rsidRPr="00955BD1">
                <w:rPr>
                  <w:rStyle w:val="a7"/>
                  <w:rFonts w:ascii="나눔고딕" w:eastAsia="나눔고딕" w:hAnsi="나눔고딕" w:cs="굴림" w:hint="eastAsia"/>
                  <w:spacing w:val="-10"/>
                  <w:w w:val="95"/>
                  <w:kern w:val="0"/>
                  <w:sz w:val="24"/>
                  <w:szCs w:val="24"/>
                </w:rPr>
                <w:t>http://www.bicfest.org</w:t>
              </w:r>
            </w:hyperlink>
          </w:p>
        </w:tc>
        <w:tc>
          <w:tcPr>
            <w:tcW w:w="0" w:type="auto"/>
            <w:vMerge/>
            <w:tcBorders>
              <w:top w:val="nil"/>
              <w:left w:val="nil"/>
              <w:bottom w:val="single" w:sz="2" w:space="0" w:color="000000"/>
              <w:right w:val="nil"/>
            </w:tcBorders>
            <w:vAlign w:val="center"/>
            <w:hideMark/>
          </w:tcPr>
          <w:p w14:paraId="373FC0C1" w14:textId="77777777" w:rsidR="00C50CEA" w:rsidRPr="00955BD1" w:rsidRDefault="00C50CEA" w:rsidP="00B44A59">
            <w:pPr>
              <w:widowControl/>
              <w:wordWrap/>
              <w:autoSpaceDE/>
              <w:autoSpaceDN/>
              <w:spacing w:after="0" w:line="240" w:lineRule="auto"/>
              <w:jc w:val="left"/>
              <w:rPr>
                <w:rFonts w:ascii="나눔고딕" w:eastAsia="나눔고딕" w:hAnsi="나눔고딕" w:cs="굴림"/>
                <w:color w:val="000000"/>
                <w:kern w:val="0"/>
                <w:szCs w:val="20"/>
              </w:rPr>
            </w:pPr>
          </w:p>
        </w:tc>
        <w:tc>
          <w:tcPr>
            <w:tcW w:w="0" w:type="auto"/>
            <w:vMerge/>
            <w:tcBorders>
              <w:top w:val="nil"/>
              <w:left w:val="nil"/>
              <w:bottom w:val="single" w:sz="2" w:space="0" w:color="000000"/>
              <w:right w:val="nil"/>
            </w:tcBorders>
            <w:vAlign w:val="center"/>
            <w:hideMark/>
          </w:tcPr>
          <w:p w14:paraId="23D26DFA" w14:textId="77777777" w:rsidR="00C50CEA" w:rsidRPr="00955BD1" w:rsidRDefault="00C50CEA" w:rsidP="00B44A59">
            <w:pPr>
              <w:widowControl/>
              <w:wordWrap/>
              <w:autoSpaceDE/>
              <w:autoSpaceDN/>
              <w:spacing w:after="0" w:line="240" w:lineRule="auto"/>
              <w:jc w:val="left"/>
              <w:rPr>
                <w:rFonts w:ascii="나눔고딕" w:eastAsia="나눔고딕" w:hAnsi="나눔고딕" w:cs="굴림"/>
                <w:color w:val="000000"/>
                <w:kern w:val="0"/>
                <w:szCs w:val="20"/>
              </w:rPr>
            </w:pPr>
          </w:p>
        </w:tc>
      </w:tr>
    </w:tbl>
    <w:p w14:paraId="09FE42AE" w14:textId="7DF92E20" w:rsidR="00C50CEA" w:rsidRPr="00453638" w:rsidRDefault="00C50CEA" w:rsidP="00B52D87">
      <w:pPr>
        <w:pStyle w:val="a3"/>
        <w:jc w:val="center"/>
        <w:rPr>
          <w:rFonts w:ascii="나눔고딕" w:eastAsia="나눔고딕" w:hAnsi="나눔고딕"/>
          <w:b/>
          <w:sz w:val="10"/>
          <w:szCs w:val="10"/>
        </w:rPr>
      </w:pPr>
    </w:p>
    <w:p w14:paraId="5B6B8A98" w14:textId="77777777" w:rsidR="00F824FC" w:rsidRPr="00A56FF9" w:rsidRDefault="00F824FC" w:rsidP="00B52D87">
      <w:pPr>
        <w:pStyle w:val="a3"/>
        <w:jc w:val="center"/>
        <w:rPr>
          <w:rFonts w:ascii="나눔고딕" w:eastAsia="나눔고딕" w:hAnsi="나눔고딕"/>
          <w:b/>
          <w:sz w:val="10"/>
          <w:szCs w:val="10"/>
        </w:rPr>
      </w:pPr>
    </w:p>
    <w:tbl>
      <w:tblPr>
        <w:tblW w:w="0" w:type="auto"/>
        <w:tblLook w:val="04A0" w:firstRow="1" w:lastRow="0" w:firstColumn="1" w:lastColumn="0" w:noHBand="0" w:noVBand="1"/>
      </w:tblPr>
      <w:tblGrid>
        <w:gridCol w:w="9026"/>
      </w:tblGrid>
      <w:tr w:rsidR="007C7717" w:rsidRPr="00A56FF9" w14:paraId="7EEC5EF8" w14:textId="77777777" w:rsidTr="007C7717">
        <w:trPr>
          <w:trHeight w:val="2649"/>
        </w:trPr>
        <w:tc>
          <w:tcPr>
            <w:tcW w:w="9864" w:type="dxa"/>
            <w:tcBorders>
              <w:top w:val="double" w:sz="6" w:space="0" w:color="000000"/>
              <w:left w:val="nil"/>
              <w:bottom w:val="double" w:sz="6" w:space="0" w:color="000000"/>
              <w:right w:val="nil"/>
            </w:tcBorders>
            <w:shd w:val="clear" w:color="auto" w:fill="F2F2F2"/>
            <w:tcMar>
              <w:top w:w="0" w:type="dxa"/>
              <w:left w:w="0" w:type="dxa"/>
              <w:bottom w:w="0" w:type="dxa"/>
              <w:right w:w="0" w:type="dxa"/>
            </w:tcMar>
            <w:vAlign w:val="center"/>
            <w:hideMark/>
          </w:tcPr>
          <w:p w14:paraId="2B555A2F" w14:textId="44793F24" w:rsidR="007C7717" w:rsidRPr="00A56FF9" w:rsidRDefault="009E5CF0">
            <w:pPr>
              <w:wordWrap/>
              <w:spacing w:after="0" w:line="360" w:lineRule="auto"/>
              <w:jc w:val="center"/>
              <w:textAlignment w:val="baseline"/>
              <w:rPr>
                <w:rFonts w:ascii="나눔고딕" w:eastAsia="나눔고딕" w:hAnsi="나눔고딕" w:cs="굴림"/>
                <w:b/>
                <w:spacing w:val="-18"/>
                <w:kern w:val="0"/>
                <w:sz w:val="26"/>
                <w:szCs w:val="26"/>
              </w:rPr>
            </w:pPr>
            <w:r>
              <w:rPr>
                <w:rFonts w:ascii="나눔고딕" w:eastAsia="나눔고딕" w:hAnsi="나눔고딕" w:cs="굴림" w:hint="eastAsia"/>
                <w:b/>
                <w:spacing w:val="-18"/>
                <w:kern w:val="0"/>
                <w:sz w:val="26"/>
                <w:szCs w:val="26"/>
              </w:rPr>
              <w:t>E</w:t>
            </w:r>
            <w:r>
              <w:rPr>
                <w:rFonts w:ascii="나눔고딕" w:eastAsia="나눔고딕" w:hAnsi="나눔고딕" w:cs="굴림"/>
                <w:b/>
                <w:spacing w:val="-18"/>
                <w:kern w:val="0"/>
                <w:sz w:val="26"/>
                <w:szCs w:val="26"/>
              </w:rPr>
              <w:t>njoy Indie games anywhere at any time</w:t>
            </w:r>
            <w:r w:rsidRPr="00A56FF9">
              <w:rPr>
                <w:rFonts w:ascii="나눔고딕" w:eastAsia="나눔고딕" w:hAnsi="나눔고딕" w:cs="굴림" w:hint="eastAsia"/>
                <w:b/>
                <w:spacing w:val="-18"/>
                <w:kern w:val="0"/>
                <w:sz w:val="26"/>
                <w:szCs w:val="26"/>
              </w:rPr>
              <w:t>!</w:t>
            </w:r>
          </w:p>
          <w:p w14:paraId="1626D2E8" w14:textId="05B3F57C" w:rsidR="00F65014" w:rsidRDefault="009E5CF0" w:rsidP="00F65014">
            <w:pPr>
              <w:wordWrap/>
              <w:spacing w:after="0" w:line="360" w:lineRule="auto"/>
              <w:jc w:val="center"/>
              <w:textAlignment w:val="baseline"/>
              <w:rPr>
                <w:rFonts w:ascii="나눔고딕" w:eastAsia="나눔고딕" w:hAnsi="나눔고딕" w:cs="굴림"/>
                <w:b/>
                <w:spacing w:val="-18"/>
                <w:kern w:val="0"/>
                <w:sz w:val="30"/>
                <w:szCs w:val="30"/>
              </w:rPr>
            </w:pPr>
            <w:r>
              <w:rPr>
                <w:rFonts w:ascii="나눔고딕" w:eastAsia="나눔고딕" w:hAnsi="나눔고딕" w:cs="굴림" w:hint="eastAsia"/>
                <w:b/>
                <w:spacing w:val="-18"/>
                <w:kern w:val="0"/>
                <w:sz w:val="30"/>
                <w:szCs w:val="30"/>
              </w:rPr>
              <w:t>E</w:t>
            </w:r>
            <w:r>
              <w:rPr>
                <w:rFonts w:ascii="나눔고딕" w:eastAsia="나눔고딕" w:hAnsi="나눔고딕" w:cs="굴림"/>
                <w:b/>
                <w:spacing w:val="-18"/>
                <w:kern w:val="0"/>
                <w:sz w:val="30"/>
                <w:szCs w:val="30"/>
              </w:rPr>
              <w:t>njoy online,</w:t>
            </w:r>
            <w:r>
              <w:rPr>
                <w:rFonts w:ascii="나눔고딕" w:eastAsia="나눔고딕" w:hAnsi="나눔고딕" w:cs="굴림" w:hint="eastAsia"/>
                <w:b/>
                <w:spacing w:val="-18"/>
                <w:kern w:val="0"/>
                <w:sz w:val="30"/>
                <w:szCs w:val="30"/>
              </w:rPr>
              <w:t xml:space="preserve"> ‘BIC F</w:t>
            </w:r>
            <w:r>
              <w:rPr>
                <w:rFonts w:ascii="나눔고딕" w:eastAsia="나눔고딕" w:hAnsi="나눔고딕" w:cs="굴림"/>
                <w:b/>
                <w:spacing w:val="-18"/>
                <w:kern w:val="0"/>
                <w:sz w:val="30"/>
                <w:szCs w:val="30"/>
              </w:rPr>
              <w:t>estival</w:t>
            </w:r>
            <w:r>
              <w:rPr>
                <w:rFonts w:ascii="나눔고딕" w:eastAsia="나눔고딕" w:hAnsi="나눔고딕" w:cs="굴림" w:hint="eastAsia"/>
                <w:b/>
                <w:spacing w:val="-18"/>
                <w:kern w:val="0"/>
                <w:sz w:val="30"/>
                <w:szCs w:val="30"/>
              </w:rPr>
              <w:t xml:space="preserve"> 2020’ e</w:t>
            </w:r>
            <w:r>
              <w:rPr>
                <w:rFonts w:ascii="나눔고딕" w:eastAsia="나눔고딕" w:hAnsi="나눔고딕" w:cs="굴림"/>
                <w:b/>
                <w:spacing w:val="-18"/>
                <w:kern w:val="0"/>
                <w:sz w:val="30"/>
                <w:szCs w:val="30"/>
              </w:rPr>
              <w:t>xhibiting</w:t>
            </w:r>
            <w:r>
              <w:rPr>
                <w:rFonts w:ascii="나눔고딕" w:eastAsia="나눔고딕" w:hAnsi="나눔고딕" w:cs="굴림" w:hint="eastAsia"/>
                <w:b/>
                <w:spacing w:val="-18"/>
                <w:kern w:val="0"/>
                <w:sz w:val="30"/>
                <w:szCs w:val="30"/>
              </w:rPr>
              <w:t xml:space="preserve"> 140 </w:t>
            </w:r>
            <w:r>
              <w:rPr>
                <w:rFonts w:ascii="나눔고딕" w:eastAsia="나눔고딕" w:hAnsi="나눔고딕" w:cs="굴림"/>
                <w:b/>
                <w:spacing w:val="-18"/>
                <w:kern w:val="0"/>
                <w:sz w:val="30"/>
                <w:szCs w:val="30"/>
              </w:rPr>
              <w:t>titles have fixed</w:t>
            </w:r>
            <w:r>
              <w:rPr>
                <w:rFonts w:ascii="나눔고딕" w:eastAsia="나눔고딕" w:hAnsi="나눔고딕" w:cs="굴림" w:hint="eastAsia"/>
                <w:b/>
                <w:spacing w:val="-18"/>
                <w:kern w:val="0"/>
                <w:sz w:val="30"/>
                <w:szCs w:val="30"/>
              </w:rPr>
              <w:t>!</w:t>
            </w:r>
          </w:p>
          <w:p w14:paraId="566EE58E" w14:textId="77777777" w:rsidR="009E5CF0" w:rsidRPr="009E5CF0" w:rsidRDefault="009E5CF0" w:rsidP="009E5CF0">
            <w:pPr>
              <w:wordWrap/>
              <w:spacing w:after="0" w:line="360" w:lineRule="auto"/>
              <w:ind w:left="168" w:hangingChars="100" w:hanging="168"/>
              <w:jc w:val="left"/>
              <w:textAlignment w:val="baseline"/>
              <w:rPr>
                <w:rFonts w:ascii="나눔고딕" w:eastAsia="나눔고딕" w:hAnsi="나눔고딕" w:cs="굴림"/>
                <w:b/>
                <w:spacing w:val="-24"/>
                <w:kern w:val="0"/>
                <w:sz w:val="23"/>
                <w:szCs w:val="23"/>
              </w:rPr>
            </w:pPr>
            <w:r w:rsidRPr="009E5CF0">
              <w:rPr>
                <w:rFonts w:ascii="나눔고딕" w:eastAsia="나눔고딕" w:hAnsi="나눔고딕" w:cs="굴림" w:hint="eastAsia"/>
                <w:b/>
                <w:spacing w:val="-24"/>
                <w:kern w:val="0"/>
                <w:sz w:val="23"/>
                <w:szCs w:val="23"/>
              </w:rPr>
              <w:t xml:space="preserve">- </w:t>
            </w:r>
            <w:r w:rsidRPr="009E5CF0">
              <w:rPr>
                <w:rFonts w:ascii="나눔고딕" w:eastAsia="나눔고딕" w:hAnsi="나눔고딕" w:cs="굴림" w:hint="eastAsia"/>
                <w:b/>
                <w:spacing w:val="-18"/>
                <w:kern w:val="0"/>
                <w:sz w:val="23"/>
                <w:szCs w:val="23"/>
              </w:rPr>
              <w:t xml:space="preserve">BIC </w:t>
            </w:r>
            <w:r w:rsidRPr="009E5CF0">
              <w:rPr>
                <w:rFonts w:ascii="나눔고딕" w:eastAsia="나눔고딕" w:hAnsi="나눔고딕" w:cs="굴림"/>
                <w:b/>
                <w:spacing w:val="-18"/>
                <w:kern w:val="0"/>
                <w:sz w:val="23"/>
                <w:szCs w:val="23"/>
              </w:rPr>
              <w:t>Festival</w:t>
            </w:r>
            <w:r w:rsidRPr="009E5CF0">
              <w:rPr>
                <w:rFonts w:ascii="나눔고딕" w:eastAsia="나눔고딕" w:hAnsi="나눔고딕" w:cs="굴림" w:hint="eastAsia"/>
                <w:b/>
                <w:spacing w:val="-18"/>
                <w:kern w:val="0"/>
                <w:sz w:val="23"/>
                <w:szCs w:val="23"/>
              </w:rPr>
              <w:t xml:space="preserve"> 2020-Untact Live f</w:t>
            </w:r>
            <w:r w:rsidRPr="009E5CF0">
              <w:rPr>
                <w:rFonts w:ascii="나눔고딕" w:eastAsia="나눔고딕" w:hAnsi="나눔고딕" w:cs="굴림"/>
                <w:b/>
                <w:spacing w:val="-18"/>
                <w:kern w:val="0"/>
                <w:sz w:val="23"/>
                <w:szCs w:val="23"/>
              </w:rPr>
              <w:t>ixed the 140 exhibiting titles</w:t>
            </w:r>
            <w:r w:rsidRPr="009E5CF0">
              <w:rPr>
                <w:rFonts w:ascii="나눔고딕" w:eastAsia="나눔고딕" w:hAnsi="나눔고딕" w:cs="굴림" w:hint="eastAsia"/>
                <w:b/>
                <w:spacing w:val="-18"/>
                <w:kern w:val="0"/>
                <w:sz w:val="23"/>
                <w:szCs w:val="23"/>
              </w:rPr>
              <w:t xml:space="preserve">… 105 </w:t>
            </w:r>
            <w:r w:rsidRPr="009E5CF0">
              <w:rPr>
                <w:rFonts w:ascii="나눔고딕" w:eastAsia="나눔고딕" w:hAnsi="나눔고딕" w:cs="굴림"/>
                <w:b/>
                <w:spacing w:val="-18"/>
                <w:kern w:val="0"/>
                <w:sz w:val="23"/>
                <w:szCs w:val="23"/>
              </w:rPr>
              <w:t>selected,</w:t>
            </w:r>
            <w:r w:rsidRPr="009E5CF0">
              <w:rPr>
                <w:rFonts w:ascii="나눔고딕" w:eastAsia="나눔고딕" w:hAnsi="나눔고딕" w:cs="굴림" w:hint="eastAsia"/>
                <w:b/>
                <w:spacing w:val="-18"/>
                <w:kern w:val="0"/>
                <w:sz w:val="23"/>
                <w:szCs w:val="23"/>
              </w:rPr>
              <w:t xml:space="preserve">18 </w:t>
            </w:r>
            <w:r w:rsidRPr="009E5CF0">
              <w:rPr>
                <w:rFonts w:ascii="나눔고딕" w:eastAsia="나눔고딕" w:hAnsi="나눔고딕" w:cs="굴림"/>
                <w:b/>
                <w:spacing w:val="-18"/>
                <w:kern w:val="0"/>
                <w:sz w:val="23"/>
                <w:szCs w:val="23"/>
              </w:rPr>
              <w:t>invited games</w:t>
            </w:r>
          </w:p>
          <w:p w14:paraId="77694A54" w14:textId="77777777" w:rsidR="009E5CF0" w:rsidRPr="009E5CF0" w:rsidRDefault="009E5CF0" w:rsidP="009E5CF0">
            <w:pPr>
              <w:wordWrap/>
              <w:spacing w:after="0" w:line="360" w:lineRule="auto"/>
              <w:ind w:left="168" w:hangingChars="100" w:hanging="168"/>
              <w:jc w:val="left"/>
              <w:textAlignment w:val="baseline"/>
              <w:rPr>
                <w:rFonts w:ascii="나눔고딕" w:eastAsia="나눔고딕" w:hAnsi="나눔고딕" w:cs="굴림"/>
                <w:b/>
                <w:spacing w:val="-24"/>
                <w:kern w:val="0"/>
                <w:sz w:val="23"/>
                <w:szCs w:val="23"/>
              </w:rPr>
            </w:pPr>
            <w:r w:rsidRPr="009E5CF0">
              <w:rPr>
                <w:rFonts w:ascii="나눔고딕" w:eastAsia="나눔고딕" w:hAnsi="나눔고딕" w:cs="굴림" w:hint="eastAsia"/>
                <w:b/>
                <w:spacing w:val="-24"/>
                <w:kern w:val="0"/>
                <w:sz w:val="23"/>
                <w:szCs w:val="23"/>
              </w:rPr>
              <w:t>-</w:t>
            </w:r>
            <w:r w:rsidRPr="009E5CF0">
              <w:rPr>
                <w:rFonts w:ascii="나눔고딕" w:eastAsia="나눔고딕" w:hAnsi="나눔고딕" w:cs="굴림"/>
                <w:b/>
                <w:spacing w:val="-24"/>
                <w:kern w:val="0"/>
                <w:sz w:val="23"/>
                <w:szCs w:val="23"/>
              </w:rPr>
              <w:t xml:space="preserve"> More accessible environment expected to give more opportunities to developers</w:t>
            </w:r>
          </w:p>
          <w:p w14:paraId="2FC04A3A" w14:textId="1DB940DA" w:rsidR="002C4AB4" w:rsidRPr="00A56FF9" w:rsidRDefault="009E5CF0" w:rsidP="009E5CF0">
            <w:pPr>
              <w:wordWrap/>
              <w:spacing w:after="0" w:line="360" w:lineRule="auto"/>
              <w:ind w:left="168" w:hangingChars="100" w:hanging="168"/>
              <w:jc w:val="left"/>
              <w:textAlignment w:val="baseline"/>
              <w:rPr>
                <w:rFonts w:ascii="나눔고딕" w:eastAsia="나눔고딕" w:hAnsi="나눔고딕" w:cs="굴림"/>
                <w:b/>
                <w:spacing w:val="-24"/>
                <w:kern w:val="0"/>
                <w:sz w:val="23"/>
                <w:szCs w:val="23"/>
              </w:rPr>
            </w:pPr>
            <w:r w:rsidRPr="009E5CF0">
              <w:rPr>
                <w:rFonts w:ascii="나눔고딕" w:eastAsia="나눔고딕" w:hAnsi="나눔고딕" w:cs="굴림" w:hint="eastAsia"/>
                <w:b/>
                <w:spacing w:val="-24"/>
                <w:kern w:val="0"/>
                <w:sz w:val="23"/>
                <w:szCs w:val="23"/>
              </w:rPr>
              <w:t>-</w:t>
            </w:r>
            <w:r w:rsidRPr="009E5CF0">
              <w:rPr>
                <w:rFonts w:ascii="나눔고딕" w:eastAsia="나눔고딕" w:hAnsi="나눔고딕" w:cs="굴림"/>
                <w:b/>
                <w:spacing w:val="-24"/>
                <w:kern w:val="0"/>
                <w:sz w:val="23"/>
                <w:szCs w:val="23"/>
              </w:rPr>
              <w:t xml:space="preserve"> The early-bird ticket deal offers a 50% discount until Oct 10</w:t>
            </w:r>
            <w:r w:rsidRPr="009E5CF0">
              <w:rPr>
                <w:rFonts w:ascii="나눔고딕" w:eastAsia="나눔고딕" w:hAnsi="나눔고딕" w:cs="굴림"/>
                <w:b/>
                <w:spacing w:val="-24"/>
                <w:kern w:val="0"/>
                <w:sz w:val="23"/>
                <w:szCs w:val="23"/>
                <w:vertAlign w:val="superscript"/>
              </w:rPr>
              <w:t>th</w:t>
            </w:r>
            <w:r w:rsidRPr="00894794">
              <w:rPr>
                <w:rFonts w:ascii="나눔고딕" w:eastAsia="나눔고딕" w:hAnsi="나눔고딕" w:cs="굴림"/>
                <w:b/>
                <w:spacing w:val="-24"/>
                <w:kern w:val="0"/>
                <w:sz w:val="23"/>
                <w:szCs w:val="23"/>
              </w:rPr>
              <w:t xml:space="preserve"> </w:t>
            </w:r>
            <w:r w:rsidRPr="009E5CF0">
              <w:rPr>
                <w:rFonts w:ascii="나눔고딕" w:eastAsia="나눔고딕" w:hAnsi="나눔고딕" w:cs="굴림"/>
                <w:b/>
                <w:spacing w:val="-24"/>
                <w:kern w:val="0"/>
                <w:sz w:val="23"/>
                <w:szCs w:val="23"/>
              </w:rPr>
              <w:t>on Ticketlink.co.kr</w:t>
            </w:r>
          </w:p>
        </w:tc>
      </w:tr>
    </w:tbl>
    <w:p w14:paraId="4F013FCB" w14:textId="77777777" w:rsidR="00F824FC" w:rsidRPr="00A56FF9" w:rsidRDefault="00F824FC" w:rsidP="007C7717">
      <w:pPr>
        <w:pStyle w:val="a3"/>
        <w:rPr>
          <w:rFonts w:ascii="나눔고딕" w:eastAsia="나눔고딕" w:hAnsi="나눔고딕"/>
        </w:rPr>
      </w:pPr>
    </w:p>
    <w:p w14:paraId="412AD0C6" w14:textId="655963A6" w:rsidR="002745ED" w:rsidRPr="00A56FF9" w:rsidRDefault="006C19C6" w:rsidP="00135A0A">
      <w:pPr>
        <w:pStyle w:val="a3"/>
        <w:rPr>
          <w:rFonts w:ascii="나눔고딕" w:eastAsia="나눔고딕" w:hAnsi="나눔고딕"/>
          <w:kern w:val="0"/>
        </w:rPr>
      </w:pPr>
      <w:r>
        <w:rPr>
          <w:rFonts w:ascii="나눔고딕" w:eastAsia="나눔고딕" w:hAnsi="나눔고딕" w:hint="eastAsia"/>
          <w:kern w:val="0"/>
        </w:rPr>
        <w:t>--Busan, Korea</w:t>
      </w:r>
      <w:r>
        <w:rPr>
          <w:rFonts w:ascii="나눔고딕" w:eastAsia="나눔고딕" w:hAnsi="나눔고딕"/>
          <w:kern w:val="0"/>
        </w:rPr>
        <w:t>— October</w:t>
      </w:r>
      <w:r>
        <w:rPr>
          <w:rFonts w:ascii="나눔고딕" w:eastAsia="나눔고딕" w:hAnsi="나눔고딕" w:hint="eastAsia"/>
          <w:kern w:val="0"/>
        </w:rPr>
        <w:t xml:space="preserve"> </w:t>
      </w:r>
      <w:r>
        <w:rPr>
          <w:rFonts w:ascii="나눔고딕" w:eastAsia="나눔고딕" w:hAnsi="나눔고딕"/>
          <w:kern w:val="0"/>
        </w:rPr>
        <w:t>8</w:t>
      </w:r>
      <w:r>
        <w:rPr>
          <w:rFonts w:ascii="나눔고딕" w:eastAsia="나눔고딕" w:hAnsi="나눔고딕" w:hint="eastAsia"/>
          <w:kern w:val="0"/>
        </w:rPr>
        <w:t xml:space="preserve">, 2020 - Busan Metropolitan City (Acting Mayor Sung-Wan </w:t>
      </w:r>
      <w:proofErr w:type="spellStart"/>
      <w:r>
        <w:rPr>
          <w:rFonts w:ascii="나눔고딕" w:eastAsia="나눔고딕" w:hAnsi="나눔고딕" w:hint="eastAsia"/>
          <w:kern w:val="0"/>
        </w:rPr>
        <w:t>Byeon</w:t>
      </w:r>
      <w:proofErr w:type="spellEnd"/>
      <w:r>
        <w:rPr>
          <w:rFonts w:ascii="나눔고딕" w:eastAsia="나눔고딕" w:hAnsi="나눔고딕" w:hint="eastAsia"/>
          <w:kern w:val="0"/>
        </w:rPr>
        <w:t xml:space="preserve">), Busan IT Industry Promotion Agency (President &amp; CEO In-Sook Lee), and Busan Indie Connect Festival Organizing Committee (Executive Chairman Tae-Geon </w:t>
      </w:r>
      <w:proofErr w:type="spellStart"/>
      <w:r>
        <w:rPr>
          <w:rFonts w:ascii="나눔고딕" w:eastAsia="나눔고딕" w:hAnsi="나눔고딕" w:hint="eastAsia"/>
          <w:kern w:val="0"/>
        </w:rPr>
        <w:t>Seo</w:t>
      </w:r>
      <w:proofErr w:type="spellEnd"/>
      <w:r>
        <w:rPr>
          <w:rFonts w:ascii="나눔고딕" w:eastAsia="나눔고딕" w:hAnsi="나눔고딕" w:hint="eastAsia"/>
          <w:kern w:val="0"/>
        </w:rPr>
        <w:t>)</w:t>
      </w:r>
      <w:r>
        <w:rPr>
          <w:rFonts w:ascii="나눔고딕" w:eastAsia="나눔고딕" w:hAnsi="나눔고딕"/>
          <w:kern w:val="0"/>
        </w:rPr>
        <w:t xml:space="preserve"> announced that 140 exhibiting game title lists had been confirmed.</w:t>
      </w:r>
      <w:r w:rsidR="00EC3A13" w:rsidRPr="00A56FF9">
        <w:rPr>
          <w:rFonts w:ascii="나눔고딕" w:eastAsia="나눔고딕" w:hAnsi="나눔고딕"/>
          <w:kern w:val="0"/>
        </w:rPr>
        <w:t xml:space="preserve"> </w:t>
      </w:r>
    </w:p>
    <w:p w14:paraId="3D15546F" w14:textId="77777777" w:rsidR="002745ED" w:rsidRPr="00F824FC" w:rsidRDefault="002745ED" w:rsidP="00135A0A">
      <w:pPr>
        <w:pStyle w:val="a3"/>
        <w:rPr>
          <w:rFonts w:ascii="나눔고딕" w:eastAsia="나눔고딕" w:hAnsi="나눔고딕"/>
          <w:kern w:val="0"/>
        </w:rPr>
      </w:pPr>
    </w:p>
    <w:p w14:paraId="007D2FC5" w14:textId="10EE83C3" w:rsidR="00CC42A3" w:rsidRDefault="008F3609" w:rsidP="00CC42A3">
      <w:pPr>
        <w:pStyle w:val="a3"/>
        <w:rPr>
          <w:rFonts w:ascii="나눔고딕" w:eastAsia="나눔고딕" w:hAnsi="나눔고딕"/>
          <w:kern w:val="0"/>
        </w:rPr>
      </w:pPr>
      <w:r w:rsidRPr="008C377E">
        <w:rPr>
          <w:rFonts w:ascii="나눔고딕" w:eastAsia="나눔고딕" w:hAnsi="나눔고딕"/>
          <w:kern w:val="0"/>
        </w:rPr>
        <w:t>“</w:t>
      </w:r>
      <w:r w:rsidRPr="008C377E">
        <w:rPr>
          <w:rFonts w:ascii="나눔고딕" w:eastAsia="나눔고딕" w:hAnsi="나눔고딕" w:hint="eastAsia"/>
          <w:kern w:val="0"/>
        </w:rPr>
        <w:t>B</w:t>
      </w:r>
      <w:r w:rsidRPr="008C377E">
        <w:rPr>
          <w:rFonts w:ascii="나눔고딕" w:eastAsia="나눔고딕" w:hAnsi="나눔고딕"/>
          <w:kern w:val="0"/>
        </w:rPr>
        <w:t xml:space="preserve">IC Festival” will introduce 78 titles in General Division, 27 titles in Rookie Division, 18 titles of “Again BIC,” and 17 partners and sponsors’ titles. Among those 140 titles, 26 games will be exhibited through the Cloud gaming service </w:t>
      </w:r>
      <w:r w:rsidRPr="008C377E">
        <w:rPr>
          <w:rFonts w:ascii="나눔고딕" w:eastAsia="나눔고딕" w:hAnsi="나눔고딕" w:hint="eastAsia"/>
          <w:kern w:val="0"/>
        </w:rPr>
        <w:t>“</w:t>
      </w:r>
      <w:r w:rsidRPr="008C377E">
        <w:rPr>
          <w:rFonts w:ascii="나눔고딕" w:eastAsia="나눔고딕" w:hAnsi="나눔고딕"/>
          <w:kern w:val="0"/>
        </w:rPr>
        <w:t xml:space="preserve">GeForce Now” which is serviced by "LG </w:t>
      </w:r>
      <w:proofErr w:type="spellStart"/>
      <w:r w:rsidRPr="008C377E">
        <w:rPr>
          <w:rFonts w:ascii="나눔고딕" w:eastAsia="나눔고딕" w:hAnsi="나눔고딕"/>
          <w:kern w:val="0"/>
        </w:rPr>
        <w:t>Uplus</w:t>
      </w:r>
      <w:proofErr w:type="spellEnd"/>
      <w:r w:rsidRPr="008C377E">
        <w:rPr>
          <w:rFonts w:ascii="나눔고딕" w:eastAsia="나눔고딕" w:hAnsi="나눔고딕"/>
          <w:kern w:val="0"/>
        </w:rPr>
        <w:t>" in Korea. It has 101 PC games, 44 mobile games, 17 console games, and 1 VR platform game.</w:t>
      </w:r>
    </w:p>
    <w:p w14:paraId="0A7CC23C" w14:textId="0776B487" w:rsidR="005F7943" w:rsidRPr="00CC42A3" w:rsidRDefault="005F7943" w:rsidP="00135A0A">
      <w:pPr>
        <w:pStyle w:val="a3"/>
        <w:rPr>
          <w:rFonts w:ascii="나눔고딕" w:eastAsia="나눔고딕" w:hAnsi="나눔고딕"/>
          <w:kern w:val="0"/>
        </w:rPr>
      </w:pPr>
    </w:p>
    <w:p w14:paraId="7E3C132B" w14:textId="354CAE5C" w:rsidR="00364AE8" w:rsidRPr="00B33E5F" w:rsidRDefault="004368A6" w:rsidP="00364AE8">
      <w:pPr>
        <w:pStyle w:val="a3"/>
        <w:rPr>
          <w:rFonts w:ascii="나눔고딕" w:eastAsia="나눔고딕" w:hAnsi="나눔고딕"/>
          <w:kern w:val="0"/>
        </w:rPr>
      </w:pPr>
      <w:r>
        <w:rPr>
          <w:rFonts w:ascii="나눔고딕" w:eastAsia="나눔고딕" w:hAnsi="나눔고딕"/>
          <w:kern w:val="0"/>
        </w:rPr>
        <w:t xml:space="preserve">The exhibiting </w:t>
      </w:r>
      <w:r w:rsidRPr="006E1B57">
        <w:rPr>
          <w:rFonts w:ascii="나눔고딕" w:eastAsia="나눔고딕" w:hAnsi="나눔고딕"/>
          <w:kern w:val="0"/>
        </w:rPr>
        <w:t>innovative</w:t>
      </w:r>
      <w:r>
        <w:rPr>
          <w:rFonts w:ascii="나눔고딕" w:eastAsia="나눔고딕" w:hAnsi="나눔고딕"/>
          <w:kern w:val="0"/>
        </w:rPr>
        <w:t xml:space="preserve"> titles of BIC Festival has received a lot of interest from gamers and</w:t>
      </w:r>
      <w:r>
        <w:rPr>
          <w:rFonts w:ascii="나눔고딕" w:eastAsia="나눔고딕" w:hAnsi="나눔고딕" w:hint="eastAsia"/>
          <w:kern w:val="0"/>
        </w:rPr>
        <w:t xml:space="preserve"> </w:t>
      </w:r>
      <w:r>
        <w:rPr>
          <w:rFonts w:ascii="나눔고딕" w:eastAsia="나눔고딕" w:hAnsi="나눔고딕"/>
          <w:kern w:val="0"/>
        </w:rPr>
        <w:t xml:space="preserve">has shown higher quality year by year. In addition, the Indie game developers </w:t>
      </w:r>
      <w:proofErr w:type="gramStart"/>
      <w:r>
        <w:rPr>
          <w:rFonts w:ascii="나눔고딕" w:eastAsia="나눔고딕" w:hAnsi="나눔고딕"/>
          <w:kern w:val="0"/>
        </w:rPr>
        <w:t>are allowed to</w:t>
      </w:r>
      <w:proofErr w:type="gramEnd"/>
      <w:r>
        <w:rPr>
          <w:rFonts w:ascii="나눔고딕" w:eastAsia="나눔고딕" w:hAnsi="나눔고딕"/>
          <w:kern w:val="0"/>
        </w:rPr>
        <w:t xml:space="preserve"> exhibit in their developing </w:t>
      </w:r>
      <w:r w:rsidRPr="00B126F0">
        <w:rPr>
          <w:rFonts w:ascii="나눔고딕" w:eastAsia="나눔고딕" w:hAnsi="나눔고딕"/>
          <w:kern w:val="0"/>
        </w:rPr>
        <w:t>environment</w:t>
      </w:r>
      <w:r>
        <w:rPr>
          <w:rFonts w:ascii="나눔고딕" w:eastAsia="나눔고딕" w:hAnsi="나눔고딕"/>
          <w:kern w:val="0"/>
        </w:rPr>
        <w:t xml:space="preserve"> since BIC Festival will be held online this year. The game playing and demonstrating will be more </w:t>
      </w:r>
      <w:r w:rsidRPr="00186345">
        <w:rPr>
          <w:rFonts w:ascii="나눔고딕" w:eastAsia="나눔고딕" w:hAnsi="나눔고딕"/>
          <w:kern w:val="0"/>
        </w:rPr>
        <w:t>stabl</w:t>
      </w:r>
      <w:r>
        <w:rPr>
          <w:rFonts w:ascii="나눔고딕" w:eastAsia="나눔고딕" w:hAnsi="나눔고딕"/>
          <w:kern w:val="0"/>
        </w:rPr>
        <w:t>e. Also</w:t>
      </w:r>
      <w:r>
        <w:rPr>
          <w:rFonts w:ascii="나눔고딕" w:eastAsia="나눔고딕" w:hAnsi="나눔고딕"/>
        </w:rPr>
        <w:t xml:space="preserve">, expect more opportunities for developers since the event is more </w:t>
      </w:r>
      <w:r w:rsidRPr="001D5D4B">
        <w:rPr>
          <w:rFonts w:ascii="나눔고딕" w:eastAsia="나눔고딕" w:hAnsi="나눔고딕"/>
        </w:rPr>
        <w:t>accessib</w:t>
      </w:r>
      <w:r>
        <w:rPr>
          <w:rFonts w:ascii="나눔고딕" w:eastAsia="나눔고딕" w:hAnsi="나눔고딕"/>
        </w:rPr>
        <w:t xml:space="preserve">le to the </w:t>
      </w:r>
      <w:r>
        <w:rPr>
          <w:rFonts w:ascii="나눔고딕" w:eastAsia="나눔고딕" w:hAnsi="나눔고딕"/>
          <w:kern w:val="0"/>
        </w:rPr>
        <w:t xml:space="preserve">gamers and </w:t>
      </w:r>
      <w:r>
        <w:rPr>
          <w:rFonts w:ascii="나눔고딕" w:eastAsia="나눔고딕" w:hAnsi="나눔고딕"/>
        </w:rPr>
        <w:t>various people in the gaming industry.</w:t>
      </w:r>
    </w:p>
    <w:p w14:paraId="3CA49F60" w14:textId="77777777" w:rsidR="00E76548" w:rsidRDefault="00E76548" w:rsidP="00364AE8">
      <w:pPr>
        <w:pStyle w:val="a3"/>
        <w:rPr>
          <w:rFonts w:ascii="나눔고딕" w:eastAsia="나눔고딕" w:hAnsi="나눔고딕"/>
          <w:kern w:val="0"/>
        </w:rPr>
      </w:pPr>
    </w:p>
    <w:p w14:paraId="53EEDD3C" w14:textId="7E8D43DB" w:rsidR="00364AE8" w:rsidRDefault="003E40D5" w:rsidP="00135A0A">
      <w:pPr>
        <w:pStyle w:val="a3"/>
        <w:rPr>
          <w:rFonts w:ascii="나눔고딕" w:eastAsia="나눔고딕" w:hAnsi="나눔고딕"/>
          <w:kern w:val="0"/>
        </w:rPr>
      </w:pPr>
      <w:r>
        <w:rPr>
          <w:rFonts w:ascii="나눔고딕" w:eastAsia="나눔고딕" w:hAnsi="나눔고딕"/>
          <w:kern w:val="0"/>
        </w:rPr>
        <w:t>The detailed information of exhibiting games will be shown on the BIC Festival official website, and the cloud exhibiting information will be revealed on October 12.</w:t>
      </w:r>
    </w:p>
    <w:p w14:paraId="3C12CA64" w14:textId="37EB3B17" w:rsidR="00960AF9" w:rsidRDefault="00960AF9" w:rsidP="00135A0A">
      <w:pPr>
        <w:pStyle w:val="a3"/>
        <w:rPr>
          <w:rFonts w:ascii="나눔고딕" w:eastAsia="나눔고딕" w:hAnsi="나눔고딕"/>
          <w:kern w:val="0"/>
        </w:rPr>
      </w:pPr>
    </w:p>
    <w:p w14:paraId="5646B640" w14:textId="208043F9" w:rsidR="00960AF9" w:rsidRDefault="004D2514" w:rsidP="00135A0A">
      <w:pPr>
        <w:pStyle w:val="a3"/>
        <w:rPr>
          <w:rFonts w:ascii="나눔고딕" w:eastAsia="나눔고딕" w:hAnsi="나눔고딕"/>
          <w:kern w:val="0"/>
        </w:rPr>
      </w:pPr>
      <w:r>
        <w:rPr>
          <w:rFonts w:ascii="나눔고딕" w:eastAsia="나눔고딕" w:hAnsi="나눔고딕"/>
          <w:kern w:val="0"/>
        </w:rPr>
        <w:t>Meanwhile, the organization offers a 50% discount for the early-bird tickets. The deal is 1,500KRW for a “</w:t>
      </w:r>
      <w:r>
        <w:rPr>
          <w:rFonts w:ascii="나눔고딕" w:eastAsia="나눔고딕" w:hAnsi="나눔고딕" w:hint="eastAsia"/>
          <w:kern w:val="0"/>
        </w:rPr>
        <w:t>D</w:t>
      </w:r>
      <w:r>
        <w:rPr>
          <w:rFonts w:ascii="나눔고딕" w:eastAsia="나눔고딕" w:hAnsi="나눔고딕"/>
          <w:kern w:val="0"/>
        </w:rPr>
        <w:t xml:space="preserve">aily Ticket”, and a “Free-pass Ticket” with the Cloud game playing </w:t>
      </w:r>
      <w:r>
        <w:rPr>
          <w:rFonts w:ascii="Arial" w:hAnsi="Arial" w:cs="Arial"/>
          <w:color w:val="333333"/>
          <w:sz w:val="21"/>
          <w:szCs w:val="21"/>
          <w:shd w:val="clear" w:color="auto" w:fill="FFFFFF"/>
        </w:rPr>
        <w:t>privilege for</w:t>
      </w:r>
      <w:r>
        <w:rPr>
          <w:rFonts w:ascii="나눔고딕" w:eastAsia="나눔고딕" w:hAnsi="나눔고딕"/>
          <w:kern w:val="0"/>
        </w:rPr>
        <w:t xml:space="preserve"> 7,500KRW.</w:t>
      </w:r>
    </w:p>
    <w:p w14:paraId="0EEAA788" w14:textId="4C410582" w:rsidR="00C108A4" w:rsidRDefault="00C108A4" w:rsidP="00135A0A">
      <w:pPr>
        <w:pStyle w:val="a3"/>
        <w:rPr>
          <w:rFonts w:ascii="나눔고딕" w:eastAsia="나눔고딕" w:hAnsi="나눔고딕"/>
          <w:kern w:val="0"/>
        </w:rPr>
      </w:pPr>
    </w:p>
    <w:p w14:paraId="757D223E" w14:textId="05A70604" w:rsidR="005F6A6B" w:rsidRDefault="004D2514" w:rsidP="00135A0A">
      <w:pPr>
        <w:pStyle w:val="a3"/>
        <w:rPr>
          <w:rFonts w:ascii="나눔고딕" w:eastAsia="나눔고딕" w:hAnsi="나눔고딕"/>
          <w:kern w:val="0"/>
        </w:rPr>
      </w:pPr>
      <w:r w:rsidRPr="008C377E">
        <w:rPr>
          <w:rFonts w:ascii="나눔고딕" w:eastAsia="나눔고딕" w:hAnsi="나눔고딕"/>
          <w:kern w:val="0"/>
        </w:rPr>
        <w:t>BIC Festival 2020 will be hosted online for 7days from Oct 19</w:t>
      </w:r>
      <w:r w:rsidRPr="008C377E">
        <w:rPr>
          <w:rFonts w:ascii="나눔고딕" w:eastAsia="나눔고딕" w:hAnsi="나눔고딕"/>
          <w:kern w:val="0"/>
          <w:vertAlign w:val="superscript"/>
        </w:rPr>
        <w:t>th</w:t>
      </w:r>
      <w:r w:rsidRPr="008C377E">
        <w:rPr>
          <w:rFonts w:ascii="나눔고딕" w:eastAsia="나눔고딕" w:hAnsi="나눔고딕"/>
          <w:kern w:val="0"/>
        </w:rPr>
        <w:t xml:space="preserve"> to 25</w:t>
      </w:r>
      <w:r w:rsidRPr="008C377E">
        <w:rPr>
          <w:rFonts w:ascii="나눔고딕" w:eastAsia="나눔고딕" w:hAnsi="나눔고딕"/>
          <w:kern w:val="0"/>
          <w:vertAlign w:val="superscript"/>
        </w:rPr>
        <w:t>th</w:t>
      </w:r>
      <w:r w:rsidRPr="008C377E">
        <w:rPr>
          <w:rFonts w:ascii="나눔고딕" w:eastAsia="나눔고딕" w:hAnsi="나눔고딕"/>
          <w:kern w:val="0"/>
        </w:rPr>
        <w:t>. Be</w:t>
      </w:r>
      <w:r>
        <w:rPr>
          <w:rFonts w:ascii="나눔고딕" w:eastAsia="나눔고딕" w:hAnsi="나눔고딕"/>
          <w:kern w:val="0"/>
        </w:rPr>
        <w:t>ginning with the opening ceremony on 19</w:t>
      </w:r>
      <w:r w:rsidRPr="00220CA4">
        <w:rPr>
          <w:rFonts w:ascii="나눔고딕" w:eastAsia="나눔고딕" w:hAnsi="나눔고딕"/>
          <w:kern w:val="0"/>
          <w:vertAlign w:val="superscript"/>
        </w:rPr>
        <w:t>th</w:t>
      </w:r>
      <w:r>
        <w:rPr>
          <w:rFonts w:ascii="나눔고딕" w:eastAsia="나눔고딕" w:hAnsi="나눔고딕"/>
          <w:kern w:val="0"/>
        </w:rPr>
        <w:t>, conference sessions on 20</w:t>
      </w:r>
      <w:r w:rsidRPr="00220CA4">
        <w:rPr>
          <w:rFonts w:ascii="나눔고딕" w:eastAsia="나눔고딕" w:hAnsi="나눔고딕"/>
          <w:kern w:val="0"/>
          <w:vertAlign w:val="superscript"/>
        </w:rPr>
        <w:t>th</w:t>
      </w:r>
      <w:r>
        <w:rPr>
          <w:rFonts w:ascii="나눔고딕" w:eastAsia="나눔고딕" w:hAnsi="나눔고딕"/>
          <w:kern w:val="0"/>
        </w:rPr>
        <w:t>-24</w:t>
      </w:r>
      <w:r w:rsidRPr="00220CA4">
        <w:rPr>
          <w:rFonts w:ascii="나눔고딕" w:eastAsia="나눔고딕" w:hAnsi="나눔고딕"/>
          <w:kern w:val="0"/>
          <w:vertAlign w:val="superscript"/>
        </w:rPr>
        <w:t>th</w:t>
      </w:r>
      <w:r>
        <w:rPr>
          <w:rFonts w:ascii="나눔고딕" w:eastAsia="나눔고딕" w:hAnsi="나눔고딕"/>
          <w:kern w:val="0"/>
        </w:rPr>
        <w:t xml:space="preserve">, and BIC </w:t>
      </w:r>
      <w:r w:rsidRPr="00724772">
        <w:rPr>
          <w:rFonts w:ascii="나눔고딕" w:eastAsia="나눔고딕" w:hAnsi="나눔고딕"/>
          <w:kern w:val="0"/>
        </w:rPr>
        <w:t xml:space="preserve">award </w:t>
      </w:r>
      <w:r>
        <w:rPr>
          <w:rFonts w:ascii="나눔고딕" w:eastAsia="나눔고딕" w:hAnsi="나눔고딕"/>
          <w:kern w:val="0"/>
        </w:rPr>
        <w:t xml:space="preserve">will be </w:t>
      </w:r>
      <w:r w:rsidRPr="00724772">
        <w:rPr>
          <w:rFonts w:ascii="나눔고딕" w:eastAsia="나눔고딕" w:hAnsi="나눔고딕"/>
          <w:kern w:val="0"/>
        </w:rPr>
        <w:t>announce</w:t>
      </w:r>
      <w:r>
        <w:rPr>
          <w:rFonts w:ascii="나눔고딕" w:eastAsia="나눔고딕" w:hAnsi="나눔고딕"/>
          <w:kern w:val="0"/>
        </w:rPr>
        <w:t>d on the 25</w:t>
      </w:r>
      <w:r w:rsidRPr="00724772">
        <w:rPr>
          <w:rFonts w:ascii="나눔고딕" w:eastAsia="나눔고딕" w:hAnsi="나눔고딕"/>
          <w:kern w:val="0"/>
          <w:vertAlign w:val="superscript"/>
        </w:rPr>
        <w:t>th</w:t>
      </w:r>
      <w:r>
        <w:rPr>
          <w:rFonts w:ascii="나눔고딕" w:eastAsia="나눔고딕" w:hAnsi="나눔고딕"/>
          <w:kern w:val="0"/>
        </w:rPr>
        <w:t>.</w:t>
      </w:r>
    </w:p>
    <w:p w14:paraId="1866C438" w14:textId="3982637F" w:rsidR="0058611E" w:rsidRDefault="0058611E" w:rsidP="00135A0A">
      <w:pPr>
        <w:pStyle w:val="a3"/>
        <w:rPr>
          <w:rFonts w:ascii="나눔고딕" w:eastAsia="나눔고딕" w:hAnsi="나눔고딕"/>
          <w:kern w:val="0"/>
        </w:rPr>
      </w:pPr>
    </w:p>
    <w:p w14:paraId="5A2FE018" w14:textId="02D4B49E" w:rsidR="0058611E" w:rsidRDefault="004D2514" w:rsidP="00135A0A">
      <w:pPr>
        <w:pStyle w:val="a3"/>
        <w:rPr>
          <w:rFonts w:ascii="나눔고딕" w:eastAsia="나눔고딕" w:hAnsi="나눔고딕"/>
          <w:kern w:val="0"/>
        </w:rPr>
      </w:pPr>
      <w:r>
        <w:rPr>
          <w:rFonts w:ascii="나눔고딕" w:eastAsia="나눔고딕" w:hAnsi="나눔고딕"/>
          <w:kern w:val="0"/>
        </w:rPr>
        <w:t xml:space="preserve">During the festival, gamers can enjoy various titles from unreleased, newly released, and past released games through BIC Festival. </w:t>
      </w:r>
      <w:r>
        <w:rPr>
          <w:rFonts w:ascii="나눔고딕" w:eastAsia="나눔고딕" w:hAnsi="나눔고딕" w:hint="eastAsia"/>
          <w:kern w:val="0"/>
        </w:rPr>
        <w:t>T</w:t>
      </w:r>
      <w:r>
        <w:rPr>
          <w:rFonts w:ascii="나눔고딕" w:eastAsia="나눔고딕" w:hAnsi="나눔고딕"/>
          <w:kern w:val="0"/>
        </w:rPr>
        <w:t xml:space="preserve">hrough the exhibition page, visitors can listen to the </w:t>
      </w:r>
      <w:r>
        <w:rPr>
          <w:rFonts w:ascii="나눔고딕" w:eastAsia="나눔고딕" w:hAnsi="나눔고딕"/>
          <w:kern w:val="0"/>
        </w:rPr>
        <w:lastRenderedPageBreak/>
        <w:t>developing story and communicate with the developer. Cloud service will allow the gamers to enjoy the titles conveniently anywhere at any time.</w:t>
      </w:r>
    </w:p>
    <w:p w14:paraId="6CEC64AD" w14:textId="77777777" w:rsidR="00C108A4" w:rsidRPr="001958B8" w:rsidRDefault="00C108A4" w:rsidP="00135A0A">
      <w:pPr>
        <w:pStyle w:val="a3"/>
        <w:rPr>
          <w:rFonts w:ascii="나눔고딕" w:eastAsia="나눔고딕" w:hAnsi="나눔고딕"/>
          <w:kern w:val="0"/>
        </w:rPr>
      </w:pPr>
    </w:p>
    <w:p w14:paraId="5870A78D" w14:textId="1888A0A5" w:rsidR="0026656C" w:rsidRPr="00DE1CA4" w:rsidRDefault="004D2514" w:rsidP="00CA396A">
      <w:pPr>
        <w:pStyle w:val="a3"/>
        <w:rPr>
          <w:rFonts w:ascii="나눔고딕" w:eastAsia="나눔고딕" w:hAnsi="나눔고딕"/>
          <w:kern w:val="0"/>
        </w:rPr>
      </w:pPr>
      <w:r>
        <w:rPr>
          <w:rFonts w:ascii="나눔고딕" w:eastAsia="나눔고딕" w:hAnsi="나눔고딕" w:hint="eastAsia"/>
          <w:kern w:val="0"/>
        </w:rPr>
        <w:t xml:space="preserve">Tae-Geon </w:t>
      </w:r>
      <w:proofErr w:type="spellStart"/>
      <w:r>
        <w:rPr>
          <w:rFonts w:ascii="나눔고딕" w:eastAsia="나눔고딕" w:hAnsi="나눔고딕" w:hint="eastAsia"/>
          <w:kern w:val="0"/>
        </w:rPr>
        <w:t>Seo</w:t>
      </w:r>
      <w:proofErr w:type="spellEnd"/>
      <w:r>
        <w:rPr>
          <w:rFonts w:ascii="나눔고딕" w:eastAsia="나눔고딕" w:hAnsi="나눔고딕" w:hint="eastAsia"/>
          <w:kern w:val="0"/>
        </w:rPr>
        <w:t>, Executive Chairman of the Busan Indie Connect Festival Organizing Committee, said,</w:t>
      </w:r>
      <w:r>
        <w:rPr>
          <w:rFonts w:ascii="나눔고딕" w:eastAsia="나눔고딕" w:hAnsi="나눔고딕"/>
          <w:kern w:val="0"/>
        </w:rPr>
        <w:t xml:space="preserve"> “The opportunities to promote and communicate for Indie developers have reduced due to the outbreak of COVID-19. This </w:t>
      </w:r>
      <w:r>
        <w:rPr>
          <w:rFonts w:ascii="나눔고딕" w:eastAsia="나눔고딕" w:hAnsi="나눔고딕" w:hint="eastAsia"/>
          <w:kern w:val="0"/>
        </w:rPr>
        <w:t>B</w:t>
      </w:r>
      <w:r>
        <w:rPr>
          <w:rFonts w:ascii="나눔고딕" w:eastAsia="나눔고딕" w:hAnsi="나눔고딕"/>
          <w:kern w:val="0"/>
        </w:rPr>
        <w:t>IC Festival allows</w:t>
      </w:r>
      <w:r>
        <w:rPr>
          <w:rFonts w:ascii="나눔고딕" w:eastAsia="나눔고딕" w:hAnsi="나눔고딕" w:hint="eastAsia"/>
          <w:kern w:val="0"/>
        </w:rPr>
        <w:t xml:space="preserve"> </w:t>
      </w:r>
      <w:r>
        <w:rPr>
          <w:rFonts w:ascii="나눔고딕" w:eastAsia="나눔고딕" w:hAnsi="나눔고딕"/>
          <w:kern w:val="0"/>
        </w:rPr>
        <w:t>the developer to be able to get more feedback, and gamers to be able to enjoy various Indie games anywhere at any time.”</w:t>
      </w:r>
    </w:p>
    <w:p w14:paraId="32066131" w14:textId="39CB5A8F" w:rsidR="007A51F0" w:rsidRPr="007A51F0" w:rsidRDefault="007A51F0" w:rsidP="00B92916">
      <w:pPr>
        <w:pStyle w:val="a3"/>
        <w:rPr>
          <w:rFonts w:ascii="나눔고딕" w:eastAsia="나눔고딕" w:hAnsi="나눔고딕"/>
          <w:kern w:val="0"/>
        </w:rPr>
      </w:pPr>
    </w:p>
    <w:p w14:paraId="4394F57D" w14:textId="77777777" w:rsidR="00DE140B" w:rsidRDefault="00DE140B" w:rsidP="00DE140B">
      <w:pPr>
        <w:pStyle w:val="a3"/>
        <w:rPr>
          <w:rFonts w:ascii="나눔고딕" w:eastAsia="나눔고딕" w:hAnsi="나눔고딕"/>
        </w:rPr>
      </w:pPr>
      <w:r>
        <w:rPr>
          <w:rFonts w:ascii="나눔고딕" w:eastAsia="나눔고딕" w:hAnsi="나눔고딕" w:hint="eastAsia"/>
        </w:rPr>
        <w:t>About Busan IT Industry Promotion Agency</w:t>
      </w:r>
    </w:p>
    <w:p w14:paraId="449A8F22" w14:textId="77777777" w:rsidR="00DE140B" w:rsidRDefault="00DE140B" w:rsidP="00DE140B">
      <w:pPr>
        <w:pStyle w:val="a3"/>
        <w:rPr>
          <w:rFonts w:ascii="나눔고딕" w:eastAsia="나눔고딕" w:hAnsi="나눔고딕"/>
          <w:spacing w:val="-2"/>
          <w:szCs w:val="20"/>
        </w:rPr>
      </w:pPr>
      <w:r>
        <w:rPr>
          <w:rFonts w:ascii="나눔고딕" w:eastAsia="나눔고딕" w:hAnsi="나눔고딕" w:hint="eastAsia"/>
        </w:rPr>
        <w:t>Busan IT Industry Promotion Agency operates the Busan Global Game Center to promote the Busan game industry with the support of Busan Metropolitan City, Ministry of Culture, Sports and Tourism, and Korea Creative Content Agency. Busan IT Industry Promotion Agency hosts the BIC Festival every year with Busan Indie Connect Festival Organizing Committee, to find and promote local indie games with potential. -The end-</w:t>
      </w:r>
    </w:p>
    <w:sectPr w:rsidR="00DE140B">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25F06D" w14:textId="77777777" w:rsidR="007A38BD" w:rsidRDefault="007A38BD" w:rsidP="00CE5831">
      <w:pPr>
        <w:spacing w:after="0" w:line="240" w:lineRule="auto"/>
      </w:pPr>
      <w:r>
        <w:separator/>
      </w:r>
    </w:p>
  </w:endnote>
  <w:endnote w:type="continuationSeparator" w:id="0">
    <w:p w14:paraId="12131B3D" w14:textId="77777777" w:rsidR="007A38BD" w:rsidRDefault="007A38BD" w:rsidP="00CE58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나눔고딕">
    <w:altName w:val="맑은 고딕"/>
    <w:panose1 w:val="020D0604000000000000"/>
    <w:charset w:val="81"/>
    <w:family w:val="modern"/>
    <w:pitch w:val="variable"/>
    <w:sig w:usb0="900002A7" w:usb1="29D7FCFB" w:usb2="00000010" w:usb3="00000000" w:csb0="00080001"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38915F" w14:textId="77777777" w:rsidR="007A38BD" w:rsidRDefault="007A38BD" w:rsidP="00CE5831">
      <w:pPr>
        <w:spacing w:after="0" w:line="240" w:lineRule="auto"/>
      </w:pPr>
      <w:r>
        <w:separator/>
      </w:r>
    </w:p>
  </w:footnote>
  <w:footnote w:type="continuationSeparator" w:id="0">
    <w:p w14:paraId="2D020A8B" w14:textId="77777777" w:rsidR="007A38BD" w:rsidRDefault="007A38BD" w:rsidP="00CE58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C3875"/>
    <w:multiLevelType w:val="hybridMultilevel"/>
    <w:tmpl w:val="23D63960"/>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3BB434C1"/>
    <w:multiLevelType w:val="hybridMultilevel"/>
    <w:tmpl w:val="8F1E16AC"/>
    <w:lvl w:ilvl="0" w:tplc="0B507DA4">
      <w:numFmt w:val="bullet"/>
      <w:lvlText w:val="-"/>
      <w:lvlJc w:val="left"/>
      <w:pPr>
        <w:ind w:left="760" w:hanging="360"/>
      </w:pPr>
      <w:rPr>
        <w:rFonts w:ascii="나눔고딕" w:eastAsia="나눔고딕" w:hAnsi="나눔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52FA0431"/>
    <w:multiLevelType w:val="hybridMultilevel"/>
    <w:tmpl w:val="2C483ADE"/>
    <w:lvl w:ilvl="0" w:tplc="074A0C16">
      <w:numFmt w:val="bullet"/>
      <w:lvlText w:val="-"/>
      <w:lvlJc w:val="left"/>
      <w:pPr>
        <w:ind w:left="760" w:hanging="360"/>
      </w:pPr>
      <w:rPr>
        <w:rFonts w:ascii="나눔고딕" w:eastAsia="나눔고딕" w:hAnsi="나눔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ko-KR" w:vendorID="64" w:dllVersion="0" w:nlCheck="1" w:checkStyle="0"/>
  <w:activeWritingStyle w:appName="MSWord" w:lang="en-US" w:vendorID="64" w:dllVersion="0" w:nlCheck="1" w:checkStyle="0"/>
  <w:activeWritingStyle w:appName="MSWord" w:lang="ko-KR" w:vendorID="64" w:dllVersion="4096" w:nlCheck="1" w:checkStyle="0"/>
  <w:activeWritingStyle w:appName="MSWord" w:lang="en-US" w:vendorID="64" w:dllVersion="4096" w:nlCheck="1" w:checkStyle="0"/>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Nzc1MTE2Mjc0NjZU0lEKTi0uzszPAykwrAUAWQ1ckCwAAAA="/>
  </w:docVars>
  <w:rsids>
    <w:rsidRoot w:val="00D70BE0"/>
    <w:rsid w:val="00000D0C"/>
    <w:rsid w:val="00002478"/>
    <w:rsid w:val="00002B3F"/>
    <w:rsid w:val="00002FEC"/>
    <w:rsid w:val="00003A5E"/>
    <w:rsid w:val="000040B3"/>
    <w:rsid w:val="00004BFC"/>
    <w:rsid w:val="0000596C"/>
    <w:rsid w:val="0000620A"/>
    <w:rsid w:val="000072CC"/>
    <w:rsid w:val="000104F1"/>
    <w:rsid w:val="00010B8A"/>
    <w:rsid w:val="00010C16"/>
    <w:rsid w:val="00010C72"/>
    <w:rsid w:val="00011B89"/>
    <w:rsid w:val="00011E56"/>
    <w:rsid w:val="0001344B"/>
    <w:rsid w:val="0001380E"/>
    <w:rsid w:val="00013AF4"/>
    <w:rsid w:val="00013BA8"/>
    <w:rsid w:val="0001468D"/>
    <w:rsid w:val="0001471C"/>
    <w:rsid w:val="00014D75"/>
    <w:rsid w:val="00016561"/>
    <w:rsid w:val="000168DC"/>
    <w:rsid w:val="00016BB0"/>
    <w:rsid w:val="00017C11"/>
    <w:rsid w:val="0002005C"/>
    <w:rsid w:val="00020139"/>
    <w:rsid w:val="0002140A"/>
    <w:rsid w:val="00021929"/>
    <w:rsid w:val="00021F43"/>
    <w:rsid w:val="00022AFF"/>
    <w:rsid w:val="00022C41"/>
    <w:rsid w:val="000251C7"/>
    <w:rsid w:val="0002555B"/>
    <w:rsid w:val="0002597C"/>
    <w:rsid w:val="0003040F"/>
    <w:rsid w:val="0003136E"/>
    <w:rsid w:val="0003154C"/>
    <w:rsid w:val="00031CC2"/>
    <w:rsid w:val="00034354"/>
    <w:rsid w:val="00034CEF"/>
    <w:rsid w:val="00035861"/>
    <w:rsid w:val="00040429"/>
    <w:rsid w:val="0004076D"/>
    <w:rsid w:val="00040A9E"/>
    <w:rsid w:val="000412DF"/>
    <w:rsid w:val="0004167D"/>
    <w:rsid w:val="0004184C"/>
    <w:rsid w:val="00041C8C"/>
    <w:rsid w:val="00042016"/>
    <w:rsid w:val="000435DE"/>
    <w:rsid w:val="00043C0B"/>
    <w:rsid w:val="00044656"/>
    <w:rsid w:val="00044A53"/>
    <w:rsid w:val="00046860"/>
    <w:rsid w:val="00050F41"/>
    <w:rsid w:val="0005118A"/>
    <w:rsid w:val="00051D6A"/>
    <w:rsid w:val="00051E2E"/>
    <w:rsid w:val="00052044"/>
    <w:rsid w:val="00052F3D"/>
    <w:rsid w:val="000541BE"/>
    <w:rsid w:val="0005472F"/>
    <w:rsid w:val="000547A0"/>
    <w:rsid w:val="0005489F"/>
    <w:rsid w:val="00054EC4"/>
    <w:rsid w:val="00054FCF"/>
    <w:rsid w:val="00055151"/>
    <w:rsid w:val="00055805"/>
    <w:rsid w:val="00055940"/>
    <w:rsid w:val="00055EE5"/>
    <w:rsid w:val="00056433"/>
    <w:rsid w:val="0005667D"/>
    <w:rsid w:val="00057CFF"/>
    <w:rsid w:val="00060281"/>
    <w:rsid w:val="000608B1"/>
    <w:rsid w:val="00063008"/>
    <w:rsid w:val="00064588"/>
    <w:rsid w:val="000663AA"/>
    <w:rsid w:val="000663B7"/>
    <w:rsid w:val="00066595"/>
    <w:rsid w:val="00066726"/>
    <w:rsid w:val="00066BD6"/>
    <w:rsid w:val="00066F3C"/>
    <w:rsid w:val="00067393"/>
    <w:rsid w:val="00067433"/>
    <w:rsid w:val="000676FF"/>
    <w:rsid w:val="000679A5"/>
    <w:rsid w:val="00067AC8"/>
    <w:rsid w:val="00070E17"/>
    <w:rsid w:val="000717EC"/>
    <w:rsid w:val="00072740"/>
    <w:rsid w:val="00072A09"/>
    <w:rsid w:val="00072A66"/>
    <w:rsid w:val="00072B08"/>
    <w:rsid w:val="00072CC1"/>
    <w:rsid w:val="00072E72"/>
    <w:rsid w:val="00073387"/>
    <w:rsid w:val="000733B5"/>
    <w:rsid w:val="00073833"/>
    <w:rsid w:val="0007598A"/>
    <w:rsid w:val="00075FF1"/>
    <w:rsid w:val="00080ED5"/>
    <w:rsid w:val="000811E1"/>
    <w:rsid w:val="0008223D"/>
    <w:rsid w:val="00082313"/>
    <w:rsid w:val="00082815"/>
    <w:rsid w:val="00082B74"/>
    <w:rsid w:val="00083A53"/>
    <w:rsid w:val="00084070"/>
    <w:rsid w:val="00084274"/>
    <w:rsid w:val="000851ED"/>
    <w:rsid w:val="00085B17"/>
    <w:rsid w:val="000862EF"/>
    <w:rsid w:val="0008744E"/>
    <w:rsid w:val="0008762E"/>
    <w:rsid w:val="00091246"/>
    <w:rsid w:val="00091BA0"/>
    <w:rsid w:val="00092A96"/>
    <w:rsid w:val="00092E17"/>
    <w:rsid w:val="0009328C"/>
    <w:rsid w:val="000935E6"/>
    <w:rsid w:val="0009435F"/>
    <w:rsid w:val="00094B07"/>
    <w:rsid w:val="000975DD"/>
    <w:rsid w:val="00097C66"/>
    <w:rsid w:val="000A0987"/>
    <w:rsid w:val="000A0E0C"/>
    <w:rsid w:val="000A1F44"/>
    <w:rsid w:val="000A2836"/>
    <w:rsid w:val="000A28E7"/>
    <w:rsid w:val="000A2ED7"/>
    <w:rsid w:val="000A2EF0"/>
    <w:rsid w:val="000A3E6B"/>
    <w:rsid w:val="000A4005"/>
    <w:rsid w:val="000A42D8"/>
    <w:rsid w:val="000A565E"/>
    <w:rsid w:val="000A582E"/>
    <w:rsid w:val="000A5A31"/>
    <w:rsid w:val="000A6087"/>
    <w:rsid w:val="000A61AD"/>
    <w:rsid w:val="000A669B"/>
    <w:rsid w:val="000A6CD5"/>
    <w:rsid w:val="000A715C"/>
    <w:rsid w:val="000A7BE8"/>
    <w:rsid w:val="000A7E52"/>
    <w:rsid w:val="000A7FA9"/>
    <w:rsid w:val="000B0C78"/>
    <w:rsid w:val="000B0E48"/>
    <w:rsid w:val="000B0FE8"/>
    <w:rsid w:val="000B12DE"/>
    <w:rsid w:val="000B17FC"/>
    <w:rsid w:val="000B1A3B"/>
    <w:rsid w:val="000B1F58"/>
    <w:rsid w:val="000B24B6"/>
    <w:rsid w:val="000B283D"/>
    <w:rsid w:val="000B29C6"/>
    <w:rsid w:val="000B3741"/>
    <w:rsid w:val="000B4131"/>
    <w:rsid w:val="000B61F6"/>
    <w:rsid w:val="000B6555"/>
    <w:rsid w:val="000B67C4"/>
    <w:rsid w:val="000B78C8"/>
    <w:rsid w:val="000C041E"/>
    <w:rsid w:val="000C1695"/>
    <w:rsid w:val="000C1D7F"/>
    <w:rsid w:val="000C2D22"/>
    <w:rsid w:val="000C4400"/>
    <w:rsid w:val="000C4DDF"/>
    <w:rsid w:val="000C53BD"/>
    <w:rsid w:val="000C5B47"/>
    <w:rsid w:val="000C62B7"/>
    <w:rsid w:val="000C6A40"/>
    <w:rsid w:val="000C782B"/>
    <w:rsid w:val="000C7A09"/>
    <w:rsid w:val="000D15E7"/>
    <w:rsid w:val="000D1A38"/>
    <w:rsid w:val="000D1D25"/>
    <w:rsid w:val="000D291C"/>
    <w:rsid w:val="000D2F0D"/>
    <w:rsid w:val="000D2F74"/>
    <w:rsid w:val="000D31A4"/>
    <w:rsid w:val="000D3845"/>
    <w:rsid w:val="000D3B60"/>
    <w:rsid w:val="000D45CA"/>
    <w:rsid w:val="000D4A8D"/>
    <w:rsid w:val="000D4E9D"/>
    <w:rsid w:val="000D559D"/>
    <w:rsid w:val="000D6374"/>
    <w:rsid w:val="000D6658"/>
    <w:rsid w:val="000D688C"/>
    <w:rsid w:val="000D7229"/>
    <w:rsid w:val="000D7579"/>
    <w:rsid w:val="000D7D9B"/>
    <w:rsid w:val="000D7E2E"/>
    <w:rsid w:val="000E003F"/>
    <w:rsid w:val="000E0201"/>
    <w:rsid w:val="000E0A02"/>
    <w:rsid w:val="000E1F39"/>
    <w:rsid w:val="000E2797"/>
    <w:rsid w:val="000E323C"/>
    <w:rsid w:val="000E34FA"/>
    <w:rsid w:val="000E3667"/>
    <w:rsid w:val="000E38BF"/>
    <w:rsid w:val="000E41E5"/>
    <w:rsid w:val="000E43BD"/>
    <w:rsid w:val="000E4458"/>
    <w:rsid w:val="000E4C27"/>
    <w:rsid w:val="000E4F3C"/>
    <w:rsid w:val="000E6972"/>
    <w:rsid w:val="000E7CDD"/>
    <w:rsid w:val="000F11A3"/>
    <w:rsid w:val="000F2CF3"/>
    <w:rsid w:val="000F3784"/>
    <w:rsid w:val="000F378E"/>
    <w:rsid w:val="000F3A38"/>
    <w:rsid w:val="000F419F"/>
    <w:rsid w:val="000F4212"/>
    <w:rsid w:val="000F448A"/>
    <w:rsid w:val="000F47DE"/>
    <w:rsid w:val="000F4C03"/>
    <w:rsid w:val="000F4C96"/>
    <w:rsid w:val="000F4DA4"/>
    <w:rsid w:val="000F5132"/>
    <w:rsid w:val="000F5BAC"/>
    <w:rsid w:val="000F5CB1"/>
    <w:rsid w:val="000F66B8"/>
    <w:rsid w:val="000F69BB"/>
    <w:rsid w:val="000F7360"/>
    <w:rsid w:val="000F753C"/>
    <w:rsid w:val="000F7877"/>
    <w:rsid w:val="000F78F2"/>
    <w:rsid w:val="0010048F"/>
    <w:rsid w:val="00100635"/>
    <w:rsid w:val="00100889"/>
    <w:rsid w:val="001023B7"/>
    <w:rsid w:val="001026F3"/>
    <w:rsid w:val="00103755"/>
    <w:rsid w:val="001044EF"/>
    <w:rsid w:val="0010462A"/>
    <w:rsid w:val="00104658"/>
    <w:rsid w:val="00104784"/>
    <w:rsid w:val="00104863"/>
    <w:rsid w:val="00104962"/>
    <w:rsid w:val="00104D9E"/>
    <w:rsid w:val="001052DB"/>
    <w:rsid w:val="0010617E"/>
    <w:rsid w:val="0010662E"/>
    <w:rsid w:val="00106C4C"/>
    <w:rsid w:val="00107440"/>
    <w:rsid w:val="001077F1"/>
    <w:rsid w:val="00107CAB"/>
    <w:rsid w:val="00107D1B"/>
    <w:rsid w:val="00107EBD"/>
    <w:rsid w:val="001102A4"/>
    <w:rsid w:val="00110503"/>
    <w:rsid w:val="00111163"/>
    <w:rsid w:val="001112B7"/>
    <w:rsid w:val="001118C7"/>
    <w:rsid w:val="00112933"/>
    <w:rsid w:val="001131D0"/>
    <w:rsid w:val="001131DD"/>
    <w:rsid w:val="001133E8"/>
    <w:rsid w:val="00113496"/>
    <w:rsid w:val="001135F8"/>
    <w:rsid w:val="00113840"/>
    <w:rsid w:val="001138AE"/>
    <w:rsid w:val="00113A8E"/>
    <w:rsid w:val="00113ED5"/>
    <w:rsid w:val="00114155"/>
    <w:rsid w:val="00114DD3"/>
    <w:rsid w:val="00115366"/>
    <w:rsid w:val="0011537D"/>
    <w:rsid w:val="00116137"/>
    <w:rsid w:val="00117772"/>
    <w:rsid w:val="00120233"/>
    <w:rsid w:val="001203D6"/>
    <w:rsid w:val="00120DE8"/>
    <w:rsid w:val="0012173B"/>
    <w:rsid w:val="00121F76"/>
    <w:rsid w:val="001223EA"/>
    <w:rsid w:val="001225C5"/>
    <w:rsid w:val="001226D2"/>
    <w:rsid w:val="00122C7C"/>
    <w:rsid w:val="00122DAB"/>
    <w:rsid w:val="00123451"/>
    <w:rsid w:val="001238A2"/>
    <w:rsid w:val="00124507"/>
    <w:rsid w:val="00124D08"/>
    <w:rsid w:val="00124DEE"/>
    <w:rsid w:val="00124E3D"/>
    <w:rsid w:val="001279AC"/>
    <w:rsid w:val="00127CE2"/>
    <w:rsid w:val="00130D98"/>
    <w:rsid w:val="00130E16"/>
    <w:rsid w:val="00130FF4"/>
    <w:rsid w:val="0013109C"/>
    <w:rsid w:val="00131A4A"/>
    <w:rsid w:val="001327BB"/>
    <w:rsid w:val="0013289C"/>
    <w:rsid w:val="001335B8"/>
    <w:rsid w:val="0013386C"/>
    <w:rsid w:val="001346D9"/>
    <w:rsid w:val="00135823"/>
    <w:rsid w:val="00135A0A"/>
    <w:rsid w:val="00135BA2"/>
    <w:rsid w:val="00135D73"/>
    <w:rsid w:val="001362F6"/>
    <w:rsid w:val="00136C75"/>
    <w:rsid w:val="00137339"/>
    <w:rsid w:val="0013768D"/>
    <w:rsid w:val="00137902"/>
    <w:rsid w:val="00140394"/>
    <w:rsid w:val="00141329"/>
    <w:rsid w:val="00141F50"/>
    <w:rsid w:val="0014370A"/>
    <w:rsid w:val="00143C5F"/>
    <w:rsid w:val="00145E2E"/>
    <w:rsid w:val="00145FAD"/>
    <w:rsid w:val="0014631C"/>
    <w:rsid w:val="00146C4D"/>
    <w:rsid w:val="00147087"/>
    <w:rsid w:val="001473EF"/>
    <w:rsid w:val="00147A4E"/>
    <w:rsid w:val="0015077E"/>
    <w:rsid w:val="00150E6F"/>
    <w:rsid w:val="00151754"/>
    <w:rsid w:val="00151774"/>
    <w:rsid w:val="00152291"/>
    <w:rsid w:val="001525BD"/>
    <w:rsid w:val="00152E11"/>
    <w:rsid w:val="00154486"/>
    <w:rsid w:val="00155274"/>
    <w:rsid w:val="001555F4"/>
    <w:rsid w:val="00155A47"/>
    <w:rsid w:val="00155CF1"/>
    <w:rsid w:val="00155F3C"/>
    <w:rsid w:val="00156667"/>
    <w:rsid w:val="00156FE5"/>
    <w:rsid w:val="00160E91"/>
    <w:rsid w:val="00160EC0"/>
    <w:rsid w:val="00161044"/>
    <w:rsid w:val="001613D8"/>
    <w:rsid w:val="0016267E"/>
    <w:rsid w:val="00162B08"/>
    <w:rsid w:val="00162C1A"/>
    <w:rsid w:val="00162D26"/>
    <w:rsid w:val="0016323D"/>
    <w:rsid w:val="00164A12"/>
    <w:rsid w:val="00164C6A"/>
    <w:rsid w:val="00164CF8"/>
    <w:rsid w:val="00164E4B"/>
    <w:rsid w:val="001665A3"/>
    <w:rsid w:val="0016670B"/>
    <w:rsid w:val="001668AD"/>
    <w:rsid w:val="00166D86"/>
    <w:rsid w:val="0017007C"/>
    <w:rsid w:val="00170A8C"/>
    <w:rsid w:val="00170B73"/>
    <w:rsid w:val="00170F43"/>
    <w:rsid w:val="00170F88"/>
    <w:rsid w:val="00171157"/>
    <w:rsid w:val="001716E1"/>
    <w:rsid w:val="00171DF5"/>
    <w:rsid w:val="001727F2"/>
    <w:rsid w:val="00172B28"/>
    <w:rsid w:val="00172FB8"/>
    <w:rsid w:val="001744C5"/>
    <w:rsid w:val="0017466B"/>
    <w:rsid w:val="00174C82"/>
    <w:rsid w:val="0017593F"/>
    <w:rsid w:val="00176583"/>
    <w:rsid w:val="00176C9F"/>
    <w:rsid w:val="00177A6E"/>
    <w:rsid w:val="00180B70"/>
    <w:rsid w:val="0018155A"/>
    <w:rsid w:val="00182875"/>
    <w:rsid w:val="00183775"/>
    <w:rsid w:val="0018377E"/>
    <w:rsid w:val="0018382E"/>
    <w:rsid w:val="00183A98"/>
    <w:rsid w:val="00185675"/>
    <w:rsid w:val="00185DC4"/>
    <w:rsid w:val="001900C9"/>
    <w:rsid w:val="001903AF"/>
    <w:rsid w:val="00191BC1"/>
    <w:rsid w:val="001931F7"/>
    <w:rsid w:val="0019370C"/>
    <w:rsid w:val="00193E2D"/>
    <w:rsid w:val="00194D14"/>
    <w:rsid w:val="00195277"/>
    <w:rsid w:val="001956E2"/>
    <w:rsid w:val="001958B8"/>
    <w:rsid w:val="0019604F"/>
    <w:rsid w:val="001960C9"/>
    <w:rsid w:val="00196161"/>
    <w:rsid w:val="001966B5"/>
    <w:rsid w:val="00197B2A"/>
    <w:rsid w:val="00197C9F"/>
    <w:rsid w:val="00197FBD"/>
    <w:rsid w:val="001A12FC"/>
    <w:rsid w:val="001A14B7"/>
    <w:rsid w:val="001A17F1"/>
    <w:rsid w:val="001A180C"/>
    <w:rsid w:val="001A2CB8"/>
    <w:rsid w:val="001A2DCE"/>
    <w:rsid w:val="001A4114"/>
    <w:rsid w:val="001A45B4"/>
    <w:rsid w:val="001A52EF"/>
    <w:rsid w:val="001A56A2"/>
    <w:rsid w:val="001A6CFC"/>
    <w:rsid w:val="001A6DFE"/>
    <w:rsid w:val="001A70B4"/>
    <w:rsid w:val="001A7183"/>
    <w:rsid w:val="001A76A0"/>
    <w:rsid w:val="001B08EE"/>
    <w:rsid w:val="001B0B1F"/>
    <w:rsid w:val="001B0F1C"/>
    <w:rsid w:val="001B1633"/>
    <w:rsid w:val="001B18FD"/>
    <w:rsid w:val="001B24C7"/>
    <w:rsid w:val="001B2DC6"/>
    <w:rsid w:val="001B3126"/>
    <w:rsid w:val="001B32DE"/>
    <w:rsid w:val="001B3887"/>
    <w:rsid w:val="001B3F53"/>
    <w:rsid w:val="001B5DD9"/>
    <w:rsid w:val="001B61CD"/>
    <w:rsid w:val="001B6A7F"/>
    <w:rsid w:val="001B6AD7"/>
    <w:rsid w:val="001B72B3"/>
    <w:rsid w:val="001B79BE"/>
    <w:rsid w:val="001B7C16"/>
    <w:rsid w:val="001C01DE"/>
    <w:rsid w:val="001C072C"/>
    <w:rsid w:val="001C0865"/>
    <w:rsid w:val="001C16DB"/>
    <w:rsid w:val="001C227E"/>
    <w:rsid w:val="001C43CB"/>
    <w:rsid w:val="001C4B7C"/>
    <w:rsid w:val="001C5A8F"/>
    <w:rsid w:val="001C5BAD"/>
    <w:rsid w:val="001C6065"/>
    <w:rsid w:val="001C6369"/>
    <w:rsid w:val="001C646C"/>
    <w:rsid w:val="001C66F1"/>
    <w:rsid w:val="001C6B52"/>
    <w:rsid w:val="001C6C35"/>
    <w:rsid w:val="001C715E"/>
    <w:rsid w:val="001C7374"/>
    <w:rsid w:val="001C763B"/>
    <w:rsid w:val="001C76D9"/>
    <w:rsid w:val="001C7872"/>
    <w:rsid w:val="001C790D"/>
    <w:rsid w:val="001C7B68"/>
    <w:rsid w:val="001D0273"/>
    <w:rsid w:val="001D235D"/>
    <w:rsid w:val="001D2A2C"/>
    <w:rsid w:val="001D2F27"/>
    <w:rsid w:val="001D3333"/>
    <w:rsid w:val="001D3AE5"/>
    <w:rsid w:val="001D3C3E"/>
    <w:rsid w:val="001D402C"/>
    <w:rsid w:val="001D532C"/>
    <w:rsid w:val="001D5361"/>
    <w:rsid w:val="001D54DA"/>
    <w:rsid w:val="001D56E7"/>
    <w:rsid w:val="001D6F83"/>
    <w:rsid w:val="001D743F"/>
    <w:rsid w:val="001D7A83"/>
    <w:rsid w:val="001D7B46"/>
    <w:rsid w:val="001E09F3"/>
    <w:rsid w:val="001E0D7F"/>
    <w:rsid w:val="001E10A5"/>
    <w:rsid w:val="001E182C"/>
    <w:rsid w:val="001E1A99"/>
    <w:rsid w:val="001E1FA3"/>
    <w:rsid w:val="001E254D"/>
    <w:rsid w:val="001E25CC"/>
    <w:rsid w:val="001E3790"/>
    <w:rsid w:val="001E3D83"/>
    <w:rsid w:val="001E77D6"/>
    <w:rsid w:val="001E7E4A"/>
    <w:rsid w:val="001F00BE"/>
    <w:rsid w:val="001F037D"/>
    <w:rsid w:val="001F03CF"/>
    <w:rsid w:val="001F0E2D"/>
    <w:rsid w:val="001F0EF0"/>
    <w:rsid w:val="001F157B"/>
    <w:rsid w:val="001F246B"/>
    <w:rsid w:val="001F276B"/>
    <w:rsid w:val="001F36B4"/>
    <w:rsid w:val="001F3CAD"/>
    <w:rsid w:val="001F3F9A"/>
    <w:rsid w:val="001F5781"/>
    <w:rsid w:val="001F6B9C"/>
    <w:rsid w:val="001F6BCD"/>
    <w:rsid w:val="001F6E61"/>
    <w:rsid w:val="001F72AE"/>
    <w:rsid w:val="001F76B6"/>
    <w:rsid w:val="0020092A"/>
    <w:rsid w:val="00200EFB"/>
    <w:rsid w:val="00201A68"/>
    <w:rsid w:val="00201CBD"/>
    <w:rsid w:val="00202B5B"/>
    <w:rsid w:val="002043DA"/>
    <w:rsid w:val="0020537A"/>
    <w:rsid w:val="00205460"/>
    <w:rsid w:val="00206194"/>
    <w:rsid w:val="00207290"/>
    <w:rsid w:val="0020752B"/>
    <w:rsid w:val="00207D5D"/>
    <w:rsid w:val="00210007"/>
    <w:rsid w:val="00210BB0"/>
    <w:rsid w:val="002111BA"/>
    <w:rsid w:val="0021123C"/>
    <w:rsid w:val="0021287B"/>
    <w:rsid w:val="002128A6"/>
    <w:rsid w:val="00212B9B"/>
    <w:rsid w:val="00212E99"/>
    <w:rsid w:val="00213606"/>
    <w:rsid w:val="002140DA"/>
    <w:rsid w:val="00214910"/>
    <w:rsid w:val="00214F64"/>
    <w:rsid w:val="002154D1"/>
    <w:rsid w:val="00215A27"/>
    <w:rsid w:val="00217541"/>
    <w:rsid w:val="002179AF"/>
    <w:rsid w:val="00220D51"/>
    <w:rsid w:val="00221198"/>
    <w:rsid w:val="00222005"/>
    <w:rsid w:val="002221D9"/>
    <w:rsid w:val="00222AC9"/>
    <w:rsid w:val="00224809"/>
    <w:rsid w:val="00224AE9"/>
    <w:rsid w:val="00224F66"/>
    <w:rsid w:val="002253B5"/>
    <w:rsid w:val="00225747"/>
    <w:rsid w:val="002259CC"/>
    <w:rsid w:val="00226323"/>
    <w:rsid w:val="00226512"/>
    <w:rsid w:val="002269AB"/>
    <w:rsid w:val="00226B74"/>
    <w:rsid w:val="00226D2C"/>
    <w:rsid w:val="00227041"/>
    <w:rsid w:val="002276DC"/>
    <w:rsid w:val="002300AF"/>
    <w:rsid w:val="002306EC"/>
    <w:rsid w:val="00230CC9"/>
    <w:rsid w:val="00233254"/>
    <w:rsid w:val="00234278"/>
    <w:rsid w:val="00234918"/>
    <w:rsid w:val="00235102"/>
    <w:rsid w:val="0023545C"/>
    <w:rsid w:val="00235558"/>
    <w:rsid w:val="00235F2A"/>
    <w:rsid w:val="002362B5"/>
    <w:rsid w:val="00236487"/>
    <w:rsid w:val="0023675E"/>
    <w:rsid w:val="002369D0"/>
    <w:rsid w:val="00236AA4"/>
    <w:rsid w:val="0023706C"/>
    <w:rsid w:val="002371AC"/>
    <w:rsid w:val="00237894"/>
    <w:rsid w:val="0024066A"/>
    <w:rsid w:val="00241B9F"/>
    <w:rsid w:val="00242339"/>
    <w:rsid w:val="00242392"/>
    <w:rsid w:val="00242FD8"/>
    <w:rsid w:val="00243A92"/>
    <w:rsid w:val="00243F2D"/>
    <w:rsid w:val="002441A4"/>
    <w:rsid w:val="002442FC"/>
    <w:rsid w:val="002444B7"/>
    <w:rsid w:val="002451A9"/>
    <w:rsid w:val="00245F54"/>
    <w:rsid w:val="00246092"/>
    <w:rsid w:val="00246D1A"/>
    <w:rsid w:val="002470A9"/>
    <w:rsid w:val="0024716A"/>
    <w:rsid w:val="002479CD"/>
    <w:rsid w:val="00250ED0"/>
    <w:rsid w:val="00250F1A"/>
    <w:rsid w:val="0025135E"/>
    <w:rsid w:val="0025143D"/>
    <w:rsid w:val="00251A5B"/>
    <w:rsid w:val="00251C1A"/>
    <w:rsid w:val="00253796"/>
    <w:rsid w:val="0025411C"/>
    <w:rsid w:val="00254B7A"/>
    <w:rsid w:val="0025694D"/>
    <w:rsid w:val="00257C67"/>
    <w:rsid w:val="00260248"/>
    <w:rsid w:val="00261879"/>
    <w:rsid w:val="00261A0E"/>
    <w:rsid w:val="00263AD6"/>
    <w:rsid w:val="00263D2B"/>
    <w:rsid w:val="00263E27"/>
    <w:rsid w:val="0026656C"/>
    <w:rsid w:val="00266DE8"/>
    <w:rsid w:val="00266ED2"/>
    <w:rsid w:val="002675F0"/>
    <w:rsid w:val="0026787C"/>
    <w:rsid w:val="00267993"/>
    <w:rsid w:val="00267C63"/>
    <w:rsid w:val="00270240"/>
    <w:rsid w:val="002720B7"/>
    <w:rsid w:val="0027220A"/>
    <w:rsid w:val="0027231A"/>
    <w:rsid w:val="00272670"/>
    <w:rsid w:val="00273012"/>
    <w:rsid w:val="002731F9"/>
    <w:rsid w:val="00274277"/>
    <w:rsid w:val="002745ED"/>
    <w:rsid w:val="00275215"/>
    <w:rsid w:val="0027532A"/>
    <w:rsid w:val="00275437"/>
    <w:rsid w:val="0027551A"/>
    <w:rsid w:val="00275EDC"/>
    <w:rsid w:val="0027619D"/>
    <w:rsid w:val="002761A0"/>
    <w:rsid w:val="00276614"/>
    <w:rsid w:val="0027697F"/>
    <w:rsid w:val="00276A15"/>
    <w:rsid w:val="00277198"/>
    <w:rsid w:val="002777AB"/>
    <w:rsid w:val="00277B26"/>
    <w:rsid w:val="0028049D"/>
    <w:rsid w:val="0028099F"/>
    <w:rsid w:val="00280DEA"/>
    <w:rsid w:val="00280F7A"/>
    <w:rsid w:val="00280F7F"/>
    <w:rsid w:val="00280FF5"/>
    <w:rsid w:val="00282534"/>
    <w:rsid w:val="00282867"/>
    <w:rsid w:val="002829AF"/>
    <w:rsid w:val="00282EBC"/>
    <w:rsid w:val="002833A4"/>
    <w:rsid w:val="002836DD"/>
    <w:rsid w:val="00283AE7"/>
    <w:rsid w:val="00284D4D"/>
    <w:rsid w:val="00285122"/>
    <w:rsid w:val="002908AC"/>
    <w:rsid w:val="00290ACC"/>
    <w:rsid w:val="00290EA4"/>
    <w:rsid w:val="0029185E"/>
    <w:rsid w:val="00292C69"/>
    <w:rsid w:val="00292CCD"/>
    <w:rsid w:val="0029308D"/>
    <w:rsid w:val="002942B9"/>
    <w:rsid w:val="00295158"/>
    <w:rsid w:val="00295285"/>
    <w:rsid w:val="00295650"/>
    <w:rsid w:val="00295F27"/>
    <w:rsid w:val="00297A03"/>
    <w:rsid w:val="00297DA4"/>
    <w:rsid w:val="002A04D5"/>
    <w:rsid w:val="002A0D87"/>
    <w:rsid w:val="002A13B5"/>
    <w:rsid w:val="002A18EC"/>
    <w:rsid w:val="002A1F31"/>
    <w:rsid w:val="002A33BF"/>
    <w:rsid w:val="002A3899"/>
    <w:rsid w:val="002A39DD"/>
    <w:rsid w:val="002A4302"/>
    <w:rsid w:val="002A4443"/>
    <w:rsid w:val="002A4F97"/>
    <w:rsid w:val="002A5525"/>
    <w:rsid w:val="002A5538"/>
    <w:rsid w:val="002A6D6B"/>
    <w:rsid w:val="002A6D93"/>
    <w:rsid w:val="002A7368"/>
    <w:rsid w:val="002B0011"/>
    <w:rsid w:val="002B0119"/>
    <w:rsid w:val="002B0831"/>
    <w:rsid w:val="002B0BB3"/>
    <w:rsid w:val="002B191F"/>
    <w:rsid w:val="002B20E9"/>
    <w:rsid w:val="002B21DD"/>
    <w:rsid w:val="002B23C7"/>
    <w:rsid w:val="002B312E"/>
    <w:rsid w:val="002B55D6"/>
    <w:rsid w:val="002B59AD"/>
    <w:rsid w:val="002B630D"/>
    <w:rsid w:val="002B6346"/>
    <w:rsid w:val="002B75FF"/>
    <w:rsid w:val="002C10A9"/>
    <w:rsid w:val="002C287F"/>
    <w:rsid w:val="002C289A"/>
    <w:rsid w:val="002C2978"/>
    <w:rsid w:val="002C2FB1"/>
    <w:rsid w:val="002C3B16"/>
    <w:rsid w:val="002C3FC8"/>
    <w:rsid w:val="002C409F"/>
    <w:rsid w:val="002C4AB4"/>
    <w:rsid w:val="002C5091"/>
    <w:rsid w:val="002C5F1D"/>
    <w:rsid w:val="002C5F86"/>
    <w:rsid w:val="002C601C"/>
    <w:rsid w:val="002C6148"/>
    <w:rsid w:val="002C7726"/>
    <w:rsid w:val="002C7762"/>
    <w:rsid w:val="002D0068"/>
    <w:rsid w:val="002D02D7"/>
    <w:rsid w:val="002D04FA"/>
    <w:rsid w:val="002D104C"/>
    <w:rsid w:val="002D30F3"/>
    <w:rsid w:val="002D4A34"/>
    <w:rsid w:val="002D696F"/>
    <w:rsid w:val="002D784E"/>
    <w:rsid w:val="002D7B3D"/>
    <w:rsid w:val="002E0015"/>
    <w:rsid w:val="002E2239"/>
    <w:rsid w:val="002E29E2"/>
    <w:rsid w:val="002E399B"/>
    <w:rsid w:val="002E3B47"/>
    <w:rsid w:val="002E4F84"/>
    <w:rsid w:val="002E624E"/>
    <w:rsid w:val="002E68F8"/>
    <w:rsid w:val="002E6922"/>
    <w:rsid w:val="002E725E"/>
    <w:rsid w:val="002E7491"/>
    <w:rsid w:val="002E7668"/>
    <w:rsid w:val="002F04D3"/>
    <w:rsid w:val="002F0CBA"/>
    <w:rsid w:val="002F13F8"/>
    <w:rsid w:val="002F192B"/>
    <w:rsid w:val="002F30EA"/>
    <w:rsid w:val="002F3271"/>
    <w:rsid w:val="002F32E1"/>
    <w:rsid w:val="002F33BA"/>
    <w:rsid w:val="002F44C8"/>
    <w:rsid w:val="002F4BC9"/>
    <w:rsid w:val="002F4BEA"/>
    <w:rsid w:val="002F5543"/>
    <w:rsid w:val="002F61D9"/>
    <w:rsid w:val="002F6328"/>
    <w:rsid w:val="002F6836"/>
    <w:rsid w:val="002F6DAF"/>
    <w:rsid w:val="002F7441"/>
    <w:rsid w:val="003003BB"/>
    <w:rsid w:val="00300767"/>
    <w:rsid w:val="0030115C"/>
    <w:rsid w:val="00301DD6"/>
    <w:rsid w:val="00303404"/>
    <w:rsid w:val="003037DD"/>
    <w:rsid w:val="00303A95"/>
    <w:rsid w:val="0030528B"/>
    <w:rsid w:val="00305C74"/>
    <w:rsid w:val="00305E2A"/>
    <w:rsid w:val="0030620F"/>
    <w:rsid w:val="003065C9"/>
    <w:rsid w:val="00307501"/>
    <w:rsid w:val="003112F7"/>
    <w:rsid w:val="003129E0"/>
    <w:rsid w:val="00312F85"/>
    <w:rsid w:val="00313198"/>
    <w:rsid w:val="0031351C"/>
    <w:rsid w:val="0031352C"/>
    <w:rsid w:val="00313985"/>
    <w:rsid w:val="00314462"/>
    <w:rsid w:val="00315BCC"/>
    <w:rsid w:val="00316CA6"/>
    <w:rsid w:val="003172A6"/>
    <w:rsid w:val="00317928"/>
    <w:rsid w:val="00317CC8"/>
    <w:rsid w:val="00321B2E"/>
    <w:rsid w:val="00322CAB"/>
    <w:rsid w:val="0032315C"/>
    <w:rsid w:val="003234F9"/>
    <w:rsid w:val="0032406D"/>
    <w:rsid w:val="00325331"/>
    <w:rsid w:val="00326476"/>
    <w:rsid w:val="00326668"/>
    <w:rsid w:val="00326849"/>
    <w:rsid w:val="00326A2D"/>
    <w:rsid w:val="00326E11"/>
    <w:rsid w:val="00327129"/>
    <w:rsid w:val="003276B6"/>
    <w:rsid w:val="0032770F"/>
    <w:rsid w:val="00327D8D"/>
    <w:rsid w:val="0033071B"/>
    <w:rsid w:val="00330A77"/>
    <w:rsid w:val="00331086"/>
    <w:rsid w:val="00332544"/>
    <w:rsid w:val="00332B16"/>
    <w:rsid w:val="00332F1C"/>
    <w:rsid w:val="00333394"/>
    <w:rsid w:val="00333812"/>
    <w:rsid w:val="00333F0E"/>
    <w:rsid w:val="00337049"/>
    <w:rsid w:val="00337090"/>
    <w:rsid w:val="0033762A"/>
    <w:rsid w:val="00337663"/>
    <w:rsid w:val="003378E2"/>
    <w:rsid w:val="0033796C"/>
    <w:rsid w:val="00337989"/>
    <w:rsid w:val="00337AB0"/>
    <w:rsid w:val="00337F14"/>
    <w:rsid w:val="00340255"/>
    <w:rsid w:val="00341C79"/>
    <w:rsid w:val="0034213E"/>
    <w:rsid w:val="00342491"/>
    <w:rsid w:val="00342E86"/>
    <w:rsid w:val="003438D7"/>
    <w:rsid w:val="00344942"/>
    <w:rsid w:val="00344F25"/>
    <w:rsid w:val="00345B07"/>
    <w:rsid w:val="00345C67"/>
    <w:rsid w:val="00345D5D"/>
    <w:rsid w:val="00345F26"/>
    <w:rsid w:val="003468D8"/>
    <w:rsid w:val="00347428"/>
    <w:rsid w:val="003475F3"/>
    <w:rsid w:val="0034769C"/>
    <w:rsid w:val="00347A7E"/>
    <w:rsid w:val="00347D5D"/>
    <w:rsid w:val="00350E74"/>
    <w:rsid w:val="003514C1"/>
    <w:rsid w:val="0035169B"/>
    <w:rsid w:val="00351700"/>
    <w:rsid w:val="00351CEC"/>
    <w:rsid w:val="00351E98"/>
    <w:rsid w:val="00353BED"/>
    <w:rsid w:val="00353C62"/>
    <w:rsid w:val="00354C49"/>
    <w:rsid w:val="003550AD"/>
    <w:rsid w:val="00356756"/>
    <w:rsid w:val="0035789A"/>
    <w:rsid w:val="00357907"/>
    <w:rsid w:val="00357E91"/>
    <w:rsid w:val="00361022"/>
    <w:rsid w:val="003619C0"/>
    <w:rsid w:val="00361FD4"/>
    <w:rsid w:val="00362286"/>
    <w:rsid w:val="00362574"/>
    <w:rsid w:val="00362669"/>
    <w:rsid w:val="00363080"/>
    <w:rsid w:val="00364298"/>
    <w:rsid w:val="0036448B"/>
    <w:rsid w:val="00364AE8"/>
    <w:rsid w:val="00365BE1"/>
    <w:rsid w:val="0036605A"/>
    <w:rsid w:val="0036698F"/>
    <w:rsid w:val="003676A2"/>
    <w:rsid w:val="00367D3B"/>
    <w:rsid w:val="003721A2"/>
    <w:rsid w:val="00373787"/>
    <w:rsid w:val="0037385C"/>
    <w:rsid w:val="0037489F"/>
    <w:rsid w:val="00374A80"/>
    <w:rsid w:val="00374B9C"/>
    <w:rsid w:val="00375165"/>
    <w:rsid w:val="00375289"/>
    <w:rsid w:val="00375728"/>
    <w:rsid w:val="003764A6"/>
    <w:rsid w:val="003764E3"/>
    <w:rsid w:val="0038036F"/>
    <w:rsid w:val="0038060E"/>
    <w:rsid w:val="00380EE6"/>
    <w:rsid w:val="0038130E"/>
    <w:rsid w:val="003815F9"/>
    <w:rsid w:val="003824CD"/>
    <w:rsid w:val="00382D86"/>
    <w:rsid w:val="00383FD7"/>
    <w:rsid w:val="00384A05"/>
    <w:rsid w:val="003854BE"/>
    <w:rsid w:val="00385D2B"/>
    <w:rsid w:val="003860B5"/>
    <w:rsid w:val="00386B6A"/>
    <w:rsid w:val="0038777E"/>
    <w:rsid w:val="00387D4F"/>
    <w:rsid w:val="00390322"/>
    <w:rsid w:val="00392045"/>
    <w:rsid w:val="0039282B"/>
    <w:rsid w:val="00393A1C"/>
    <w:rsid w:val="00394639"/>
    <w:rsid w:val="00394C92"/>
    <w:rsid w:val="00395055"/>
    <w:rsid w:val="003952E0"/>
    <w:rsid w:val="003965CE"/>
    <w:rsid w:val="0039684F"/>
    <w:rsid w:val="00397EE3"/>
    <w:rsid w:val="003A04E8"/>
    <w:rsid w:val="003A1545"/>
    <w:rsid w:val="003A156A"/>
    <w:rsid w:val="003A2EF2"/>
    <w:rsid w:val="003A4962"/>
    <w:rsid w:val="003A5BE6"/>
    <w:rsid w:val="003A6E9E"/>
    <w:rsid w:val="003A7474"/>
    <w:rsid w:val="003A771D"/>
    <w:rsid w:val="003A7993"/>
    <w:rsid w:val="003B0ABC"/>
    <w:rsid w:val="003B0F76"/>
    <w:rsid w:val="003B3282"/>
    <w:rsid w:val="003B3C2B"/>
    <w:rsid w:val="003B4E0C"/>
    <w:rsid w:val="003B58B6"/>
    <w:rsid w:val="003B65EF"/>
    <w:rsid w:val="003B6B45"/>
    <w:rsid w:val="003B6BFC"/>
    <w:rsid w:val="003B70D8"/>
    <w:rsid w:val="003C0123"/>
    <w:rsid w:val="003C0408"/>
    <w:rsid w:val="003C0479"/>
    <w:rsid w:val="003C100B"/>
    <w:rsid w:val="003C13FB"/>
    <w:rsid w:val="003C1C07"/>
    <w:rsid w:val="003C1F30"/>
    <w:rsid w:val="003C29CA"/>
    <w:rsid w:val="003C406A"/>
    <w:rsid w:val="003C40B5"/>
    <w:rsid w:val="003C425D"/>
    <w:rsid w:val="003C484D"/>
    <w:rsid w:val="003C546E"/>
    <w:rsid w:val="003C6064"/>
    <w:rsid w:val="003C62FB"/>
    <w:rsid w:val="003C6438"/>
    <w:rsid w:val="003C692A"/>
    <w:rsid w:val="003C7372"/>
    <w:rsid w:val="003C7633"/>
    <w:rsid w:val="003C78A8"/>
    <w:rsid w:val="003C7994"/>
    <w:rsid w:val="003C79F7"/>
    <w:rsid w:val="003C7DB5"/>
    <w:rsid w:val="003D0700"/>
    <w:rsid w:val="003D11CD"/>
    <w:rsid w:val="003D1463"/>
    <w:rsid w:val="003D1623"/>
    <w:rsid w:val="003D1E1C"/>
    <w:rsid w:val="003D2299"/>
    <w:rsid w:val="003D260C"/>
    <w:rsid w:val="003D2E78"/>
    <w:rsid w:val="003D371A"/>
    <w:rsid w:val="003D39BA"/>
    <w:rsid w:val="003D452E"/>
    <w:rsid w:val="003D482E"/>
    <w:rsid w:val="003D5916"/>
    <w:rsid w:val="003D6119"/>
    <w:rsid w:val="003D66B2"/>
    <w:rsid w:val="003D70D4"/>
    <w:rsid w:val="003E1166"/>
    <w:rsid w:val="003E1240"/>
    <w:rsid w:val="003E15A4"/>
    <w:rsid w:val="003E1B18"/>
    <w:rsid w:val="003E1F0B"/>
    <w:rsid w:val="003E222C"/>
    <w:rsid w:val="003E40D5"/>
    <w:rsid w:val="003E42FB"/>
    <w:rsid w:val="003E45CB"/>
    <w:rsid w:val="003E52A1"/>
    <w:rsid w:val="003E613F"/>
    <w:rsid w:val="003E6D58"/>
    <w:rsid w:val="003E76FC"/>
    <w:rsid w:val="003E7E95"/>
    <w:rsid w:val="003F0118"/>
    <w:rsid w:val="003F080E"/>
    <w:rsid w:val="003F0D8B"/>
    <w:rsid w:val="003F16DA"/>
    <w:rsid w:val="003F1B1E"/>
    <w:rsid w:val="003F2576"/>
    <w:rsid w:val="003F3E6B"/>
    <w:rsid w:val="003F4222"/>
    <w:rsid w:val="003F4285"/>
    <w:rsid w:val="003F4A83"/>
    <w:rsid w:val="003F4B7A"/>
    <w:rsid w:val="003F4DDD"/>
    <w:rsid w:val="003F6196"/>
    <w:rsid w:val="003F6577"/>
    <w:rsid w:val="003F6636"/>
    <w:rsid w:val="003F6B58"/>
    <w:rsid w:val="003F6E35"/>
    <w:rsid w:val="003F734B"/>
    <w:rsid w:val="004003AF"/>
    <w:rsid w:val="004010CA"/>
    <w:rsid w:val="00401123"/>
    <w:rsid w:val="00401516"/>
    <w:rsid w:val="004016CA"/>
    <w:rsid w:val="0040277D"/>
    <w:rsid w:val="004049CD"/>
    <w:rsid w:val="00404DB5"/>
    <w:rsid w:val="00405713"/>
    <w:rsid w:val="0040598E"/>
    <w:rsid w:val="00405D43"/>
    <w:rsid w:val="00407419"/>
    <w:rsid w:val="004075BD"/>
    <w:rsid w:val="00407FDF"/>
    <w:rsid w:val="004100CA"/>
    <w:rsid w:val="00410299"/>
    <w:rsid w:val="00410D09"/>
    <w:rsid w:val="00412533"/>
    <w:rsid w:val="0041261D"/>
    <w:rsid w:val="004127D3"/>
    <w:rsid w:val="004140D1"/>
    <w:rsid w:val="004143FF"/>
    <w:rsid w:val="004144DB"/>
    <w:rsid w:val="00414EEB"/>
    <w:rsid w:val="00415E98"/>
    <w:rsid w:val="0041658C"/>
    <w:rsid w:val="00416AC5"/>
    <w:rsid w:val="00416D15"/>
    <w:rsid w:val="0041700B"/>
    <w:rsid w:val="00417E5B"/>
    <w:rsid w:val="004202A7"/>
    <w:rsid w:val="0042223F"/>
    <w:rsid w:val="00422C62"/>
    <w:rsid w:val="00423A0C"/>
    <w:rsid w:val="00423EB7"/>
    <w:rsid w:val="00423FCA"/>
    <w:rsid w:val="0042469E"/>
    <w:rsid w:val="004251DD"/>
    <w:rsid w:val="00425603"/>
    <w:rsid w:val="00425888"/>
    <w:rsid w:val="00426BE2"/>
    <w:rsid w:val="00430975"/>
    <w:rsid w:val="00430DD5"/>
    <w:rsid w:val="004311C9"/>
    <w:rsid w:val="00431305"/>
    <w:rsid w:val="0043178A"/>
    <w:rsid w:val="0043198A"/>
    <w:rsid w:val="0043203D"/>
    <w:rsid w:val="004330E9"/>
    <w:rsid w:val="00433425"/>
    <w:rsid w:val="00433B69"/>
    <w:rsid w:val="0043444B"/>
    <w:rsid w:val="00434A63"/>
    <w:rsid w:val="00434CDC"/>
    <w:rsid w:val="004351EA"/>
    <w:rsid w:val="00436019"/>
    <w:rsid w:val="00436183"/>
    <w:rsid w:val="004368A6"/>
    <w:rsid w:val="00436B1A"/>
    <w:rsid w:val="00436BCA"/>
    <w:rsid w:val="00436CA8"/>
    <w:rsid w:val="00436D86"/>
    <w:rsid w:val="0043766E"/>
    <w:rsid w:val="004377E5"/>
    <w:rsid w:val="00437904"/>
    <w:rsid w:val="00440871"/>
    <w:rsid w:val="004420E8"/>
    <w:rsid w:val="00442239"/>
    <w:rsid w:val="00442D41"/>
    <w:rsid w:val="0044337F"/>
    <w:rsid w:val="00443BE6"/>
    <w:rsid w:val="00443F35"/>
    <w:rsid w:val="00444436"/>
    <w:rsid w:val="00444694"/>
    <w:rsid w:val="004446ED"/>
    <w:rsid w:val="00445026"/>
    <w:rsid w:val="004459F5"/>
    <w:rsid w:val="004464DB"/>
    <w:rsid w:val="00446BF9"/>
    <w:rsid w:val="00447473"/>
    <w:rsid w:val="00447A5C"/>
    <w:rsid w:val="00447D85"/>
    <w:rsid w:val="00447F2F"/>
    <w:rsid w:val="0045041A"/>
    <w:rsid w:val="00450991"/>
    <w:rsid w:val="00450B02"/>
    <w:rsid w:val="00450F30"/>
    <w:rsid w:val="00451C2A"/>
    <w:rsid w:val="00451D8F"/>
    <w:rsid w:val="0045231C"/>
    <w:rsid w:val="00452F38"/>
    <w:rsid w:val="00453638"/>
    <w:rsid w:val="00453D72"/>
    <w:rsid w:val="0045610D"/>
    <w:rsid w:val="00456B0E"/>
    <w:rsid w:val="00456B4E"/>
    <w:rsid w:val="004573AC"/>
    <w:rsid w:val="00457698"/>
    <w:rsid w:val="00460269"/>
    <w:rsid w:val="0046066F"/>
    <w:rsid w:val="00460D7C"/>
    <w:rsid w:val="00461190"/>
    <w:rsid w:val="00461BA9"/>
    <w:rsid w:val="00461F89"/>
    <w:rsid w:val="0046230A"/>
    <w:rsid w:val="004624ED"/>
    <w:rsid w:val="00462B77"/>
    <w:rsid w:val="00462EBD"/>
    <w:rsid w:val="004639CF"/>
    <w:rsid w:val="00464810"/>
    <w:rsid w:val="00464F72"/>
    <w:rsid w:val="00465500"/>
    <w:rsid w:val="004655A4"/>
    <w:rsid w:val="00465E7A"/>
    <w:rsid w:val="00466DD4"/>
    <w:rsid w:val="004677A7"/>
    <w:rsid w:val="004679D7"/>
    <w:rsid w:val="00467D5F"/>
    <w:rsid w:val="00467E7E"/>
    <w:rsid w:val="0047006B"/>
    <w:rsid w:val="0047047F"/>
    <w:rsid w:val="004707E3"/>
    <w:rsid w:val="00471DEE"/>
    <w:rsid w:val="00471ECE"/>
    <w:rsid w:val="00471F01"/>
    <w:rsid w:val="004721A3"/>
    <w:rsid w:val="004722B5"/>
    <w:rsid w:val="0047293C"/>
    <w:rsid w:val="00472ED2"/>
    <w:rsid w:val="00472F85"/>
    <w:rsid w:val="004743FD"/>
    <w:rsid w:val="00475015"/>
    <w:rsid w:val="00475C7D"/>
    <w:rsid w:val="00476CA5"/>
    <w:rsid w:val="0047712E"/>
    <w:rsid w:val="0047722C"/>
    <w:rsid w:val="004778EF"/>
    <w:rsid w:val="0048028D"/>
    <w:rsid w:val="004812C8"/>
    <w:rsid w:val="0048149E"/>
    <w:rsid w:val="00483BD3"/>
    <w:rsid w:val="00483E6F"/>
    <w:rsid w:val="0048413B"/>
    <w:rsid w:val="00485BA4"/>
    <w:rsid w:val="00485F3F"/>
    <w:rsid w:val="00486BF0"/>
    <w:rsid w:val="00487251"/>
    <w:rsid w:val="004873B4"/>
    <w:rsid w:val="004874D9"/>
    <w:rsid w:val="004900C1"/>
    <w:rsid w:val="004901D3"/>
    <w:rsid w:val="00490B3E"/>
    <w:rsid w:val="00490BB8"/>
    <w:rsid w:val="0049135E"/>
    <w:rsid w:val="004916F5"/>
    <w:rsid w:val="004919B4"/>
    <w:rsid w:val="00492147"/>
    <w:rsid w:val="00492831"/>
    <w:rsid w:val="004928C2"/>
    <w:rsid w:val="00492CB6"/>
    <w:rsid w:val="00492E87"/>
    <w:rsid w:val="0049411B"/>
    <w:rsid w:val="00494504"/>
    <w:rsid w:val="00494BBE"/>
    <w:rsid w:val="00494F95"/>
    <w:rsid w:val="004952B8"/>
    <w:rsid w:val="00495CAD"/>
    <w:rsid w:val="00495E50"/>
    <w:rsid w:val="00496C7A"/>
    <w:rsid w:val="00496F1C"/>
    <w:rsid w:val="00497B07"/>
    <w:rsid w:val="004A20E8"/>
    <w:rsid w:val="004A2470"/>
    <w:rsid w:val="004A2594"/>
    <w:rsid w:val="004A2FB5"/>
    <w:rsid w:val="004A3410"/>
    <w:rsid w:val="004A3AB0"/>
    <w:rsid w:val="004A44CE"/>
    <w:rsid w:val="004A495C"/>
    <w:rsid w:val="004A4A57"/>
    <w:rsid w:val="004A5C72"/>
    <w:rsid w:val="004A5D21"/>
    <w:rsid w:val="004A6AE4"/>
    <w:rsid w:val="004A6BD3"/>
    <w:rsid w:val="004A742F"/>
    <w:rsid w:val="004A76C4"/>
    <w:rsid w:val="004A7A2B"/>
    <w:rsid w:val="004B05DF"/>
    <w:rsid w:val="004B0E4B"/>
    <w:rsid w:val="004B1659"/>
    <w:rsid w:val="004B1918"/>
    <w:rsid w:val="004B1AD8"/>
    <w:rsid w:val="004B2490"/>
    <w:rsid w:val="004B2684"/>
    <w:rsid w:val="004B2A32"/>
    <w:rsid w:val="004B2BB4"/>
    <w:rsid w:val="004B2E29"/>
    <w:rsid w:val="004B2E3C"/>
    <w:rsid w:val="004B36F5"/>
    <w:rsid w:val="004B389D"/>
    <w:rsid w:val="004B3BEC"/>
    <w:rsid w:val="004B3C49"/>
    <w:rsid w:val="004B48C4"/>
    <w:rsid w:val="004B4ACB"/>
    <w:rsid w:val="004B51B1"/>
    <w:rsid w:val="004B52FB"/>
    <w:rsid w:val="004B5422"/>
    <w:rsid w:val="004B66F4"/>
    <w:rsid w:val="004B7D4D"/>
    <w:rsid w:val="004C00C8"/>
    <w:rsid w:val="004C034E"/>
    <w:rsid w:val="004C0B5E"/>
    <w:rsid w:val="004C0BA4"/>
    <w:rsid w:val="004C2545"/>
    <w:rsid w:val="004C2E75"/>
    <w:rsid w:val="004C4B0C"/>
    <w:rsid w:val="004C4EFF"/>
    <w:rsid w:val="004C5F8D"/>
    <w:rsid w:val="004C600D"/>
    <w:rsid w:val="004C63EB"/>
    <w:rsid w:val="004D0075"/>
    <w:rsid w:val="004D11D3"/>
    <w:rsid w:val="004D127E"/>
    <w:rsid w:val="004D2514"/>
    <w:rsid w:val="004D3074"/>
    <w:rsid w:val="004D3156"/>
    <w:rsid w:val="004D34F4"/>
    <w:rsid w:val="004D6244"/>
    <w:rsid w:val="004D67CF"/>
    <w:rsid w:val="004D6EF2"/>
    <w:rsid w:val="004D7C93"/>
    <w:rsid w:val="004E058C"/>
    <w:rsid w:val="004E0C42"/>
    <w:rsid w:val="004E0D81"/>
    <w:rsid w:val="004E0E7F"/>
    <w:rsid w:val="004E253E"/>
    <w:rsid w:val="004E369D"/>
    <w:rsid w:val="004E37C4"/>
    <w:rsid w:val="004E48B8"/>
    <w:rsid w:val="004E4DAF"/>
    <w:rsid w:val="004E4EBE"/>
    <w:rsid w:val="004E5D9D"/>
    <w:rsid w:val="004E5F77"/>
    <w:rsid w:val="004E69DC"/>
    <w:rsid w:val="004E6BCF"/>
    <w:rsid w:val="004E6ED0"/>
    <w:rsid w:val="004E70E6"/>
    <w:rsid w:val="004F0993"/>
    <w:rsid w:val="004F0C23"/>
    <w:rsid w:val="004F0D3C"/>
    <w:rsid w:val="004F1393"/>
    <w:rsid w:val="004F1561"/>
    <w:rsid w:val="004F18C1"/>
    <w:rsid w:val="004F1BE1"/>
    <w:rsid w:val="004F2336"/>
    <w:rsid w:val="004F26B7"/>
    <w:rsid w:val="004F2A45"/>
    <w:rsid w:val="004F2FAB"/>
    <w:rsid w:val="004F31A6"/>
    <w:rsid w:val="004F4784"/>
    <w:rsid w:val="004F4E4C"/>
    <w:rsid w:val="004F63A1"/>
    <w:rsid w:val="004F6AA5"/>
    <w:rsid w:val="0050030A"/>
    <w:rsid w:val="00502238"/>
    <w:rsid w:val="00502ECC"/>
    <w:rsid w:val="0050336E"/>
    <w:rsid w:val="00503B5E"/>
    <w:rsid w:val="0050448C"/>
    <w:rsid w:val="005044BD"/>
    <w:rsid w:val="00504646"/>
    <w:rsid w:val="00505574"/>
    <w:rsid w:val="00506BB8"/>
    <w:rsid w:val="00507206"/>
    <w:rsid w:val="0050743B"/>
    <w:rsid w:val="00507586"/>
    <w:rsid w:val="00510120"/>
    <w:rsid w:val="00510C46"/>
    <w:rsid w:val="0051137C"/>
    <w:rsid w:val="0051139B"/>
    <w:rsid w:val="0051226F"/>
    <w:rsid w:val="005126CB"/>
    <w:rsid w:val="00512D82"/>
    <w:rsid w:val="00514016"/>
    <w:rsid w:val="00514530"/>
    <w:rsid w:val="0051477D"/>
    <w:rsid w:val="005164B2"/>
    <w:rsid w:val="005164D0"/>
    <w:rsid w:val="005166B3"/>
    <w:rsid w:val="00517A83"/>
    <w:rsid w:val="00520A26"/>
    <w:rsid w:val="0052119E"/>
    <w:rsid w:val="005213BB"/>
    <w:rsid w:val="0052161C"/>
    <w:rsid w:val="00521C17"/>
    <w:rsid w:val="00522329"/>
    <w:rsid w:val="0052261A"/>
    <w:rsid w:val="005234A3"/>
    <w:rsid w:val="00523858"/>
    <w:rsid w:val="00523BBD"/>
    <w:rsid w:val="00523F64"/>
    <w:rsid w:val="005245C8"/>
    <w:rsid w:val="00524D31"/>
    <w:rsid w:val="005251D7"/>
    <w:rsid w:val="00525350"/>
    <w:rsid w:val="0052540C"/>
    <w:rsid w:val="005254AF"/>
    <w:rsid w:val="00526324"/>
    <w:rsid w:val="0052675F"/>
    <w:rsid w:val="00530F80"/>
    <w:rsid w:val="00531A8C"/>
    <w:rsid w:val="005326EE"/>
    <w:rsid w:val="00532D0A"/>
    <w:rsid w:val="005330D5"/>
    <w:rsid w:val="00533990"/>
    <w:rsid w:val="00533B44"/>
    <w:rsid w:val="00533D5F"/>
    <w:rsid w:val="0053498B"/>
    <w:rsid w:val="005350C6"/>
    <w:rsid w:val="00535148"/>
    <w:rsid w:val="00535917"/>
    <w:rsid w:val="005378CA"/>
    <w:rsid w:val="00537B52"/>
    <w:rsid w:val="00540049"/>
    <w:rsid w:val="00540DC1"/>
    <w:rsid w:val="00542277"/>
    <w:rsid w:val="00543811"/>
    <w:rsid w:val="00543DD9"/>
    <w:rsid w:val="0054403E"/>
    <w:rsid w:val="00544226"/>
    <w:rsid w:val="005444D8"/>
    <w:rsid w:val="005454E6"/>
    <w:rsid w:val="00545649"/>
    <w:rsid w:val="005459E4"/>
    <w:rsid w:val="00545BA5"/>
    <w:rsid w:val="00546695"/>
    <w:rsid w:val="00547411"/>
    <w:rsid w:val="0055016E"/>
    <w:rsid w:val="00551A6E"/>
    <w:rsid w:val="005522ED"/>
    <w:rsid w:val="0055287F"/>
    <w:rsid w:val="00552EBC"/>
    <w:rsid w:val="0055305A"/>
    <w:rsid w:val="005540C8"/>
    <w:rsid w:val="005547C9"/>
    <w:rsid w:val="00554E0D"/>
    <w:rsid w:val="00555D81"/>
    <w:rsid w:val="00555DDC"/>
    <w:rsid w:val="005563B8"/>
    <w:rsid w:val="00556686"/>
    <w:rsid w:val="005567C8"/>
    <w:rsid w:val="00556803"/>
    <w:rsid w:val="005578AE"/>
    <w:rsid w:val="00557BBE"/>
    <w:rsid w:val="00557D85"/>
    <w:rsid w:val="00560315"/>
    <w:rsid w:val="005609C1"/>
    <w:rsid w:val="00561500"/>
    <w:rsid w:val="00561C35"/>
    <w:rsid w:val="00561EC3"/>
    <w:rsid w:val="00563F36"/>
    <w:rsid w:val="00564C9D"/>
    <w:rsid w:val="0056523B"/>
    <w:rsid w:val="00565869"/>
    <w:rsid w:val="005667A6"/>
    <w:rsid w:val="00567426"/>
    <w:rsid w:val="00567A85"/>
    <w:rsid w:val="0057043C"/>
    <w:rsid w:val="005706AA"/>
    <w:rsid w:val="00571ABE"/>
    <w:rsid w:val="00571C41"/>
    <w:rsid w:val="00571F14"/>
    <w:rsid w:val="00572380"/>
    <w:rsid w:val="00573FD8"/>
    <w:rsid w:val="005742F8"/>
    <w:rsid w:val="00574B10"/>
    <w:rsid w:val="00574F41"/>
    <w:rsid w:val="00576B6D"/>
    <w:rsid w:val="00577A1C"/>
    <w:rsid w:val="0058094F"/>
    <w:rsid w:val="00581215"/>
    <w:rsid w:val="00581C69"/>
    <w:rsid w:val="00582BF0"/>
    <w:rsid w:val="00583956"/>
    <w:rsid w:val="00584E78"/>
    <w:rsid w:val="00584E97"/>
    <w:rsid w:val="0058611E"/>
    <w:rsid w:val="005865E5"/>
    <w:rsid w:val="00586E50"/>
    <w:rsid w:val="0058771E"/>
    <w:rsid w:val="005909E7"/>
    <w:rsid w:val="00590AF5"/>
    <w:rsid w:val="00591CB8"/>
    <w:rsid w:val="00591CC9"/>
    <w:rsid w:val="00592506"/>
    <w:rsid w:val="00592CBA"/>
    <w:rsid w:val="00594323"/>
    <w:rsid w:val="005944D6"/>
    <w:rsid w:val="005955C2"/>
    <w:rsid w:val="005956DE"/>
    <w:rsid w:val="005959F2"/>
    <w:rsid w:val="00595A66"/>
    <w:rsid w:val="00595D9F"/>
    <w:rsid w:val="00596984"/>
    <w:rsid w:val="00596F9D"/>
    <w:rsid w:val="005A0277"/>
    <w:rsid w:val="005A0855"/>
    <w:rsid w:val="005A0F2F"/>
    <w:rsid w:val="005A1974"/>
    <w:rsid w:val="005A294C"/>
    <w:rsid w:val="005A2A8B"/>
    <w:rsid w:val="005A3E5D"/>
    <w:rsid w:val="005A46C2"/>
    <w:rsid w:val="005A5281"/>
    <w:rsid w:val="005A53C2"/>
    <w:rsid w:val="005A6113"/>
    <w:rsid w:val="005A7428"/>
    <w:rsid w:val="005B02C3"/>
    <w:rsid w:val="005B0935"/>
    <w:rsid w:val="005B0948"/>
    <w:rsid w:val="005B0E92"/>
    <w:rsid w:val="005B1215"/>
    <w:rsid w:val="005B18E0"/>
    <w:rsid w:val="005B2609"/>
    <w:rsid w:val="005B5E6E"/>
    <w:rsid w:val="005B6E82"/>
    <w:rsid w:val="005B709C"/>
    <w:rsid w:val="005B7186"/>
    <w:rsid w:val="005B7497"/>
    <w:rsid w:val="005B7C40"/>
    <w:rsid w:val="005B7E8C"/>
    <w:rsid w:val="005C0831"/>
    <w:rsid w:val="005C25A4"/>
    <w:rsid w:val="005C2BB6"/>
    <w:rsid w:val="005C3DD6"/>
    <w:rsid w:val="005C40CD"/>
    <w:rsid w:val="005C5169"/>
    <w:rsid w:val="005C567B"/>
    <w:rsid w:val="005C6124"/>
    <w:rsid w:val="005C61C9"/>
    <w:rsid w:val="005C62D0"/>
    <w:rsid w:val="005C6D16"/>
    <w:rsid w:val="005C74BD"/>
    <w:rsid w:val="005C7A83"/>
    <w:rsid w:val="005C7AD4"/>
    <w:rsid w:val="005D00C2"/>
    <w:rsid w:val="005D11BA"/>
    <w:rsid w:val="005D1480"/>
    <w:rsid w:val="005D1C1D"/>
    <w:rsid w:val="005D25A9"/>
    <w:rsid w:val="005D2CEC"/>
    <w:rsid w:val="005D33C0"/>
    <w:rsid w:val="005D42F3"/>
    <w:rsid w:val="005D5227"/>
    <w:rsid w:val="005D60CD"/>
    <w:rsid w:val="005D65FF"/>
    <w:rsid w:val="005D6A1F"/>
    <w:rsid w:val="005D6B14"/>
    <w:rsid w:val="005D6BC6"/>
    <w:rsid w:val="005E1B19"/>
    <w:rsid w:val="005E1D65"/>
    <w:rsid w:val="005E222A"/>
    <w:rsid w:val="005E35B7"/>
    <w:rsid w:val="005E3FB0"/>
    <w:rsid w:val="005E40EB"/>
    <w:rsid w:val="005E51EA"/>
    <w:rsid w:val="005E56C1"/>
    <w:rsid w:val="005E6151"/>
    <w:rsid w:val="005E66F4"/>
    <w:rsid w:val="005E7BB0"/>
    <w:rsid w:val="005F08A4"/>
    <w:rsid w:val="005F098F"/>
    <w:rsid w:val="005F177F"/>
    <w:rsid w:val="005F187D"/>
    <w:rsid w:val="005F2B0F"/>
    <w:rsid w:val="005F3D7C"/>
    <w:rsid w:val="005F445B"/>
    <w:rsid w:val="005F4BC8"/>
    <w:rsid w:val="005F51FA"/>
    <w:rsid w:val="005F5EDA"/>
    <w:rsid w:val="005F6A6B"/>
    <w:rsid w:val="005F6F43"/>
    <w:rsid w:val="005F75C6"/>
    <w:rsid w:val="005F7943"/>
    <w:rsid w:val="0060073D"/>
    <w:rsid w:val="00600DFC"/>
    <w:rsid w:val="0060158D"/>
    <w:rsid w:val="00601793"/>
    <w:rsid w:val="006020B4"/>
    <w:rsid w:val="00602C68"/>
    <w:rsid w:val="00602F8C"/>
    <w:rsid w:val="00603357"/>
    <w:rsid w:val="00604B6E"/>
    <w:rsid w:val="00605F0B"/>
    <w:rsid w:val="00605F98"/>
    <w:rsid w:val="00606810"/>
    <w:rsid w:val="006076ED"/>
    <w:rsid w:val="00607958"/>
    <w:rsid w:val="00607C3B"/>
    <w:rsid w:val="00610639"/>
    <w:rsid w:val="006111D8"/>
    <w:rsid w:val="00611BD9"/>
    <w:rsid w:val="00612FBC"/>
    <w:rsid w:val="00613314"/>
    <w:rsid w:val="00613CF0"/>
    <w:rsid w:val="0061454B"/>
    <w:rsid w:val="00615CB3"/>
    <w:rsid w:val="00615DA4"/>
    <w:rsid w:val="0061656F"/>
    <w:rsid w:val="006222FE"/>
    <w:rsid w:val="006226A6"/>
    <w:rsid w:val="0062273A"/>
    <w:rsid w:val="006237EE"/>
    <w:rsid w:val="006249ED"/>
    <w:rsid w:val="00624A33"/>
    <w:rsid w:val="0062538D"/>
    <w:rsid w:val="0062592E"/>
    <w:rsid w:val="00627D65"/>
    <w:rsid w:val="006304CA"/>
    <w:rsid w:val="00630D5C"/>
    <w:rsid w:val="00630DEE"/>
    <w:rsid w:val="0063148B"/>
    <w:rsid w:val="00632FD6"/>
    <w:rsid w:val="006344ED"/>
    <w:rsid w:val="0063598B"/>
    <w:rsid w:val="00635B17"/>
    <w:rsid w:val="00636115"/>
    <w:rsid w:val="0063620D"/>
    <w:rsid w:val="00636753"/>
    <w:rsid w:val="006370DA"/>
    <w:rsid w:val="00637D30"/>
    <w:rsid w:val="006413F7"/>
    <w:rsid w:val="00641ED5"/>
    <w:rsid w:val="00642F66"/>
    <w:rsid w:val="00642FE5"/>
    <w:rsid w:val="00643262"/>
    <w:rsid w:val="00643364"/>
    <w:rsid w:val="006434BE"/>
    <w:rsid w:val="00643535"/>
    <w:rsid w:val="006442D5"/>
    <w:rsid w:val="006445C1"/>
    <w:rsid w:val="00644677"/>
    <w:rsid w:val="006447B8"/>
    <w:rsid w:val="0064492C"/>
    <w:rsid w:val="00644EC9"/>
    <w:rsid w:val="006454AB"/>
    <w:rsid w:val="0064570D"/>
    <w:rsid w:val="006457C5"/>
    <w:rsid w:val="006459F8"/>
    <w:rsid w:val="00646006"/>
    <w:rsid w:val="0064684E"/>
    <w:rsid w:val="00646CB2"/>
    <w:rsid w:val="00647E9E"/>
    <w:rsid w:val="00650320"/>
    <w:rsid w:val="006505C7"/>
    <w:rsid w:val="00650CEC"/>
    <w:rsid w:val="00651607"/>
    <w:rsid w:val="006518FF"/>
    <w:rsid w:val="00651AAF"/>
    <w:rsid w:val="00651CC2"/>
    <w:rsid w:val="0065250D"/>
    <w:rsid w:val="006532BD"/>
    <w:rsid w:val="00653773"/>
    <w:rsid w:val="006541AA"/>
    <w:rsid w:val="006548BE"/>
    <w:rsid w:val="00654FAC"/>
    <w:rsid w:val="006553EA"/>
    <w:rsid w:val="00655C46"/>
    <w:rsid w:val="006562E8"/>
    <w:rsid w:val="00656F17"/>
    <w:rsid w:val="006604EF"/>
    <w:rsid w:val="00660647"/>
    <w:rsid w:val="006606FB"/>
    <w:rsid w:val="0066094A"/>
    <w:rsid w:val="00661764"/>
    <w:rsid w:val="00662498"/>
    <w:rsid w:val="00663994"/>
    <w:rsid w:val="006639E4"/>
    <w:rsid w:val="00664607"/>
    <w:rsid w:val="006646BC"/>
    <w:rsid w:val="00664BBE"/>
    <w:rsid w:val="00664DA3"/>
    <w:rsid w:val="00665A27"/>
    <w:rsid w:val="00665A40"/>
    <w:rsid w:val="00665C24"/>
    <w:rsid w:val="00666368"/>
    <w:rsid w:val="00666D8F"/>
    <w:rsid w:val="00666E49"/>
    <w:rsid w:val="00666F10"/>
    <w:rsid w:val="0066787F"/>
    <w:rsid w:val="00671511"/>
    <w:rsid w:val="00671690"/>
    <w:rsid w:val="006722A1"/>
    <w:rsid w:val="006722E5"/>
    <w:rsid w:val="00672A5E"/>
    <w:rsid w:val="00674132"/>
    <w:rsid w:val="006741C2"/>
    <w:rsid w:val="006743AB"/>
    <w:rsid w:val="00674B5F"/>
    <w:rsid w:val="00674BAA"/>
    <w:rsid w:val="00674BC2"/>
    <w:rsid w:val="0067519F"/>
    <w:rsid w:val="006756AC"/>
    <w:rsid w:val="00676921"/>
    <w:rsid w:val="00676923"/>
    <w:rsid w:val="00676EA4"/>
    <w:rsid w:val="006773F6"/>
    <w:rsid w:val="00680DFB"/>
    <w:rsid w:val="00680EF8"/>
    <w:rsid w:val="006810B6"/>
    <w:rsid w:val="00681659"/>
    <w:rsid w:val="006818CD"/>
    <w:rsid w:val="0068269B"/>
    <w:rsid w:val="0068287F"/>
    <w:rsid w:val="006829E7"/>
    <w:rsid w:val="00683E29"/>
    <w:rsid w:val="00685147"/>
    <w:rsid w:val="00685E17"/>
    <w:rsid w:val="006861E5"/>
    <w:rsid w:val="00686AD7"/>
    <w:rsid w:val="00686D05"/>
    <w:rsid w:val="00686FFF"/>
    <w:rsid w:val="00690379"/>
    <w:rsid w:val="006911F7"/>
    <w:rsid w:val="006915DB"/>
    <w:rsid w:val="006916B8"/>
    <w:rsid w:val="006918A7"/>
    <w:rsid w:val="00691DC3"/>
    <w:rsid w:val="00691F31"/>
    <w:rsid w:val="00693337"/>
    <w:rsid w:val="006942F8"/>
    <w:rsid w:val="006945DA"/>
    <w:rsid w:val="006947E0"/>
    <w:rsid w:val="00694896"/>
    <w:rsid w:val="00695552"/>
    <w:rsid w:val="00695E73"/>
    <w:rsid w:val="0069627C"/>
    <w:rsid w:val="00697E86"/>
    <w:rsid w:val="00697F5C"/>
    <w:rsid w:val="006A041B"/>
    <w:rsid w:val="006A04A1"/>
    <w:rsid w:val="006A05C6"/>
    <w:rsid w:val="006A3001"/>
    <w:rsid w:val="006A38B1"/>
    <w:rsid w:val="006A453B"/>
    <w:rsid w:val="006A4859"/>
    <w:rsid w:val="006A4D5C"/>
    <w:rsid w:val="006A4F09"/>
    <w:rsid w:val="006A516C"/>
    <w:rsid w:val="006A56F2"/>
    <w:rsid w:val="006A5858"/>
    <w:rsid w:val="006A5BE6"/>
    <w:rsid w:val="006A6265"/>
    <w:rsid w:val="006A74AD"/>
    <w:rsid w:val="006A753F"/>
    <w:rsid w:val="006B052A"/>
    <w:rsid w:val="006B0EFA"/>
    <w:rsid w:val="006B1633"/>
    <w:rsid w:val="006B2F40"/>
    <w:rsid w:val="006B33B5"/>
    <w:rsid w:val="006B4050"/>
    <w:rsid w:val="006B52C4"/>
    <w:rsid w:val="006B53B1"/>
    <w:rsid w:val="006B668C"/>
    <w:rsid w:val="006B672D"/>
    <w:rsid w:val="006B73F3"/>
    <w:rsid w:val="006B770A"/>
    <w:rsid w:val="006B77C2"/>
    <w:rsid w:val="006B7956"/>
    <w:rsid w:val="006B79B7"/>
    <w:rsid w:val="006C107A"/>
    <w:rsid w:val="006C19C6"/>
    <w:rsid w:val="006C2198"/>
    <w:rsid w:val="006C340C"/>
    <w:rsid w:val="006C3CDE"/>
    <w:rsid w:val="006C45CB"/>
    <w:rsid w:val="006C4648"/>
    <w:rsid w:val="006C4A7D"/>
    <w:rsid w:val="006C4C87"/>
    <w:rsid w:val="006C4DEE"/>
    <w:rsid w:val="006C5028"/>
    <w:rsid w:val="006C6102"/>
    <w:rsid w:val="006D12E9"/>
    <w:rsid w:val="006D2EDE"/>
    <w:rsid w:val="006D4056"/>
    <w:rsid w:val="006D45D5"/>
    <w:rsid w:val="006D4AF3"/>
    <w:rsid w:val="006D4E36"/>
    <w:rsid w:val="006D51D2"/>
    <w:rsid w:val="006D529A"/>
    <w:rsid w:val="006D6657"/>
    <w:rsid w:val="006D6DE7"/>
    <w:rsid w:val="006D717D"/>
    <w:rsid w:val="006D78A0"/>
    <w:rsid w:val="006D790C"/>
    <w:rsid w:val="006D7CB1"/>
    <w:rsid w:val="006E0911"/>
    <w:rsid w:val="006E0981"/>
    <w:rsid w:val="006E1CEB"/>
    <w:rsid w:val="006E328D"/>
    <w:rsid w:val="006E38EA"/>
    <w:rsid w:val="006E3972"/>
    <w:rsid w:val="006E4507"/>
    <w:rsid w:val="006E4748"/>
    <w:rsid w:val="006E4DB3"/>
    <w:rsid w:val="006E501F"/>
    <w:rsid w:val="006E5332"/>
    <w:rsid w:val="006E5480"/>
    <w:rsid w:val="006E575F"/>
    <w:rsid w:val="006E6074"/>
    <w:rsid w:val="006E6B77"/>
    <w:rsid w:val="006E6E69"/>
    <w:rsid w:val="006E712F"/>
    <w:rsid w:val="006E79FC"/>
    <w:rsid w:val="006E7FAE"/>
    <w:rsid w:val="006F0A88"/>
    <w:rsid w:val="006F0DCD"/>
    <w:rsid w:val="006F0DEA"/>
    <w:rsid w:val="006F0FEE"/>
    <w:rsid w:val="006F27DB"/>
    <w:rsid w:val="006F28BB"/>
    <w:rsid w:val="006F2B09"/>
    <w:rsid w:val="006F3192"/>
    <w:rsid w:val="006F3C98"/>
    <w:rsid w:val="006F4109"/>
    <w:rsid w:val="006F4616"/>
    <w:rsid w:val="006F4CD2"/>
    <w:rsid w:val="006F6CB6"/>
    <w:rsid w:val="00701156"/>
    <w:rsid w:val="0070120C"/>
    <w:rsid w:val="00701509"/>
    <w:rsid w:val="007021E1"/>
    <w:rsid w:val="00702B16"/>
    <w:rsid w:val="00703D0E"/>
    <w:rsid w:val="0070450D"/>
    <w:rsid w:val="0070499E"/>
    <w:rsid w:val="00705218"/>
    <w:rsid w:val="00705892"/>
    <w:rsid w:val="007063B9"/>
    <w:rsid w:val="00706F6E"/>
    <w:rsid w:val="0070765E"/>
    <w:rsid w:val="00707FA4"/>
    <w:rsid w:val="00711461"/>
    <w:rsid w:val="00712572"/>
    <w:rsid w:val="007126F6"/>
    <w:rsid w:val="00712993"/>
    <w:rsid w:val="00712AAF"/>
    <w:rsid w:val="00712F51"/>
    <w:rsid w:val="00713492"/>
    <w:rsid w:val="0071369A"/>
    <w:rsid w:val="00713DD4"/>
    <w:rsid w:val="00714617"/>
    <w:rsid w:val="007147C0"/>
    <w:rsid w:val="00714DC7"/>
    <w:rsid w:val="00716E2F"/>
    <w:rsid w:val="00717064"/>
    <w:rsid w:val="00720066"/>
    <w:rsid w:val="007202C7"/>
    <w:rsid w:val="00721189"/>
    <w:rsid w:val="00721274"/>
    <w:rsid w:val="007212D8"/>
    <w:rsid w:val="00721805"/>
    <w:rsid w:val="00722D16"/>
    <w:rsid w:val="00723290"/>
    <w:rsid w:val="007237E6"/>
    <w:rsid w:val="00723824"/>
    <w:rsid w:val="00723E9E"/>
    <w:rsid w:val="00724DC7"/>
    <w:rsid w:val="0072515B"/>
    <w:rsid w:val="007252A4"/>
    <w:rsid w:val="0072539E"/>
    <w:rsid w:val="00726035"/>
    <w:rsid w:val="007263A2"/>
    <w:rsid w:val="00726790"/>
    <w:rsid w:val="00726945"/>
    <w:rsid w:val="0072709B"/>
    <w:rsid w:val="0072782D"/>
    <w:rsid w:val="00730547"/>
    <w:rsid w:val="00730A36"/>
    <w:rsid w:val="00731D96"/>
    <w:rsid w:val="00733893"/>
    <w:rsid w:val="007339B0"/>
    <w:rsid w:val="00733B67"/>
    <w:rsid w:val="00734582"/>
    <w:rsid w:val="007349A9"/>
    <w:rsid w:val="00734F28"/>
    <w:rsid w:val="007366D3"/>
    <w:rsid w:val="00736AC4"/>
    <w:rsid w:val="00736EE0"/>
    <w:rsid w:val="0073701E"/>
    <w:rsid w:val="00737860"/>
    <w:rsid w:val="00740291"/>
    <w:rsid w:val="007416EB"/>
    <w:rsid w:val="0074193B"/>
    <w:rsid w:val="00741E82"/>
    <w:rsid w:val="007421BD"/>
    <w:rsid w:val="00742212"/>
    <w:rsid w:val="00742356"/>
    <w:rsid w:val="00742A38"/>
    <w:rsid w:val="00742DA4"/>
    <w:rsid w:val="0074324B"/>
    <w:rsid w:val="00743DB9"/>
    <w:rsid w:val="0074474B"/>
    <w:rsid w:val="00744D80"/>
    <w:rsid w:val="00744DF3"/>
    <w:rsid w:val="00744EC1"/>
    <w:rsid w:val="0074585E"/>
    <w:rsid w:val="00746488"/>
    <w:rsid w:val="00746795"/>
    <w:rsid w:val="00746AAC"/>
    <w:rsid w:val="00747D76"/>
    <w:rsid w:val="0075174B"/>
    <w:rsid w:val="0075180F"/>
    <w:rsid w:val="0075187A"/>
    <w:rsid w:val="007523F2"/>
    <w:rsid w:val="00752F43"/>
    <w:rsid w:val="007541F0"/>
    <w:rsid w:val="007544BA"/>
    <w:rsid w:val="00754584"/>
    <w:rsid w:val="00754C63"/>
    <w:rsid w:val="0075509D"/>
    <w:rsid w:val="00755341"/>
    <w:rsid w:val="007565B2"/>
    <w:rsid w:val="00757601"/>
    <w:rsid w:val="007604F6"/>
    <w:rsid w:val="00761330"/>
    <w:rsid w:val="00761356"/>
    <w:rsid w:val="007613F5"/>
    <w:rsid w:val="00762522"/>
    <w:rsid w:val="0076269E"/>
    <w:rsid w:val="00762F75"/>
    <w:rsid w:val="0076328A"/>
    <w:rsid w:val="00764B6B"/>
    <w:rsid w:val="00765164"/>
    <w:rsid w:val="0076595F"/>
    <w:rsid w:val="007661F3"/>
    <w:rsid w:val="007665D5"/>
    <w:rsid w:val="007666CF"/>
    <w:rsid w:val="00767663"/>
    <w:rsid w:val="00767F0D"/>
    <w:rsid w:val="007709F3"/>
    <w:rsid w:val="00771E1C"/>
    <w:rsid w:val="00772007"/>
    <w:rsid w:val="00772B95"/>
    <w:rsid w:val="00773097"/>
    <w:rsid w:val="0077341D"/>
    <w:rsid w:val="007737A0"/>
    <w:rsid w:val="007741E6"/>
    <w:rsid w:val="0077434D"/>
    <w:rsid w:val="00774C54"/>
    <w:rsid w:val="00775CCD"/>
    <w:rsid w:val="00775D06"/>
    <w:rsid w:val="00777649"/>
    <w:rsid w:val="007801D9"/>
    <w:rsid w:val="007802DD"/>
    <w:rsid w:val="00780629"/>
    <w:rsid w:val="00780720"/>
    <w:rsid w:val="00781316"/>
    <w:rsid w:val="007819A0"/>
    <w:rsid w:val="00781C58"/>
    <w:rsid w:val="0078238B"/>
    <w:rsid w:val="00782A10"/>
    <w:rsid w:val="0078308D"/>
    <w:rsid w:val="00783F64"/>
    <w:rsid w:val="007846E6"/>
    <w:rsid w:val="00784C38"/>
    <w:rsid w:val="00784E94"/>
    <w:rsid w:val="0078541E"/>
    <w:rsid w:val="00786003"/>
    <w:rsid w:val="007862A4"/>
    <w:rsid w:val="00786959"/>
    <w:rsid w:val="00786FA7"/>
    <w:rsid w:val="00787A92"/>
    <w:rsid w:val="0079029D"/>
    <w:rsid w:val="00790647"/>
    <w:rsid w:val="00791234"/>
    <w:rsid w:val="00792B37"/>
    <w:rsid w:val="0079359D"/>
    <w:rsid w:val="0079375E"/>
    <w:rsid w:val="00793B66"/>
    <w:rsid w:val="00793D2C"/>
    <w:rsid w:val="00794018"/>
    <w:rsid w:val="00794F33"/>
    <w:rsid w:val="00795164"/>
    <w:rsid w:val="0079597A"/>
    <w:rsid w:val="00795DBD"/>
    <w:rsid w:val="0079674E"/>
    <w:rsid w:val="00797A1C"/>
    <w:rsid w:val="007A0DCB"/>
    <w:rsid w:val="007A13B9"/>
    <w:rsid w:val="007A1C7C"/>
    <w:rsid w:val="007A38BD"/>
    <w:rsid w:val="007A3C94"/>
    <w:rsid w:val="007A51F0"/>
    <w:rsid w:val="007A5390"/>
    <w:rsid w:val="007A7C3A"/>
    <w:rsid w:val="007B0C12"/>
    <w:rsid w:val="007B1A39"/>
    <w:rsid w:val="007B20C9"/>
    <w:rsid w:val="007B234D"/>
    <w:rsid w:val="007B2AF1"/>
    <w:rsid w:val="007B38CB"/>
    <w:rsid w:val="007B4374"/>
    <w:rsid w:val="007B45BA"/>
    <w:rsid w:val="007B47C5"/>
    <w:rsid w:val="007B4A8A"/>
    <w:rsid w:val="007B59E3"/>
    <w:rsid w:val="007B6FF5"/>
    <w:rsid w:val="007B7321"/>
    <w:rsid w:val="007B7E5A"/>
    <w:rsid w:val="007C00AE"/>
    <w:rsid w:val="007C087F"/>
    <w:rsid w:val="007C0F72"/>
    <w:rsid w:val="007C0FBB"/>
    <w:rsid w:val="007C3D7B"/>
    <w:rsid w:val="007C4298"/>
    <w:rsid w:val="007C470A"/>
    <w:rsid w:val="007C572A"/>
    <w:rsid w:val="007C5A68"/>
    <w:rsid w:val="007C6060"/>
    <w:rsid w:val="007C6419"/>
    <w:rsid w:val="007C6F99"/>
    <w:rsid w:val="007C6FA2"/>
    <w:rsid w:val="007C7108"/>
    <w:rsid w:val="007C7220"/>
    <w:rsid w:val="007C7399"/>
    <w:rsid w:val="007C7717"/>
    <w:rsid w:val="007D0273"/>
    <w:rsid w:val="007D0EC4"/>
    <w:rsid w:val="007D1E7D"/>
    <w:rsid w:val="007D2145"/>
    <w:rsid w:val="007D273D"/>
    <w:rsid w:val="007D35DB"/>
    <w:rsid w:val="007D3AE8"/>
    <w:rsid w:val="007D3ED6"/>
    <w:rsid w:val="007D3F98"/>
    <w:rsid w:val="007D4AAA"/>
    <w:rsid w:val="007D5044"/>
    <w:rsid w:val="007D55DE"/>
    <w:rsid w:val="007D6E2E"/>
    <w:rsid w:val="007D6EC2"/>
    <w:rsid w:val="007E058E"/>
    <w:rsid w:val="007E0F36"/>
    <w:rsid w:val="007E12B3"/>
    <w:rsid w:val="007E1700"/>
    <w:rsid w:val="007E1EC5"/>
    <w:rsid w:val="007E2063"/>
    <w:rsid w:val="007E256B"/>
    <w:rsid w:val="007E2C7D"/>
    <w:rsid w:val="007E3831"/>
    <w:rsid w:val="007E3878"/>
    <w:rsid w:val="007E44C4"/>
    <w:rsid w:val="007E5924"/>
    <w:rsid w:val="007E70D5"/>
    <w:rsid w:val="007E77B2"/>
    <w:rsid w:val="007F0228"/>
    <w:rsid w:val="007F0F7B"/>
    <w:rsid w:val="007F1379"/>
    <w:rsid w:val="007F13D4"/>
    <w:rsid w:val="007F26C2"/>
    <w:rsid w:val="007F2E42"/>
    <w:rsid w:val="007F43F3"/>
    <w:rsid w:val="007F4C52"/>
    <w:rsid w:val="007F516B"/>
    <w:rsid w:val="007F570B"/>
    <w:rsid w:val="007F6113"/>
    <w:rsid w:val="007F6441"/>
    <w:rsid w:val="007F7A75"/>
    <w:rsid w:val="008005E5"/>
    <w:rsid w:val="00800A35"/>
    <w:rsid w:val="00800FD2"/>
    <w:rsid w:val="00801A28"/>
    <w:rsid w:val="00801DA9"/>
    <w:rsid w:val="00802203"/>
    <w:rsid w:val="00802DDD"/>
    <w:rsid w:val="008031CC"/>
    <w:rsid w:val="00803397"/>
    <w:rsid w:val="00804D81"/>
    <w:rsid w:val="00805853"/>
    <w:rsid w:val="008058D1"/>
    <w:rsid w:val="00805A8D"/>
    <w:rsid w:val="00806358"/>
    <w:rsid w:val="00806360"/>
    <w:rsid w:val="00806CB1"/>
    <w:rsid w:val="008071F2"/>
    <w:rsid w:val="008072B0"/>
    <w:rsid w:val="00807842"/>
    <w:rsid w:val="00807A41"/>
    <w:rsid w:val="00807DB0"/>
    <w:rsid w:val="0081037C"/>
    <w:rsid w:val="00811056"/>
    <w:rsid w:val="00811838"/>
    <w:rsid w:val="00812AC9"/>
    <w:rsid w:val="008133EA"/>
    <w:rsid w:val="00813B03"/>
    <w:rsid w:val="00814849"/>
    <w:rsid w:val="00814866"/>
    <w:rsid w:val="00814C6D"/>
    <w:rsid w:val="00815B5B"/>
    <w:rsid w:val="00815FCD"/>
    <w:rsid w:val="00816FE8"/>
    <w:rsid w:val="00817172"/>
    <w:rsid w:val="008176B1"/>
    <w:rsid w:val="00817920"/>
    <w:rsid w:val="00820136"/>
    <w:rsid w:val="008213B6"/>
    <w:rsid w:val="00822D4A"/>
    <w:rsid w:val="00823C27"/>
    <w:rsid w:val="00824E40"/>
    <w:rsid w:val="00826D75"/>
    <w:rsid w:val="00827011"/>
    <w:rsid w:val="00827564"/>
    <w:rsid w:val="00827692"/>
    <w:rsid w:val="00830229"/>
    <w:rsid w:val="008312AD"/>
    <w:rsid w:val="0083146A"/>
    <w:rsid w:val="00832259"/>
    <w:rsid w:val="00833273"/>
    <w:rsid w:val="00833A0E"/>
    <w:rsid w:val="00833C89"/>
    <w:rsid w:val="00834B5A"/>
    <w:rsid w:val="00834C32"/>
    <w:rsid w:val="008357C8"/>
    <w:rsid w:val="008358A3"/>
    <w:rsid w:val="00835D01"/>
    <w:rsid w:val="00836271"/>
    <w:rsid w:val="00837966"/>
    <w:rsid w:val="00837D08"/>
    <w:rsid w:val="008400EE"/>
    <w:rsid w:val="0084037D"/>
    <w:rsid w:val="008407B8"/>
    <w:rsid w:val="00840BE3"/>
    <w:rsid w:val="0084121C"/>
    <w:rsid w:val="008435EC"/>
    <w:rsid w:val="00843F87"/>
    <w:rsid w:val="008449EC"/>
    <w:rsid w:val="008453DD"/>
    <w:rsid w:val="0084756D"/>
    <w:rsid w:val="00850598"/>
    <w:rsid w:val="008506F6"/>
    <w:rsid w:val="00851910"/>
    <w:rsid w:val="0085263B"/>
    <w:rsid w:val="00852D4B"/>
    <w:rsid w:val="00852EE2"/>
    <w:rsid w:val="00854A59"/>
    <w:rsid w:val="00854DA5"/>
    <w:rsid w:val="0085616A"/>
    <w:rsid w:val="00856741"/>
    <w:rsid w:val="00856BE3"/>
    <w:rsid w:val="00857415"/>
    <w:rsid w:val="00857FCF"/>
    <w:rsid w:val="0086030A"/>
    <w:rsid w:val="00861152"/>
    <w:rsid w:val="008617A5"/>
    <w:rsid w:val="008626C8"/>
    <w:rsid w:val="0086286E"/>
    <w:rsid w:val="008630D4"/>
    <w:rsid w:val="00864B4E"/>
    <w:rsid w:val="00865540"/>
    <w:rsid w:val="008656ED"/>
    <w:rsid w:val="00865DAE"/>
    <w:rsid w:val="00867E7F"/>
    <w:rsid w:val="00870242"/>
    <w:rsid w:val="0087134A"/>
    <w:rsid w:val="00871532"/>
    <w:rsid w:val="0087241F"/>
    <w:rsid w:val="00872861"/>
    <w:rsid w:val="008735E7"/>
    <w:rsid w:val="00874512"/>
    <w:rsid w:val="0087479A"/>
    <w:rsid w:val="00874EA2"/>
    <w:rsid w:val="008755FE"/>
    <w:rsid w:val="00876248"/>
    <w:rsid w:val="00877158"/>
    <w:rsid w:val="008775F1"/>
    <w:rsid w:val="008801F8"/>
    <w:rsid w:val="008802C2"/>
    <w:rsid w:val="00881807"/>
    <w:rsid w:val="00881B2B"/>
    <w:rsid w:val="0088224C"/>
    <w:rsid w:val="00882F12"/>
    <w:rsid w:val="0088317A"/>
    <w:rsid w:val="00883858"/>
    <w:rsid w:val="00885201"/>
    <w:rsid w:val="008868E8"/>
    <w:rsid w:val="00886B71"/>
    <w:rsid w:val="00887017"/>
    <w:rsid w:val="008870A7"/>
    <w:rsid w:val="0088766C"/>
    <w:rsid w:val="0089046D"/>
    <w:rsid w:val="00890914"/>
    <w:rsid w:val="00890B9B"/>
    <w:rsid w:val="00891077"/>
    <w:rsid w:val="00891294"/>
    <w:rsid w:val="00891877"/>
    <w:rsid w:val="0089196D"/>
    <w:rsid w:val="00892842"/>
    <w:rsid w:val="00892B3F"/>
    <w:rsid w:val="008934A7"/>
    <w:rsid w:val="0089360A"/>
    <w:rsid w:val="00894027"/>
    <w:rsid w:val="00894794"/>
    <w:rsid w:val="00895583"/>
    <w:rsid w:val="0089616F"/>
    <w:rsid w:val="00896246"/>
    <w:rsid w:val="00896587"/>
    <w:rsid w:val="00897051"/>
    <w:rsid w:val="00897ADA"/>
    <w:rsid w:val="008A0CBC"/>
    <w:rsid w:val="008A1B86"/>
    <w:rsid w:val="008A2240"/>
    <w:rsid w:val="008A2B07"/>
    <w:rsid w:val="008A3C62"/>
    <w:rsid w:val="008A4E9C"/>
    <w:rsid w:val="008A5518"/>
    <w:rsid w:val="008A5C23"/>
    <w:rsid w:val="008A6178"/>
    <w:rsid w:val="008A62C7"/>
    <w:rsid w:val="008A6435"/>
    <w:rsid w:val="008B255C"/>
    <w:rsid w:val="008B2ACA"/>
    <w:rsid w:val="008B32E5"/>
    <w:rsid w:val="008B3C67"/>
    <w:rsid w:val="008B3F42"/>
    <w:rsid w:val="008B5481"/>
    <w:rsid w:val="008B5B54"/>
    <w:rsid w:val="008B65F6"/>
    <w:rsid w:val="008B6D32"/>
    <w:rsid w:val="008B6F15"/>
    <w:rsid w:val="008B7979"/>
    <w:rsid w:val="008C0B69"/>
    <w:rsid w:val="008C0C19"/>
    <w:rsid w:val="008C15D2"/>
    <w:rsid w:val="008C16AF"/>
    <w:rsid w:val="008C24EE"/>
    <w:rsid w:val="008C3689"/>
    <w:rsid w:val="008C3976"/>
    <w:rsid w:val="008C3ABE"/>
    <w:rsid w:val="008C4ED2"/>
    <w:rsid w:val="008C5ADA"/>
    <w:rsid w:val="008C6369"/>
    <w:rsid w:val="008C6EEB"/>
    <w:rsid w:val="008C72DB"/>
    <w:rsid w:val="008C7D69"/>
    <w:rsid w:val="008D050A"/>
    <w:rsid w:val="008D07F1"/>
    <w:rsid w:val="008D214D"/>
    <w:rsid w:val="008D2484"/>
    <w:rsid w:val="008D30A9"/>
    <w:rsid w:val="008D3C1F"/>
    <w:rsid w:val="008D4CDB"/>
    <w:rsid w:val="008D5065"/>
    <w:rsid w:val="008D5668"/>
    <w:rsid w:val="008D63E5"/>
    <w:rsid w:val="008D64DA"/>
    <w:rsid w:val="008D6B28"/>
    <w:rsid w:val="008D7160"/>
    <w:rsid w:val="008E0AE6"/>
    <w:rsid w:val="008E0C7C"/>
    <w:rsid w:val="008E0FDA"/>
    <w:rsid w:val="008E180E"/>
    <w:rsid w:val="008E1D17"/>
    <w:rsid w:val="008E293C"/>
    <w:rsid w:val="008E2AAC"/>
    <w:rsid w:val="008E2E75"/>
    <w:rsid w:val="008E3676"/>
    <w:rsid w:val="008E4B26"/>
    <w:rsid w:val="008E4F52"/>
    <w:rsid w:val="008E5374"/>
    <w:rsid w:val="008E7776"/>
    <w:rsid w:val="008F14AD"/>
    <w:rsid w:val="008F1BDD"/>
    <w:rsid w:val="008F200A"/>
    <w:rsid w:val="008F23EE"/>
    <w:rsid w:val="008F24F4"/>
    <w:rsid w:val="008F32E5"/>
    <w:rsid w:val="008F3609"/>
    <w:rsid w:val="008F45CE"/>
    <w:rsid w:val="008F48DD"/>
    <w:rsid w:val="008F4B0E"/>
    <w:rsid w:val="008F4CE6"/>
    <w:rsid w:val="008F4F72"/>
    <w:rsid w:val="008F57C9"/>
    <w:rsid w:val="008F6AF5"/>
    <w:rsid w:val="008F7574"/>
    <w:rsid w:val="008F75BB"/>
    <w:rsid w:val="008F796D"/>
    <w:rsid w:val="00900062"/>
    <w:rsid w:val="00900586"/>
    <w:rsid w:val="0090077F"/>
    <w:rsid w:val="009010AD"/>
    <w:rsid w:val="00902D88"/>
    <w:rsid w:val="009033AA"/>
    <w:rsid w:val="00904588"/>
    <w:rsid w:val="009045B0"/>
    <w:rsid w:val="00904EAC"/>
    <w:rsid w:val="00905994"/>
    <w:rsid w:val="00905CA6"/>
    <w:rsid w:val="00906322"/>
    <w:rsid w:val="00906705"/>
    <w:rsid w:val="00906FC1"/>
    <w:rsid w:val="00907650"/>
    <w:rsid w:val="00907B60"/>
    <w:rsid w:val="00910E8C"/>
    <w:rsid w:val="009110C7"/>
    <w:rsid w:val="0091146C"/>
    <w:rsid w:val="0091215C"/>
    <w:rsid w:val="00912AAE"/>
    <w:rsid w:val="00912F32"/>
    <w:rsid w:val="00912F9B"/>
    <w:rsid w:val="0091346D"/>
    <w:rsid w:val="00913D2A"/>
    <w:rsid w:val="00914A97"/>
    <w:rsid w:val="00915BD7"/>
    <w:rsid w:val="009160C3"/>
    <w:rsid w:val="009161E5"/>
    <w:rsid w:val="00916B32"/>
    <w:rsid w:val="00916BB9"/>
    <w:rsid w:val="009170FE"/>
    <w:rsid w:val="0091721D"/>
    <w:rsid w:val="009176D5"/>
    <w:rsid w:val="00917A2C"/>
    <w:rsid w:val="00917AB1"/>
    <w:rsid w:val="00917B0E"/>
    <w:rsid w:val="00917DDA"/>
    <w:rsid w:val="00917FC9"/>
    <w:rsid w:val="00920569"/>
    <w:rsid w:val="00921293"/>
    <w:rsid w:val="0092220F"/>
    <w:rsid w:val="00923FA2"/>
    <w:rsid w:val="00924730"/>
    <w:rsid w:val="0092563C"/>
    <w:rsid w:val="009257F9"/>
    <w:rsid w:val="0092611F"/>
    <w:rsid w:val="009265CD"/>
    <w:rsid w:val="0092708A"/>
    <w:rsid w:val="00930E60"/>
    <w:rsid w:val="00931075"/>
    <w:rsid w:val="00931437"/>
    <w:rsid w:val="0093151A"/>
    <w:rsid w:val="00931B35"/>
    <w:rsid w:val="00931C88"/>
    <w:rsid w:val="0093234E"/>
    <w:rsid w:val="009329EE"/>
    <w:rsid w:val="00932D91"/>
    <w:rsid w:val="00933746"/>
    <w:rsid w:val="00934353"/>
    <w:rsid w:val="00934AB1"/>
    <w:rsid w:val="00935BA7"/>
    <w:rsid w:val="00935FEB"/>
    <w:rsid w:val="009378C2"/>
    <w:rsid w:val="00940F3C"/>
    <w:rsid w:val="009411B5"/>
    <w:rsid w:val="00941AD1"/>
    <w:rsid w:val="00941B04"/>
    <w:rsid w:val="00941E3D"/>
    <w:rsid w:val="00942431"/>
    <w:rsid w:val="009429D1"/>
    <w:rsid w:val="00942DB9"/>
    <w:rsid w:val="00943DB7"/>
    <w:rsid w:val="00943DCB"/>
    <w:rsid w:val="00943E40"/>
    <w:rsid w:val="00944320"/>
    <w:rsid w:val="00944498"/>
    <w:rsid w:val="00944FE7"/>
    <w:rsid w:val="009455F9"/>
    <w:rsid w:val="009477D6"/>
    <w:rsid w:val="0095110A"/>
    <w:rsid w:val="0095185C"/>
    <w:rsid w:val="009518DF"/>
    <w:rsid w:val="00951B1B"/>
    <w:rsid w:val="00951F1A"/>
    <w:rsid w:val="00953129"/>
    <w:rsid w:val="0095323A"/>
    <w:rsid w:val="00953A96"/>
    <w:rsid w:val="00953D41"/>
    <w:rsid w:val="00954318"/>
    <w:rsid w:val="00954494"/>
    <w:rsid w:val="00954B23"/>
    <w:rsid w:val="00954D62"/>
    <w:rsid w:val="00955263"/>
    <w:rsid w:val="0095551C"/>
    <w:rsid w:val="00955582"/>
    <w:rsid w:val="00955BD1"/>
    <w:rsid w:val="00956192"/>
    <w:rsid w:val="0095730B"/>
    <w:rsid w:val="00957A34"/>
    <w:rsid w:val="00957B67"/>
    <w:rsid w:val="00957D9E"/>
    <w:rsid w:val="00960AF9"/>
    <w:rsid w:val="00961183"/>
    <w:rsid w:val="009623FB"/>
    <w:rsid w:val="00962615"/>
    <w:rsid w:val="00962C92"/>
    <w:rsid w:val="00962CAE"/>
    <w:rsid w:val="00963521"/>
    <w:rsid w:val="0096352E"/>
    <w:rsid w:val="00963FE0"/>
    <w:rsid w:val="00964F60"/>
    <w:rsid w:val="00965320"/>
    <w:rsid w:val="00965641"/>
    <w:rsid w:val="00965B2A"/>
    <w:rsid w:val="00965B43"/>
    <w:rsid w:val="00965B5B"/>
    <w:rsid w:val="00966075"/>
    <w:rsid w:val="00966324"/>
    <w:rsid w:val="00966D9B"/>
    <w:rsid w:val="0096709B"/>
    <w:rsid w:val="00967103"/>
    <w:rsid w:val="0096754C"/>
    <w:rsid w:val="0096797D"/>
    <w:rsid w:val="00967BCA"/>
    <w:rsid w:val="0097012E"/>
    <w:rsid w:val="009707AD"/>
    <w:rsid w:val="00970C2C"/>
    <w:rsid w:val="00970D78"/>
    <w:rsid w:val="00970E37"/>
    <w:rsid w:val="00973B02"/>
    <w:rsid w:val="00973DD0"/>
    <w:rsid w:val="00974379"/>
    <w:rsid w:val="009759B5"/>
    <w:rsid w:val="009764CC"/>
    <w:rsid w:val="00976956"/>
    <w:rsid w:val="00976FE9"/>
    <w:rsid w:val="0097781F"/>
    <w:rsid w:val="0098022A"/>
    <w:rsid w:val="00980689"/>
    <w:rsid w:val="009806A1"/>
    <w:rsid w:val="00980C79"/>
    <w:rsid w:val="0098153E"/>
    <w:rsid w:val="009817FD"/>
    <w:rsid w:val="00982285"/>
    <w:rsid w:val="009822E5"/>
    <w:rsid w:val="00982930"/>
    <w:rsid w:val="00982D75"/>
    <w:rsid w:val="009834F4"/>
    <w:rsid w:val="00983D16"/>
    <w:rsid w:val="0098413A"/>
    <w:rsid w:val="0098424E"/>
    <w:rsid w:val="0098563D"/>
    <w:rsid w:val="009862E1"/>
    <w:rsid w:val="009869BF"/>
    <w:rsid w:val="00986CFE"/>
    <w:rsid w:val="00987433"/>
    <w:rsid w:val="009878B9"/>
    <w:rsid w:val="00987B06"/>
    <w:rsid w:val="0099053D"/>
    <w:rsid w:val="00991146"/>
    <w:rsid w:val="00991A02"/>
    <w:rsid w:val="00991AFB"/>
    <w:rsid w:val="00992399"/>
    <w:rsid w:val="00992796"/>
    <w:rsid w:val="00992D2F"/>
    <w:rsid w:val="00993236"/>
    <w:rsid w:val="00993B30"/>
    <w:rsid w:val="009941E0"/>
    <w:rsid w:val="0099462E"/>
    <w:rsid w:val="0099552B"/>
    <w:rsid w:val="0099691B"/>
    <w:rsid w:val="00997954"/>
    <w:rsid w:val="009979D8"/>
    <w:rsid w:val="00997B71"/>
    <w:rsid w:val="009A21E0"/>
    <w:rsid w:val="009A2690"/>
    <w:rsid w:val="009A2B49"/>
    <w:rsid w:val="009A44EA"/>
    <w:rsid w:val="009A4D4A"/>
    <w:rsid w:val="009A570E"/>
    <w:rsid w:val="009A5E20"/>
    <w:rsid w:val="009A79AC"/>
    <w:rsid w:val="009B0D9A"/>
    <w:rsid w:val="009B124B"/>
    <w:rsid w:val="009B1438"/>
    <w:rsid w:val="009B3911"/>
    <w:rsid w:val="009B3E92"/>
    <w:rsid w:val="009B45B8"/>
    <w:rsid w:val="009B4AC5"/>
    <w:rsid w:val="009B52E3"/>
    <w:rsid w:val="009B54FB"/>
    <w:rsid w:val="009B639B"/>
    <w:rsid w:val="009B65D1"/>
    <w:rsid w:val="009B6A2A"/>
    <w:rsid w:val="009B6DCC"/>
    <w:rsid w:val="009B6DFA"/>
    <w:rsid w:val="009C1887"/>
    <w:rsid w:val="009C1A51"/>
    <w:rsid w:val="009C1FFC"/>
    <w:rsid w:val="009C2732"/>
    <w:rsid w:val="009C2F0D"/>
    <w:rsid w:val="009C3260"/>
    <w:rsid w:val="009C41C0"/>
    <w:rsid w:val="009C4DC1"/>
    <w:rsid w:val="009C54F3"/>
    <w:rsid w:val="009C5527"/>
    <w:rsid w:val="009C637A"/>
    <w:rsid w:val="009C640F"/>
    <w:rsid w:val="009C67D5"/>
    <w:rsid w:val="009C696E"/>
    <w:rsid w:val="009C719B"/>
    <w:rsid w:val="009C729E"/>
    <w:rsid w:val="009C7416"/>
    <w:rsid w:val="009D1DAF"/>
    <w:rsid w:val="009D24D6"/>
    <w:rsid w:val="009D2616"/>
    <w:rsid w:val="009D3925"/>
    <w:rsid w:val="009D3F0D"/>
    <w:rsid w:val="009D46AC"/>
    <w:rsid w:val="009D533F"/>
    <w:rsid w:val="009D5429"/>
    <w:rsid w:val="009D58EB"/>
    <w:rsid w:val="009D5CB1"/>
    <w:rsid w:val="009D6805"/>
    <w:rsid w:val="009D729C"/>
    <w:rsid w:val="009E0525"/>
    <w:rsid w:val="009E0F3F"/>
    <w:rsid w:val="009E2254"/>
    <w:rsid w:val="009E24B6"/>
    <w:rsid w:val="009E30C3"/>
    <w:rsid w:val="009E32BF"/>
    <w:rsid w:val="009E3BBD"/>
    <w:rsid w:val="009E434D"/>
    <w:rsid w:val="009E494F"/>
    <w:rsid w:val="009E5CF0"/>
    <w:rsid w:val="009E60C7"/>
    <w:rsid w:val="009E7939"/>
    <w:rsid w:val="009F00FA"/>
    <w:rsid w:val="009F0746"/>
    <w:rsid w:val="009F0E04"/>
    <w:rsid w:val="009F117C"/>
    <w:rsid w:val="009F261B"/>
    <w:rsid w:val="009F2C1C"/>
    <w:rsid w:val="009F3A4C"/>
    <w:rsid w:val="009F3B30"/>
    <w:rsid w:val="009F5495"/>
    <w:rsid w:val="009F54C6"/>
    <w:rsid w:val="009F5600"/>
    <w:rsid w:val="009F5765"/>
    <w:rsid w:val="009F59AA"/>
    <w:rsid w:val="009F61EA"/>
    <w:rsid w:val="009F7163"/>
    <w:rsid w:val="009F7C96"/>
    <w:rsid w:val="00A00F76"/>
    <w:rsid w:val="00A01018"/>
    <w:rsid w:val="00A0181D"/>
    <w:rsid w:val="00A02887"/>
    <w:rsid w:val="00A035D0"/>
    <w:rsid w:val="00A0394F"/>
    <w:rsid w:val="00A03E0C"/>
    <w:rsid w:val="00A04B4B"/>
    <w:rsid w:val="00A06EF1"/>
    <w:rsid w:val="00A1081F"/>
    <w:rsid w:val="00A109DF"/>
    <w:rsid w:val="00A11F8A"/>
    <w:rsid w:val="00A12079"/>
    <w:rsid w:val="00A1207B"/>
    <w:rsid w:val="00A12360"/>
    <w:rsid w:val="00A139B1"/>
    <w:rsid w:val="00A13C71"/>
    <w:rsid w:val="00A14727"/>
    <w:rsid w:val="00A14AC3"/>
    <w:rsid w:val="00A14ED9"/>
    <w:rsid w:val="00A15156"/>
    <w:rsid w:val="00A15AB4"/>
    <w:rsid w:val="00A1605A"/>
    <w:rsid w:val="00A1656E"/>
    <w:rsid w:val="00A1686A"/>
    <w:rsid w:val="00A16C4D"/>
    <w:rsid w:val="00A17122"/>
    <w:rsid w:val="00A172E5"/>
    <w:rsid w:val="00A20049"/>
    <w:rsid w:val="00A20328"/>
    <w:rsid w:val="00A21E9E"/>
    <w:rsid w:val="00A21EB6"/>
    <w:rsid w:val="00A2276C"/>
    <w:rsid w:val="00A22AF9"/>
    <w:rsid w:val="00A2403F"/>
    <w:rsid w:val="00A240E1"/>
    <w:rsid w:val="00A24775"/>
    <w:rsid w:val="00A25B49"/>
    <w:rsid w:val="00A2646D"/>
    <w:rsid w:val="00A264CE"/>
    <w:rsid w:val="00A26A06"/>
    <w:rsid w:val="00A26A60"/>
    <w:rsid w:val="00A30B26"/>
    <w:rsid w:val="00A31204"/>
    <w:rsid w:val="00A31D11"/>
    <w:rsid w:val="00A32F5C"/>
    <w:rsid w:val="00A335F1"/>
    <w:rsid w:val="00A34864"/>
    <w:rsid w:val="00A35512"/>
    <w:rsid w:val="00A36513"/>
    <w:rsid w:val="00A368CC"/>
    <w:rsid w:val="00A370CB"/>
    <w:rsid w:val="00A37639"/>
    <w:rsid w:val="00A379DE"/>
    <w:rsid w:val="00A42231"/>
    <w:rsid w:val="00A42FA3"/>
    <w:rsid w:val="00A43CD7"/>
    <w:rsid w:val="00A43F6C"/>
    <w:rsid w:val="00A452B0"/>
    <w:rsid w:val="00A47184"/>
    <w:rsid w:val="00A5120E"/>
    <w:rsid w:val="00A5163D"/>
    <w:rsid w:val="00A52715"/>
    <w:rsid w:val="00A529EB"/>
    <w:rsid w:val="00A5323D"/>
    <w:rsid w:val="00A534CD"/>
    <w:rsid w:val="00A53558"/>
    <w:rsid w:val="00A53889"/>
    <w:rsid w:val="00A53F6E"/>
    <w:rsid w:val="00A548B3"/>
    <w:rsid w:val="00A548EF"/>
    <w:rsid w:val="00A554B4"/>
    <w:rsid w:val="00A565A2"/>
    <w:rsid w:val="00A56957"/>
    <w:rsid w:val="00A56FF9"/>
    <w:rsid w:val="00A61220"/>
    <w:rsid w:val="00A61837"/>
    <w:rsid w:val="00A61B5D"/>
    <w:rsid w:val="00A61C7A"/>
    <w:rsid w:val="00A61E8A"/>
    <w:rsid w:val="00A62125"/>
    <w:rsid w:val="00A6315B"/>
    <w:rsid w:val="00A636CC"/>
    <w:rsid w:val="00A65038"/>
    <w:rsid w:val="00A65F53"/>
    <w:rsid w:val="00A70399"/>
    <w:rsid w:val="00A7089F"/>
    <w:rsid w:val="00A71780"/>
    <w:rsid w:val="00A71A0E"/>
    <w:rsid w:val="00A71D8F"/>
    <w:rsid w:val="00A71DB3"/>
    <w:rsid w:val="00A71F7F"/>
    <w:rsid w:val="00A7309B"/>
    <w:rsid w:val="00A73132"/>
    <w:rsid w:val="00A7389A"/>
    <w:rsid w:val="00A73B11"/>
    <w:rsid w:val="00A746CB"/>
    <w:rsid w:val="00A74A79"/>
    <w:rsid w:val="00A75459"/>
    <w:rsid w:val="00A7561A"/>
    <w:rsid w:val="00A75726"/>
    <w:rsid w:val="00A75ED5"/>
    <w:rsid w:val="00A769EF"/>
    <w:rsid w:val="00A771E0"/>
    <w:rsid w:val="00A7723F"/>
    <w:rsid w:val="00A7771D"/>
    <w:rsid w:val="00A77C07"/>
    <w:rsid w:val="00A77F1D"/>
    <w:rsid w:val="00A80D02"/>
    <w:rsid w:val="00A817C8"/>
    <w:rsid w:val="00A82F4E"/>
    <w:rsid w:val="00A83FDD"/>
    <w:rsid w:val="00A8451F"/>
    <w:rsid w:val="00A845E9"/>
    <w:rsid w:val="00A85BB8"/>
    <w:rsid w:val="00A85C5F"/>
    <w:rsid w:val="00A85E59"/>
    <w:rsid w:val="00A91412"/>
    <w:rsid w:val="00A91A0C"/>
    <w:rsid w:val="00A91AB5"/>
    <w:rsid w:val="00A92502"/>
    <w:rsid w:val="00A929EF"/>
    <w:rsid w:val="00A93498"/>
    <w:rsid w:val="00A9386F"/>
    <w:rsid w:val="00A93F36"/>
    <w:rsid w:val="00A93F5B"/>
    <w:rsid w:val="00A9437C"/>
    <w:rsid w:val="00A94AA5"/>
    <w:rsid w:val="00A94F6C"/>
    <w:rsid w:val="00A9527D"/>
    <w:rsid w:val="00A96C39"/>
    <w:rsid w:val="00AA057E"/>
    <w:rsid w:val="00AA0903"/>
    <w:rsid w:val="00AA0AF8"/>
    <w:rsid w:val="00AA0CEF"/>
    <w:rsid w:val="00AA11D1"/>
    <w:rsid w:val="00AA1E6C"/>
    <w:rsid w:val="00AA24CA"/>
    <w:rsid w:val="00AA4942"/>
    <w:rsid w:val="00AA4AA4"/>
    <w:rsid w:val="00AA57CD"/>
    <w:rsid w:val="00AA6040"/>
    <w:rsid w:val="00AA6050"/>
    <w:rsid w:val="00AA64BD"/>
    <w:rsid w:val="00AA6DFB"/>
    <w:rsid w:val="00AA6FB8"/>
    <w:rsid w:val="00AA70D8"/>
    <w:rsid w:val="00AA7F98"/>
    <w:rsid w:val="00AB0916"/>
    <w:rsid w:val="00AB1097"/>
    <w:rsid w:val="00AB1799"/>
    <w:rsid w:val="00AB2172"/>
    <w:rsid w:val="00AB3313"/>
    <w:rsid w:val="00AB3ECF"/>
    <w:rsid w:val="00AB54C4"/>
    <w:rsid w:val="00AB61AC"/>
    <w:rsid w:val="00AB6320"/>
    <w:rsid w:val="00AB74AF"/>
    <w:rsid w:val="00AC02B5"/>
    <w:rsid w:val="00AC0A48"/>
    <w:rsid w:val="00AC0A56"/>
    <w:rsid w:val="00AC0A80"/>
    <w:rsid w:val="00AC0FC5"/>
    <w:rsid w:val="00AC14C9"/>
    <w:rsid w:val="00AC1D40"/>
    <w:rsid w:val="00AC2A40"/>
    <w:rsid w:val="00AC320A"/>
    <w:rsid w:val="00AC3519"/>
    <w:rsid w:val="00AC361F"/>
    <w:rsid w:val="00AC3747"/>
    <w:rsid w:val="00AC3C4F"/>
    <w:rsid w:val="00AC3FC0"/>
    <w:rsid w:val="00AC4B70"/>
    <w:rsid w:val="00AC4FAB"/>
    <w:rsid w:val="00AC505D"/>
    <w:rsid w:val="00AC5CD1"/>
    <w:rsid w:val="00AC63AD"/>
    <w:rsid w:val="00AC6B61"/>
    <w:rsid w:val="00AC6CC3"/>
    <w:rsid w:val="00AC79B4"/>
    <w:rsid w:val="00AC7D70"/>
    <w:rsid w:val="00AD02AD"/>
    <w:rsid w:val="00AD1458"/>
    <w:rsid w:val="00AD1700"/>
    <w:rsid w:val="00AD28A2"/>
    <w:rsid w:val="00AD28BE"/>
    <w:rsid w:val="00AD2B07"/>
    <w:rsid w:val="00AD365C"/>
    <w:rsid w:val="00AD49C8"/>
    <w:rsid w:val="00AD576C"/>
    <w:rsid w:val="00AD6E73"/>
    <w:rsid w:val="00AD7471"/>
    <w:rsid w:val="00AE0AE6"/>
    <w:rsid w:val="00AE184C"/>
    <w:rsid w:val="00AE1A2B"/>
    <w:rsid w:val="00AE23FB"/>
    <w:rsid w:val="00AE2429"/>
    <w:rsid w:val="00AE2E17"/>
    <w:rsid w:val="00AE3428"/>
    <w:rsid w:val="00AE3655"/>
    <w:rsid w:val="00AE36FB"/>
    <w:rsid w:val="00AE375A"/>
    <w:rsid w:val="00AE3885"/>
    <w:rsid w:val="00AE407B"/>
    <w:rsid w:val="00AE4359"/>
    <w:rsid w:val="00AE5FD4"/>
    <w:rsid w:val="00AE6EB5"/>
    <w:rsid w:val="00AE7042"/>
    <w:rsid w:val="00AE73CD"/>
    <w:rsid w:val="00AE7412"/>
    <w:rsid w:val="00AF063D"/>
    <w:rsid w:val="00AF095A"/>
    <w:rsid w:val="00AF0A8D"/>
    <w:rsid w:val="00AF2585"/>
    <w:rsid w:val="00AF3AFA"/>
    <w:rsid w:val="00AF3F05"/>
    <w:rsid w:val="00AF4CCE"/>
    <w:rsid w:val="00AF561E"/>
    <w:rsid w:val="00AF6122"/>
    <w:rsid w:val="00AF7085"/>
    <w:rsid w:val="00AF7431"/>
    <w:rsid w:val="00B0036D"/>
    <w:rsid w:val="00B00B32"/>
    <w:rsid w:val="00B01712"/>
    <w:rsid w:val="00B021F9"/>
    <w:rsid w:val="00B0253D"/>
    <w:rsid w:val="00B02693"/>
    <w:rsid w:val="00B0272E"/>
    <w:rsid w:val="00B02B69"/>
    <w:rsid w:val="00B0446E"/>
    <w:rsid w:val="00B04DBA"/>
    <w:rsid w:val="00B05085"/>
    <w:rsid w:val="00B0588E"/>
    <w:rsid w:val="00B05B1A"/>
    <w:rsid w:val="00B05C93"/>
    <w:rsid w:val="00B05CA2"/>
    <w:rsid w:val="00B06863"/>
    <w:rsid w:val="00B0707C"/>
    <w:rsid w:val="00B07AF3"/>
    <w:rsid w:val="00B102CB"/>
    <w:rsid w:val="00B10E04"/>
    <w:rsid w:val="00B11281"/>
    <w:rsid w:val="00B11D04"/>
    <w:rsid w:val="00B1213B"/>
    <w:rsid w:val="00B12871"/>
    <w:rsid w:val="00B12D75"/>
    <w:rsid w:val="00B12DA0"/>
    <w:rsid w:val="00B12F39"/>
    <w:rsid w:val="00B144F5"/>
    <w:rsid w:val="00B14FA0"/>
    <w:rsid w:val="00B16162"/>
    <w:rsid w:val="00B16E18"/>
    <w:rsid w:val="00B20805"/>
    <w:rsid w:val="00B21AA1"/>
    <w:rsid w:val="00B21F00"/>
    <w:rsid w:val="00B223EB"/>
    <w:rsid w:val="00B22B93"/>
    <w:rsid w:val="00B235C6"/>
    <w:rsid w:val="00B23DA7"/>
    <w:rsid w:val="00B2467D"/>
    <w:rsid w:val="00B2567C"/>
    <w:rsid w:val="00B25BE4"/>
    <w:rsid w:val="00B25DD0"/>
    <w:rsid w:val="00B26BCD"/>
    <w:rsid w:val="00B27E17"/>
    <w:rsid w:val="00B30DE6"/>
    <w:rsid w:val="00B31E07"/>
    <w:rsid w:val="00B31E8A"/>
    <w:rsid w:val="00B32454"/>
    <w:rsid w:val="00B3282F"/>
    <w:rsid w:val="00B33062"/>
    <w:rsid w:val="00B33108"/>
    <w:rsid w:val="00B33954"/>
    <w:rsid w:val="00B33E5F"/>
    <w:rsid w:val="00B342CD"/>
    <w:rsid w:val="00B34D3C"/>
    <w:rsid w:val="00B356E2"/>
    <w:rsid w:val="00B3572F"/>
    <w:rsid w:val="00B35D36"/>
    <w:rsid w:val="00B35F83"/>
    <w:rsid w:val="00B35FD8"/>
    <w:rsid w:val="00B373FE"/>
    <w:rsid w:val="00B37699"/>
    <w:rsid w:val="00B40088"/>
    <w:rsid w:val="00B402C7"/>
    <w:rsid w:val="00B40693"/>
    <w:rsid w:val="00B40EF0"/>
    <w:rsid w:val="00B41A43"/>
    <w:rsid w:val="00B41FC1"/>
    <w:rsid w:val="00B420EE"/>
    <w:rsid w:val="00B42D18"/>
    <w:rsid w:val="00B4304F"/>
    <w:rsid w:val="00B43076"/>
    <w:rsid w:val="00B43721"/>
    <w:rsid w:val="00B43C56"/>
    <w:rsid w:val="00B43EFE"/>
    <w:rsid w:val="00B4472F"/>
    <w:rsid w:val="00B45456"/>
    <w:rsid w:val="00B45702"/>
    <w:rsid w:val="00B45B99"/>
    <w:rsid w:val="00B4682F"/>
    <w:rsid w:val="00B46E96"/>
    <w:rsid w:val="00B4728A"/>
    <w:rsid w:val="00B50446"/>
    <w:rsid w:val="00B51E6A"/>
    <w:rsid w:val="00B5236D"/>
    <w:rsid w:val="00B52555"/>
    <w:rsid w:val="00B52D87"/>
    <w:rsid w:val="00B52E2F"/>
    <w:rsid w:val="00B53F8A"/>
    <w:rsid w:val="00B5550C"/>
    <w:rsid w:val="00B555AF"/>
    <w:rsid w:val="00B55EEC"/>
    <w:rsid w:val="00B56129"/>
    <w:rsid w:val="00B568C8"/>
    <w:rsid w:val="00B572E7"/>
    <w:rsid w:val="00B57F2B"/>
    <w:rsid w:val="00B60210"/>
    <w:rsid w:val="00B60256"/>
    <w:rsid w:val="00B605AA"/>
    <w:rsid w:val="00B6121A"/>
    <w:rsid w:val="00B61B41"/>
    <w:rsid w:val="00B621CD"/>
    <w:rsid w:val="00B62623"/>
    <w:rsid w:val="00B627A3"/>
    <w:rsid w:val="00B62A73"/>
    <w:rsid w:val="00B62DDC"/>
    <w:rsid w:val="00B63372"/>
    <w:rsid w:val="00B635F9"/>
    <w:rsid w:val="00B63CD2"/>
    <w:rsid w:val="00B64301"/>
    <w:rsid w:val="00B644CE"/>
    <w:rsid w:val="00B65F91"/>
    <w:rsid w:val="00B66DB9"/>
    <w:rsid w:val="00B67024"/>
    <w:rsid w:val="00B670C4"/>
    <w:rsid w:val="00B676AC"/>
    <w:rsid w:val="00B67A50"/>
    <w:rsid w:val="00B70CE4"/>
    <w:rsid w:val="00B70E91"/>
    <w:rsid w:val="00B71C32"/>
    <w:rsid w:val="00B72AB0"/>
    <w:rsid w:val="00B73285"/>
    <w:rsid w:val="00B74A4A"/>
    <w:rsid w:val="00B7789F"/>
    <w:rsid w:val="00B77B3F"/>
    <w:rsid w:val="00B80549"/>
    <w:rsid w:val="00B81A14"/>
    <w:rsid w:val="00B8265B"/>
    <w:rsid w:val="00B83510"/>
    <w:rsid w:val="00B83732"/>
    <w:rsid w:val="00B83B36"/>
    <w:rsid w:val="00B84116"/>
    <w:rsid w:val="00B84646"/>
    <w:rsid w:val="00B84C63"/>
    <w:rsid w:val="00B85574"/>
    <w:rsid w:val="00B857BF"/>
    <w:rsid w:val="00B86598"/>
    <w:rsid w:val="00B86B5D"/>
    <w:rsid w:val="00B87142"/>
    <w:rsid w:val="00B878DE"/>
    <w:rsid w:val="00B87BCB"/>
    <w:rsid w:val="00B90B3F"/>
    <w:rsid w:val="00B9219E"/>
    <w:rsid w:val="00B924C6"/>
    <w:rsid w:val="00B9286F"/>
    <w:rsid w:val="00B92916"/>
    <w:rsid w:val="00B93005"/>
    <w:rsid w:val="00B93B39"/>
    <w:rsid w:val="00B940DC"/>
    <w:rsid w:val="00B94145"/>
    <w:rsid w:val="00B946A0"/>
    <w:rsid w:val="00B94886"/>
    <w:rsid w:val="00B96398"/>
    <w:rsid w:val="00B9698D"/>
    <w:rsid w:val="00B96FD3"/>
    <w:rsid w:val="00B973D3"/>
    <w:rsid w:val="00B9748D"/>
    <w:rsid w:val="00B978CF"/>
    <w:rsid w:val="00BA004E"/>
    <w:rsid w:val="00BA02D2"/>
    <w:rsid w:val="00BA118B"/>
    <w:rsid w:val="00BA1203"/>
    <w:rsid w:val="00BA395B"/>
    <w:rsid w:val="00BA49AA"/>
    <w:rsid w:val="00BA4D9B"/>
    <w:rsid w:val="00BA4DC1"/>
    <w:rsid w:val="00BA4DCC"/>
    <w:rsid w:val="00BA605A"/>
    <w:rsid w:val="00BA60E7"/>
    <w:rsid w:val="00BA657F"/>
    <w:rsid w:val="00BA70E7"/>
    <w:rsid w:val="00BA74EA"/>
    <w:rsid w:val="00BA7937"/>
    <w:rsid w:val="00BB049F"/>
    <w:rsid w:val="00BB0A52"/>
    <w:rsid w:val="00BB0AE3"/>
    <w:rsid w:val="00BB0C3E"/>
    <w:rsid w:val="00BB165E"/>
    <w:rsid w:val="00BB1BB0"/>
    <w:rsid w:val="00BB1FA4"/>
    <w:rsid w:val="00BB2901"/>
    <w:rsid w:val="00BB3AEC"/>
    <w:rsid w:val="00BB3D38"/>
    <w:rsid w:val="00BB3F6C"/>
    <w:rsid w:val="00BB53AF"/>
    <w:rsid w:val="00BB5709"/>
    <w:rsid w:val="00BB5B37"/>
    <w:rsid w:val="00BB69B7"/>
    <w:rsid w:val="00BB6DFB"/>
    <w:rsid w:val="00BB7B57"/>
    <w:rsid w:val="00BC05F1"/>
    <w:rsid w:val="00BC092D"/>
    <w:rsid w:val="00BC0B2B"/>
    <w:rsid w:val="00BC11BF"/>
    <w:rsid w:val="00BC19B2"/>
    <w:rsid w:val="00BC2C3C"/>
    <w:rsid w:val="00BC2DFC"/>
    <w:rsid w:val="00BC3405"/>
    <w:rsid w:val="00BC38E9"/>
    <w:rsid w:val="00BC3F61"/>
    <w:rsid w:val="00BC4269"/>
    <w:rsid w:val="00BC4678"/>
    <w:rsid w:val="00BC50AA"/>
    <w:rsid w:val="00BC5148"/>
    <w:rsid w:val="00BC56B1"/>
    <w:rsid w:val="00BC58CE"/>
    <w:rsid w:val="00BC683E"/>
    <w:rsid w:val="00BC68CE"/>
    <w:rsid w:val="00BC6C27"/>
    <w:rsid w:val="00BC6F03"/>
    <w:rsid w:val="00BC712F"/>
    <w:rsid w:val="00BC735B"/>
    <w:rsid w:val="00BC77D1"/>
    <w:rsid w:val="00BC7DE0"/>
    <w:rsid w:val="00BD0035"/>
    <w:rsid w:val="00BD1A76"/>
    <w:rsid w:val="00BD22E7"/>
    <w:rsid w:val="00BD241D"/>
    <w:rsid w:val="00BD2FB1"/>
    <w:rsid w:val="00BD308D"/>
    <w:rsid w:val="00BD3109"/>
    <w:rsid w:val="00BD5625"/>
    <w:rsid w:val="00BD654A"/>
    <w:rsid w:val="00BD6A59"/>
    <w:rsid w:val="00BD736A"/>
    <w:rsid w:val="00BE0893"/>
    <w:rsid w:val="00BE0A53"/>
    <w:rsid w:val="00BE180B"/>
    <w:rsid w:val="00BE18B0"/>
    <w:rsid w:val="00BE1DF1"/>
    <w:rsid w:val="00BE1E2B"/>
    <w:rsid w:val="00BE262D"/>
    <w:rsid w:val="00BE3B81"/>
    <w:rsid w:val="00BE3D36"/>
    <w:rsid w:val="00BE3D95"/>
    <w:rsid w:val="00BE3EFF"/>
    <w:rsid w:val="00BE47C8"/>
    <w:rsid w:val="00BE525A"/>
    <w:rsid w:val="00BE595B"/>
    <w:rsid w:val="00BE66F3"/>
    <w:rsid w:val="00BE67E8"/>
    <w:rsid w:val="00BE7929"/>
    <w:rsid w:val="00BE7B2E"/>
    <w:rsid w:val="00BF0E8E"/>
    <w:rsid w:val="00BF1E5E"/>
    <w:rsid w:val="00BF220D"/>
    <w:rsid w:val="00BF22A4"/>
    <w:rsid w:val="00BF294B"/>
    <w:rsid w:val="00BF321B"/>
    <w:rsid w:val="00BF361C"/>
    <w:rsid w:val="00BF3E2B"/>
    <w:rsid w:val="00BF409D"/>
    <w:rsid w:val="00BF40F2"/>
    <w:rsid w:val="00BF581B"/>
    <w:rsid w:val="00BF58C8"/>
    <w:rsid w:val="00BF5D31"/>
    <w:rsid w:val="00BF625C"/>
    <w:rsid w:val="00BF747B"/>
    <w:rsid w:val="00BF771E"/>
    <w:rsid w:val="00BF7DAC"/>
    <w:rsid w:val="00C005FC"/>
    <w:rsid w:val="00C014BE"/>
    <w:rsid w:val="00C018C5"/>
    <w:rsid w:val="00C02BEF"/>
    <w:rsid w:val="00C036C4"/>
    <w:rsid w:val="00C03705"/>
    <w:rsid w:val="00C0372E"/>
    <w:rsid w:val="00C03B28"/>
    <w:rsid w:val="00C03D11"/>
    <w:rsid w:val="00C040CE"/>
    <w:rsid w:val="00C043F6"/>
    <w:rsid w:val="00C04A4E"/>
    <w:rsid w:val="00C05164"/>
    <w:rsid w:val="00C054B5"/>
    <w:rsid w:val="00C069DF"/>
    <w:rsid w:val="00C06B36"/>
    <w:rsid w:val="00C06FFA"/>
    <w:rsid w:val="00C078BD"/>
    <w:rsid w:val="00C108A4"/>
    <w:rsid w:val="00C109BC"/>
    <w:rsid w:val="00C10B02"/>
    <w:rsid w:val="00C10D94"/>
    <w:rsid w:val="00C12482"/>
    <w:rsid w:val="00C12FF7"/>
    <w:rsid w:val="00C1306A"/>
    <w:rsid w:val="00C13FFF"/>
    <w:rsid w:val="00C156E9"/>
    <w:rsid w:val="00C15B7F"/>
    <w:rsid w:val="00C165E6"/>
    <w:rsid w:val="00C16901"/>
    <w:rsid w:val="00C16ABF"/>
    <w:rsid w:val="00C176F9"/>
    <w:rsid w:val="00C17A6B"/>
    <w:rsid w:val="00C20125"/>
    <w:rsid w:val="00C20173"/>
    <w:rsid w:val="00C208CF"/>
    <w:rsid w:val="00C20BB9"/>
    <w:rsid w:val="00C237D6"/>
    <w:rsid w:val="00C23BD7"/>
    <w:rsid w:val="00C2405B"/>
    <w:rsid w:val="00C268E4"/>
    <w:rsid w:val="00C26A4B"/>
    <w:rsid w:val="00C26C49"/>
    <w:rsid w:val="00C26EE4"/>
    <w:rsid w:val="00C26FFB"/>
    <w:rsid w:val="00C27E21"/>
    <w:rsid w:val="00C30D18"/>
    <w:rsid w:val="00C311CA"/>
    <w:rsid w:val="00C329A9"/>
    <w:rsid w:val="00C33457"/>
    <w:rsid w:val="00C33B6E"/>
    <w:rsid w:val="00C341F8"/>
    <w:rsid w:val="00C34F25"/>
    <w:rsid w:val="00C35094"/>
    <w:rsid w:val="00C355D8"/>
    <w:rsid w:val="00C35814"/>
    <w:rsid w:val="00C35FB6"/>
    <w:rsid w:val="00C36644"/>
    <w:rsid w:val="00C36B88"/>
    <w:rsid w:val="00C37A59"/>
    <w:rsid w:val="00C37C27"/>
    <w:rsid w:val="00C4030F"/>
    <w:rsid w:val="00C4035B"/>
    <w:rsid w:val="00C410C3"/>
    <w:rsid w:val="00C41349"/>
    <w:rsid w:val="00C41758"/>
    <w:rsid w:val="00C4237F"/>
    <w:rsid w:val="00C424E5"/>
    <w:rsid w:val="00C43016"/>
    <w:rsid w:val="00C43666"/>
    <w:rsid w:val="00C43945"/>
    <w:rsid w:val="00C45854"/>
    <w:rsid w:val="00C45A9A"/>
    <w:rsid w:val="00C47B10"/>
    <w:rsid w:val="00C47D89"/>
    <w:rsid w:val="00C500C3"/>
    <w:rsid w:val="00C50B81"/>
    <w:rsid w:val="00C50CEA"/>
    <w:rsid w:val="00C50E38"/>
    <w:rsid w:val="00C516C2"/>
    <w:rsid w:val="00C52E00"/>
    <w:rsid w:val="00C546D5"/>
    <w:rsid w:val="00C574B5"/>
    <w:rsid w:val="00C6033F"/>
    <w:rsid w:val="00C603B3"/>
    <w:rsid w:val="00C603F6"/>
    <w:rsid w:val="00C60982"/>
    <w:rsid w:val="00C60E72"/>
    <w:rsid w:val="00C60F49"/>
    <w:rsid w:val="00C6141A"/>
    <w:rsid w:val="00C61518"/>
    <w:rsid w:val="00C61C3A"/>
    <w:rsid w:val="00C623FD"/>
    <w:rsid w:val="00C62A8C"/>
    <w:rsid w:val="00C62E7C"/>
    <w:rsid w:val="00C637C7"/>
    <w:rsid w:val="00C64718"/>
    <w:rsid w:val="00C64D34"/>
    <w:rsid w:val="00C6741F"/>
    <w:rsid w:val="00C67C3A"/>
    <w:rsid w:val="00C7122B"/>
    <w:rsid w:val="00C71C49"/>
    <w:rsid w:val="00C71CC4"/>
    <w:rsid w:val="00C71E3D"/>
    <w:rsid w:val="00C72217"/>
    <w:rsid w:val="00C72C67"/>
    <w:rsid w:val="00C72F62"/>
    <w:rsid w:val="00C73969"/>
    <w:rsid w:val="00C745D9"/>
    <w:rsid w:val="00C754A5"/>
    <w:rsid w:val="00C7570D"/>
    <w:rsid w:val="00C759D1"/>
    <w:rsid w:val="00C76033"/>
    <w:rsid w:val="00C77ADC"/>
    <w:rsid w:val="00C77C86"/>
    <w:rsid w:val="00C77D2C"/>
    <w:rsid w:val="00C80A30"/>
    <w:rsid w:val="00C80D02"/>
    <w:rsid w:val="00C81AD4"/>
    <w:rsid w:val="00C826FD"/>
    <w:rsid w:val="00C8274C"/>
    <w:rsid w:val="00C82B42"/>
    <w:rsid w:val="00C83D04"/>
    <w:rsid w:val="00C85807"/>
    <w:rsid w:val="00C85F8D"/>
    <w:rsid w:val="00C863B9"/>
    <w:rsid w:val="00C864F9"/>
    <w:rsid w:val="00C87C9A"/>
    <w:rsid w:val="00C9047A"/>
    <w:rsid w:val="00C90B7D"/>
    <w:rsid w:val="00C90BC3"/>
    <w:rsid w:val="00C9105E"/>
    <w:rsid w:val="00C91BA2"/>
    <w:rsid w:val="00C91D3A"/>
    <w:rsid w:val="00C91E99"/>
    <w:rsid w:val="00C93682"/>
    <w:rsid w:val="00C9372F"/>
    <w:rsid w:val="00C93C5E"/>
    <w:rsid w:val="00C949F1"/>
    <w:rsid w:val="00C94FC9"/>
    <w:rsid w:val="00C957A6"/>
    <w:rsid w:val="00C95B39"/>
    <w:rsid w:val="00C96671"/>
    <w:rsid w:val="00C96908"/>
    <w:rsid w:val="00C96B3C"/>
    <w:rsid w:val="00C96C26"/>
    <w:rsid w:val="00C97A1E"/>
    <w:rsid w:val="00CA0241"/>
    <w:rsid w:val="00CA151D"/>
    <w:rsid w:val="00CA1A58"/>
    <w:rsid w:val="00CA21A8"/>
    <w:rsid w:val="00CA224D"/>
    <w:rsid w:val="00CA2DD0"/>
    <w:rsid w:val="00CA390E"/>
    <w:rsid w:val="00CA396A"/>
    <w:rsid w:val="00CA3BD8"/>
    <w:rsid w:val="00CA3F1A"/>
    <w:rsid w:val="00CA425C"/>
    <w:rsid w:val="00CA52D2"/>
    <w:rsid w:val="00CA6691"/>
    <w:rsid w:val="00CB108E"/>
    <w:rsid w:val="00CB18AD"/>
    <w:rsid w:val="00CB31AD"/>
    <w:rsid w:val="00CB3456"/>
    <w:rsid w:val="00CB424E"/>
    <w:rsid w:val="00CB4526"/>
    <w:rsid w:val="00CB4813"/>
    <w:rsid w:val="00CB51E2"/>
    <w:rsid w:val="00CB5BB1"/>
    <w:rsid w:val="00CB6119"/>
    <w:rsid w:val="00CB6DB2"/>
    <w:rsid w:val="00CB741F"/>
    <w:rsid w:val="00CC08E8"/>
    <w:rsid w:val="00CC15CB"/>
    <w:rsid w:val="00CC194F"/>
    <w:rsid w:val="00CC1959"/>
    <w:rsid w:val="00CC2FC6"/>
    <w:rsid w:val="00CC3AE7"/>
    <w:rsid w:val="00CC404E"/>
    <w:rsid w:val="00CC42A3"/>
    <w:rsid w:val="00CC4C53"/>
    <w:rsid w:val="00CC51FC"/>
    <w:rsid w:val="00CC5583"/>
    <w:rsid w:val="00CC5E83"/>
    <w:rsid w:val="00CC6198"/>
    <w:rsid w:val="00CC690E"/>
    <w:rsid w:val="00CC70D1"/>
    <w:rsid w:val="00CC7AEC"/>
    <w:rsid w:val="00CD0823"/>
    <w:rsid w:val="00CD0C39"/>
    <w:rsid w:val="00CD0D09"/>
    <w:rsid w:val="00CD0FE6"/>
    <w:rsid w:val="00CD1294"/>
    <w:rsid w:val="00CD1474"/>
    <w:rsid w:val="00CD14EC"/>
    <w:rsid w:val="00CD294A"/>
    <w:rsid w:val="00CD3030"/>
    <w:rsid w:val="00CD391A"/>
    <w:rsid w:val="00CD397F"/>
    <w:rsid w:val="00CD425C"/>
    <w:rsid w:val="00CD4277"/>
    <w:rsid w:val="00CD5F50"/>
    <w:rsid w:val="00CD6322"/>
    <w:rsid w:val="00CD72F2"/>
    <w:rsid w:val="00CD7774"/>
    <w:rsid w:val="00CE0E31"/>
    <w:rsid w:val="00CE1377"/>
    <w:rsid w:val="00CE1817"/>
    <w:rsid w:val="00CE1D79"/>
    <w:rsid w:val="00CE1E2F"/>
    <w:rsid w:val="00CE2819"/>
    <w:rsid w:val="00CE51DA"/>
    <w:rsid w:val="00CE5317"/>
    <w:rsid w:val="00CE560D"/>
    <w:rsid w:val="00CE5831"/>
    <w:rsid w:val="00CE5D90"/>
    <w:rsid w:val="00CE613F"/>
    <w:rsid w:val="00CE64FA"/>
    <w:rsid w:val="00CE75C3"/>
    <w:rsid w:val="00CF04C1"/>
    <w:rsid w:val="00CF130C"/>
    <w:rsid w:val="00CF131C"/>
    <w:rsid w:val="00CF1572"/>
    <w:rsid w:val="00CF1EAE"/>
    <w:rsid w:val="00CF2330"/>
    <w:rsid w:val="00CF270E"/>
    <w:rsid w:val="00CF2B22"/>
    <w:rsid w:val="00CF3351"/>
    <w:rsid w:val="00CF35A5"/>
    <w:rsid w:val="00CF3B42"/>
    <w:rsid w:val="00CF3D20"/>
    <w:rsid w:val="00CF3E0A"/>
    <w:rsid w:val="00CF4FFD"/>
    <w:rsid w:val="00CF6247"/>
    <w:rsid w:val="00CF6F09"/>
    <w:rsid w:val="00CF6F6C"/>
    <w:rsid w:val="00CF7A2A"/>
    <w:rsid w:val="00CF7C74"/>
    <w:rsid w:val="00CF7CCC"/>
    <w:rsid w:val="00D00B78"/>
    <w:rsid w:val="00D00BED"/>
    <w:rsid w:val="00D018CA"/>
    <w:rsid w:val="00D02434"/>
    <w:rsid w:val="00D024D7"/>
    <w:rsid w:val="00D027C6"/>
    <w:rsid w:val="00D04632"/>
    <w:rsid w:val="00D04B17"/>
    <w:rsid w:val="00D05D4F"/>
    <w:rsid w:val="00D05FB4"/>
    <w:rsid w:val="00D0600B"/>
    <w:rsid w:val="00D066EE"/>
    <w:rsid w:val="00D06CF4"/>
    <w:rsid w:val="00D073D3"/>
    <w:rsid w:val="00D10980"/>
    <w:rsid w:val="00D10C31"/>
    <w:rsid w:val="00D10C67"/>
    <w:rsid w:val="00D12C8D"/>
    <w:rsid w:val="00D13121"/>
    <w:rsid w:val="00D143BE"/>
    <w:rsid w:val="00D150C9"/>
    <w:rsid w:val="00D156AA"/>
    <w:rsid w:val="00D15D56"/>
    <w:rsid w:val="00D1611E"/>
    <w:rsid w:val="00D161E3"/>
    <w:rsid w:val="00D1726B"/>
    <w:rsid w:val="00D1798E"/>
    <w:rsid w:val="00D2007F"/>
    <w:rsid w:val="00D2092F"/>
    <w:rsid w:val="00D20EFE"/>
    <w:rsid w:val="00D211E5"/>
    <w:rsid w:val="00D214C0"/>
    <w:rsid w:val="00D221E3"/>
    <w:rsid w:val="00D2254C"/>
    <w:rsid w:val="00D22D14"/>
    <w:rsid w:val="00D23D6A"/>
    <w:rsid w:val="00D244B2"/>
    <w:rsid w:val="00D24CB7"/>
    <w:rsid w:val="00D24F73"/>
    <w:rsid w:val="00D25B01"/>
    <w:rsid w:val="00D25D3C"/>
    <w:rsid w:val="00D26342"/>
    <w:rsid w:val="00D26E9F"/>
    <w:rsid w:val="00D276DD"/>
    <w:rsid w:val="00D30079"/>
    <w:rsid w:val="00D31302"/>
    <w:rsid w:val="00D3132C"/>
    <w:rsid w:val="00D31BC0"/>
    <w:rsid w:val="00D31EDF"/>
    <w:rsid w:val="00D3251C"/>
    <w:rsid w:val="00D339A2"/>
    <w:rsid w:val="00D33D24"/>
    <w:rsid w:val="00D34FCD"/>
    <w:rsid w:val="00D361D3"/>
    <w:rsid w:val="00D36F1F"/>
    <w:rsid w:val="00D378D8"/>
    <w:rsid w:val="00D400B6"/>
    <w:rsid w:val="00D400EB"/>
    <w:rsid w:val="00D40F4E"/>
    <w:rsid w:val="00D4160C"/>
    <w:rsid w:val="00D41DDA"/>
    <w:rsid w:val="00D422C5"/>
    <w:rsid w:val="00D424EA"/>
    <w:rsid w:val="00D4293F"/>
    <w:rsid w:val="00D42953"/>
    <w:rsid w:val="00D42A0B"/>
    <w:rsid w:val="00D43235"/>
    <w:rsid w:val="00D4394A"/>
    <w:rsid w:val="00D43EFF"/>
    <w:rsid w:val="00D43F28"/>
    <w:rsid w:val="00D4521D"/>
    <w:rsid w:val="00D4570A"/>
    <w:rsid w:val="00D45DAE"/>
    <w:rsid w:val="00D45F30"/>
    <w:rsid w:val="00D4608F"/>
    <w:rsid w:val="00D46F34"/>
    <w:rsid w:val="00D4706A"/>
    <w:rsid w:val="00D47BA6"/>
    <w:rsid w:val="00D47CD4"/>
    <w:rsid w:val="00D47D90"/>
    <w:rsid w:val="00D506A1"/>
    <w:rsid w:val="00D52453"/>
    <w:rsid w:val="00D52571"/>
    <w:rsid w:val="00D52935"/>
    <w:rsid w:val="00D534F4"/>
    <w:rsid w:val="00D536AE"/>
    <w:rsid w:val="00D542F8"/>
    <w:rsid w:val="00D54F11"/>
    <w:rsid w:val="00D55703"/>
    <w:rsid w:val="00D557A5"/>
    <w:rsid w:val="00D55A51"/>
    <w:rsid w:val="00D568D2"/>
    <w:rsid w:val="00D56E69"/>
    <w:rsid w:val="00D56F89"/>
    <w:rsid w:val="00D578D0"/>
    <w:rsid w:val="00D57C01"/>
    <w:rsid w:val="00D57E16"/>
    <w:rsid w:val="00D60BE3"/>
    <w:rsid w:val="00D60DD0"/>
    <w:rsid w:val="00D61CCC"/>
    <w:rsid w:val="00D61E0F"/>
    <w:rsid w:val="00D6233F"/>
    <w:rsid w:val="00D630B9"/>
    <w:rsid w:val="00D6311D"/>
    <w:rsid w:val="00D639F7"/>
    <w:rsid w:val="00D64715"/>
    <w:rsid w:val="00D64E99"/>
    <w:rsid w:val="00D65207"/>
    <w:rsid w:val="00D65AA7"/>
    <w:rsid w:val="00D65F52"/>
    <w:rsid w:val="00D66045"/>
    <w:rsid w:val="00D66E6B"/>
    <w:rsid w:val="00D66F8B"/>
    <w:rsid w:val="00D678C4"/>
    <w:rsid w:val="00D7004D"/>
    <w:rsid w:val="00D70AA6"/>
    <w:rsid w:val="00D70BE0"/>
    <w:rsid w:val="00D71526"/>
    <w:rsid w:val="00D71610"/>
    <w:rsid w:val="00D71704"/>
    <w:rsid w:val="00D7190F"/>
    <w:rsid w:val="00D71BFB"/>
    <w:rsid w:val="00D71C1A"/>
    <w:rsid w:val="00D72B2B"/>
    <w:rsid w:val="00D72E2A"/>
    <w:rsid w:val="00D7325D"/>
    <w:rsid w:val="00D73338"/>
    <w:rsid w:val="00D74325"/>
    <w:rsid w:val="00D74555"/>
    <w:rsid w:val="00D74D1E"/>
    <w:rsid w:val="00D74EB3"/>
    <w:rsid w:val="00D74F72"/>
    <w:rsid w:val="00D751E5"/>
    <w:rsid w:val="00D760C0"/>
    <w:rsid w:val="00D7625E"/>
    <w:rsid w:val="00D76BB3"/>
    <w:rsid w:val="00D770A6"/>
    <w:rsid w:val="00D7753D"/>
    <w:rsid w:val="00D779D3"/>
    <w:rsid w:val="00D77C9E"/>
    <w:rsid w:val="00D800C5"/>
    <w:rsid w:val="00D80523"/>
    <w:rsid w:val="00D80C0D"/>
    <w:rsid w:val="00D81869"/>
    <w:rsid w:val="00D81FF0"/>
    <w:rsid w:val="00D82460"/>
    <w:rsid w:val="00D825FA"/>
    <w:rsid w:val="00D82B3A"/>
    <w:rsid w:val="00D83320"/>
    <w:rsid w:val="00D8387F"/>
    <w:rsid w:val="00D83C28"/>
    <w:rsid w:val="00D85846"/>
    <w:rsid w:val="00D8704A"/>
    <w:rsid w:val="00D90A5D"/>
    <w:rsid w:val="00D91552"/>
    <w:rsid w:val="00D91C79"/>
    <w:rsid w:val="00D92013"/>
    <w:rsid w:val="00D921F9"/>
    <w:rsid w:val="00D92457"/>
    <w:rsid w:val="00D92467"/>
    <w:rsid w:val="00D92BEB"/>
    <w:rsid w:val="00D92BF1"/>
    <w:rsid w:val="00D92E68"/>
    <w:rsid w:val="00D943AA"/>
    <w:rsid w:val="00D95E67"/>
    <w:rsid w:val="00D961C1"/>
    <w:rsid w:val="00D96B29"/>
    <w:rsid w:val="00D96D68"/>
    <w:rsid w:val="00D97265"/>
    <w:rsid w:val="00D973F2"/>
    <w:rsid w:val="00D9797D"/>
    <w:rsid w:val="00D97BBC"/>
    <w:rsid w:val="00DA1189"/>
    <w:rsid w:val="00DA4084"/>
    <w:rsid w:val="00DA41D4"/>
    <w:rsid w:val="00DA43CD"/>
    <w:rsid w:val="00DA43E9"/>
    <w:rsid w:val="00DA4536"/>
    <w:rsid w:val="00DA4B2D"/>
    <w:rsid w:val="00DA50F0"/>
    <w:rsid w:val="00DA52A7"/>
    <w:rsid w:val="00DA5488"/>
    <w:rsid w:val="00DA5650"/>
    <w:rsid w:val="00DA565A"/>
    <w:rsid w:val="00DA5DF7"/>
    <w:rsid w:val="00DA6899"/>
    <w:rsid w:val="00DA7524"/>
    <w:rsid w:val="00DA7AA4"/>
    <w:rsid w:val="00DA7BEB"/>
    <w:rsid w:val="00DB04CF"/>
    <w:rsid w:val="00DB0703"/>
    <w:rsid w:val="00DB0E34"/>
    <w:rsid w:val="00DB15DF"/>
    <w:rsid w:val="00DB1F7F"/>
    <w:rsid w:val="00DB2E69"/>
    <w:rsid w:val="00DB3279"/>
    <w:rsid w:val="00DB35F8"/>
    <w:rsid w:val="00DB367E"/>
    <w:rsid w:val="00DB3B39"/>
    <w:rsid w:val="00DB53D4"/>
    <w:rsid w:val="00DB55DA"/>
    <w:rsid w:val="00DB74D6"/>
    <w:rsid w:val="00DB7A0D"/>
    <w:rsid w:val="00DB7EE5"/>
    <w:rsid w:val="00DC0F32"/>
    <w:rsid w:val="00DC1390"/>
    <w:rsid w:val="00DC1520"/>
    <w:rsid w:val="00DC1D62"/>
    <w:rsid w:val="00DC27AA"/>
    <w:rsid w:val="00DC3A43"/>
    <w:rsid w:val="00DC3E65"/>
    <w:rsid w:val="00DC3FF7"/>
    <w:rsid w:val="00DC421C"/>
    <w:rsid w:val="00DC46FF"/>
    <w:rsid w:val="00DC5CB2"/>
    <w:rsid w:val="00DC5CF1"/>
    <w:rsid w:val="00DC7DFE"/>
    <w:rsid w:val="00DC7F2F"/>
    <w:rsid w:val="00DD07A3"/>
    <w:rsid w:val="00DD1D0A"/>
    <w:rsid w:val="00DD2270"/>
    <w:rsid w:val="00DD22E2"/>
    <w:rsid w:val="00DD3DF8"/>
    <w:rsid w:val="00DD52DB"/>
    <w:rsid w:val="00DD61BB"/>
    <w:rsid w:val="00DD6440"/>
    <w:rsid w:val="00DD6561"/>
    <w:rsid w:val="00DD73C6"/>
    <w:rsid w:val="00DE13E6"/>
    <w:rsid w:val="00DE140B"/>
    <w:rsid w:val="00DE1CA4"/>
    <w:rsid w:val="00DE4818"/>
    <w:rsid w:val="00DE495C"/>
    <w:rsid w:val="00DE4C4C"/>
    <w:rsid w:val="00DE5171"/>
    <w:rsid w:val="00DE598C"/>
    <w:rsid w:val="00DE6355"/>
    <w:rsid w:val="00DE6624"/>
    <w:rsid w:val="00DE685F"/>
    <w:rsid w:val="00DE69EA"/>
    <w:rsid w:val="00DE7AAB"/>
    <w:rsid w:val="00DF1A11"/>
    <w:rsid w:val="00DF239D"/>
    <w:rsid w:val="00DF24E3"/>
    <w:rsid w:val="00DF25D8"/>
    <w:rsid w:val="00DF25FF"/>
    <w:rsid w:val="00DF275D"/>
    <w:rsid w:val="00DF2B16"/>
    <w:rsid w:val="00DF3231"/>
    <w:rsid w:val="00DF33FB"/>
    <w:rsid w:val="00DF34FB"/>
    <w:rsid w:val="00DF429F"/>
    <w:rsid w:val="00DF4622"/>
    <w:rsid w:val="00DF6789"/>
    <w:rsid w:val="00DF6ED3"/>
    <w:rsid w:val="00DF751E"/>
    <w:rsid w:val="00E00FC1"/>
    <w:rsid w:val="00E0128E"/>
    <w:rsid w:val="00E01A7F"/>
    <w:rsid w:val="00E024C5"/>
    <w:rsid w:val="00E02823"/>
    <w:rsid w:val="00E029C5"/>
    <w:rsid w:val="00E02D35"/>
    <w:rsid w:val="00E03A9A"/>
    <w:rsid w:val="00E03BE7"/>
    <w:rsid w:val="00E03F5B"/>
    <w:rsid w:val="00E05867"/>
    <w:rsid w:val="00E06257"/>
    <w:rsid w:val="00E0628E"/>
    <w:rsid w:val="00E062EB"/>
    <w:rsid w:val="00E06584"/>
    <w:rsid w:val="00E06670"/>
    <w:rsid w:val="00E06AAF"/>
    <w:rsid w:val="00E1065C"/>
    <w:rsid w:val="00E10811"/>
    <w:rsid w:val="00E10B58"/>
    <w:rsid w:val="00E11927"/>
    <w:rsid w:val="00E11F60"/>
    <w:rsid w:val="00E1233A"/>
    <w:rsid w:val="00E12C07"/>
    <w:rsid w:val="00E12FDB"/>
    <w:rsid w:val="00E1314D"/>
    <w:rsid w:val="00E1381C"/>
    <w:rsid w:val="00E13F08"/>
    <w:rsid w:val="00E141FD"/>
    <w:rsid w:val="00E14462"/>
    <w:rsid w:val="00E14DC8"/>
    <w:rsid w:val="00E152F7"/>
    <w:rsid w:val="00E15311"/>
    <w:rsid w:val="00E15F4F"/>
    <w:rsid w:val="00E16945"/>
    <w:rsid w:val="00E16A4C"/>
    <w:rsid w:val="00E16C43"/>
    <w:rsid w:val="00E1768B"/>
    <w:rsid w:val="00E1788B"/>
    <w:rsid w:val="00E17A29"/>
    <w:rsid w:val="00E17D7A"/>
    <w:rsid w:val="00E20235"/>
    <w:rsid w:val="00E20468"/>
    <w:rsid w:val="00E20D8A"/>
    <w:rsid w:val="00E21FF7"/>
    <w:rsid w:val="00E220B3"/>
    <w:rsid w:val="00E23EE6"/>
    <w:rsid w:val="00E2553A"/>
    <w:rsid w:val="00E2559F"/>
    <w:rsid w:val="00E263CB"/>
    <w:rsid w:val="00E30B28"/>
    <w:rsid w:val="00E32BA6"/>
    <w:rsid w:val="00E32C45"/>
    <w:rsid w:val="00E343A0"/>
    <w:rsid w:val="00E345E8"/>
    <w:rsid w:val="00E34675"/>
    <w:rsid w:val="00E3494B"/>
    <w:rsid w:val="00E35462"/>
    <w:rsid w:val="00E359FA"/>
    <w:rsid w:val="00E3780C"/>
    <w:rsid w:val="00E37E9A"/>
    <w:rsid w:val="00E407C4"/>
    <w:rsid w:val="00E41CBF"/>
    <w:rsid w:val="00E437B0"/>
    <w:rsid w:val="00E448BD"/>
    <w:rsid w:val="00E453F1"/>
    <w:rsid w:val="00E460DB"/>
    <w:rsid w:val="00E46A60"/>
    <w:rsid w:val="00E4725C"/>
    <w:rsid w:val="00E5025A"/>
    <w:rsid w:val="00E503BD"/>
    <w:rsid w:val="00E51072"/>
    <w:rsid w:val="00E51FD9"/>
    <w:rsid w:val="00E548E6"/>
    <w:rsid w:val="00E54B2A"/>
    <w:rsid w:val="00E55403"/>
    <w:rsid w:val="00E55726"/>
    <w:rsid w:val="00E558FD"/>
    <w:rsid w:val="00E56058"/>
    <w:rsid w:val="00E5652B"/>
    <w:rsid w:val="00E56551"/>
    <w:rsid w:val="00E573F5"/>
    <w:rsid w:val="00E605A7"/>
    <w:rsid w:val="00E61E6A"/>
    <w:rsid w:val="00E62C49"/>
    <w:rsid w:val="00E6313B"/>
    <w:rsid w:val="00E63242"/>
    <w:rsid w:val="00E632CF"/>
    <w:rsid w:val="00E65125"/>
    <w:rsid w:val="00E651C0"/>
    <w:rsid w:val="00E659C6"/>
    <w:rsid w:val="00E660A6"/>
    <w:rsid w:val="00E67508"/>
    <w:rsid w:val="00E675DF"/>
    <w:rsid w:val="00E67826"/>
    <w:rsid w:val="00E67974"/>
    <w:rsid w:val="00E70489"/>
    <w:rsid w:val="00E704E1"/>
    <w:rsid w:val="00E708DB"/>
    <w:rsid w:val="00E716CD"/>
    <w:rsid w:val="00E7247E"/>
    <w:rsid w:val="00E72D6C"/>
    <w:rsid w:val="00E73CAD"/>
    <w:rsid w:val="00E7416B"/>
    <w:rsid w:val="00E74546"/>
    <w:rsid w:val="00E745CC"/>
    <w:rsid w:val="00E74644"/>
    <w:rsid w:val="00E7467F"/>
    <w:rsid w:val="00E748AF"/>
    <w:rsid w:val="00E748EB"/>
    <w:rsid w:val="00E74AA1"/>
    <w:rsid w:val="00E74E0F"/>
    <w:rsid w:val="00E752E2"/>
    <w:rsid w:val="00E75385"/>
    <w:rsid w:val="00E75EEA"/>
    <w:rsid w:val="00E763D0"/>
    <w:rsid w:val="00E76548"/>
    <w:rsid w:val="00E77444"/>
    <w:rsid w:val="00E7751B"/>
    <w:rsid w:val="00E77BEC"/>
    <w:rsid w:val="00E77E3B"/>
    <w:rsid w:val="00E77EBA"/>
    <w:rsid w:val="00E8014C"/>
    <w:rsid w:val="00E8046F"/>
    <w:rsid w:val="00E80AF9"/>
    <w:rsid w:val="00E80F58"/>
    <w:rsid w:val="00E810A3"/>
    <w:rsid w:val="00E816B2"/>
    <w:rsid w:val="00E81937"/>
    <w:rsid w:val="00E81B17"/>
    <w:rsid w:val="00E81B91"/>
    <w:rsid w:val="00E822E8"/>
    <w:rsid w:val="00E82554"/>
    <w:rsid w:val="00E831FE"/>
    <w:rsid w:val="00E833AE"/>
    <w:rsid w:val="00E84267"/>
    <w:rsid w:val="00E845B9"/>
    <w:rsid w:val="00E84AEA"/>
    <w:rsid w:val="00E84E61"/>
    <w:rsid w:val="00E8530F"/>
    <w:rsid w:val="00E856A9"/>
    <w:rsid w:val="00E85A91"/>
    <w:rsid w:val="00E860FB"/>
    <w:rsid w:val="00E866E8"/>
    <w:rsid w:val="00E86DF7"/>
    <w:rsid w:val="00E876F6"/>
    <w:rsid w:val="00E87870"/>
    <w:rsid w:val="00E87D3E"/>
    <w:rsid w:val="00E87F74"/>
    <w:rsid w:val="00E9102D"/>
    <w:rsid w:val="00E917E4"/>
    <w:rsid w:val="00E91961"/>
    <w:rsid w:val="00E927DC"/>
    <w:rsid w:val="00E92A65"/>
    <w:rsid w:val="00E92AC0"/>
    <w:rsid w:val="00E92AEB"/>
    <w:rsid w:val="00E92E2E"/>
    <w:rsid w:val="00E92F85"/>
    <w:rsid w:val="00E93438"/>
    <w:rsid w:val="00E93B41"/>
    <w:rsid w:val="00E93D5A"/>
    <w:rsid w:val="00E944F3"/>
    <w:rsid w:val="00E949DF"/>
    <w:rsid w:val="00E9540B"/>
    <w:rsid w:val="00E95782"/>
    <w:rsid w:val="00E957B3"/>
    <w:rsid w:val="00E95A27"/>
    <w:rsid w:val="00E96EEF"/>
    <w:rsid w:val="00E97112"/>
    <w:rsid w:val="00E971CF"/>
    <w:rsid w:val="00E9766A"/>
    <w:rsid w:val="00E97729"/>
    <w:rsid w:val="00E97C1B"/>
    <w:rsid w:val="00EA0CF1"/>
    <w:rsid w:val="00EA163F"/>
    <w:rsid w:val="00EA18C0"/>
    <w:rsid w:val="00EA232A"/>
    <w:rsid w:val="00EA254A"/>
    <w:rsid w:val="00EA2BE8"/>
    <w:rsid w:val="00EA3868"/>
    <w:rsid w:val="00EA3909"/>
    <w:rsid w:val="00EA4504"/>
    <w:rsid w:val="00EA5BE3"/>
    <w:rsid w:val="00EA64E3"/>
    <w:rsid w:val="00EA6A7A"/>
    <w:rsid w:val="00EA711B"/>
    <w:rsid w:val="00EA781C"/>
    <w:rsid w:val="00EB0846"/>
    <w:rsid w:val="00EB1593"/>
    <w:rsid w:val="00EB3AD4"/>
    <w:rsid w:val="00EB3BA0"/>
    <w:rsid w:val="00EB6977"/>
    <w:rsid w:val="00EB794D"/>
    <w:rsid w:val="00EB7CB4"/>
    <w:rsid w:val="00EB7FBB"/>
    <w:rsid w:val="00EC0D00"/>
    <w:rsid w:val="00EC1879"/>
    <w:rsid w:val="00EC1CD4"/>
    <w:rsid w:val="00EC2439"/>
    <w:rsid w:val="00EC2740"/>
    <w:rsid w:val="00EC2BCF"/>
    <w:rsid w:val="00EC2C8D"/>
    <w:rsid w:val="00EC2E6A"/>
    <w:rsid w:val="00EC320B"/>
    <w:rsid w:val="00EC3467"/>
    <w:rsid w:val="00EC3A13"/>
    <w:rsid w:val="00EC3C1E"/>
    <w:rsid w:val="00EC4412"/>
    <w:rsid w:val="00EC51ED"/>
    <w:rsid w:val="00EC59F1"/>
    <w:rsid w:val="00EC5F58"/>
    <w:rsid w:val="00EC60AA"/>
    <w:rsid w:val="00EC62AE"/>
    <w:rsid w:val="00EC6684"/>
    <w:rsid w:val="00EC66C7"/>
    <w:rsid w:val="00EC7219"/>
    <w:rsid w:val="00EC7C86"/>
    <w:rsid w:val="00ED04D1"/>
    <w:rsid w:val="00ED183E"/>
    <w:rsid w:val="00ED2AED"/>
    <w:rsid w:val="00ED2CE2"/>
    <w:rsid w:val="00ED3F25"/>
    <w:rsid w:val="00ED3F8C"/>
    <w:rsid w:val="00ED420A"/>
    <w:rsid w:val="00ED5B48"/>
    <w:rsid w:val="00ED5B9B"/>
    <w:rsid w:val="00ED5C81"/>
    <w:rsid w:val="00ED63C8"/>
    <w:rsid w:val="00ED650B"/>
    <w:rsid w:val="00ED6A98"/>
    <w:rsid w:val="00ED6CC6"/>
    <w:rsid w:val="00ED75EA"/>
    <w:rsid w:val="00ED7857"/>
    <w:rsid w:val="00ED7E87"/>
    <w:rsid w:val="00ED7F3A"/>
    <w:rsid w:val="00EE14D0"/>
    <w:rsid w:val="00EE1738"/>
    <w:rsid w:val="00EE1EDE"/>
    <w:rsid w:val="00EE21A6"/>
    <w:rsid w:val="00EE23BA"/>
    <w:rsid w:val="00EE30FB"/>
    <w:rsid w:val="00EE3515"/>
    <w:rsid w:val="00EE3A94"/>
    <w:rsid w:val="00EE3E73"/>
    <w:rsid w:val="00EE3EFD"/>
    <w:rsid w:val="00EE5069"/>
    <w:rsid w:val="00EE59D2"/>
    <w:rsid w:val="00EE5FD8"/>
    <w:rsid w:val="00EE630F"/>
    <w:rsid w:val="00EE6DED"/>
    <w:rsid w:val="00EE7647"/>
    <w:rsid w:val="00EF008B"/>
    <w:rsid w:val="00EF00C5"/>
    <w:rsid w:val="00EF014C"/>
    <w:rsid w:val="00EF279A"/>
    <w:rsid w:val="00EF2831"/>
    <w:rsid w:val="00EF32F5"/>
    <w:rsid w:val="00EF53A3"/>
    <w:rsid w:val="00EF760C"/>
    <w:rsid w:val="00F00270"/>
    <w:rsid w:val="00F0050C"/>
    <w:rsid w:val="00F008D6"/>
    <w:rsid w:val="00F00967"/>
    <w:rsid w:val="00F009C6"/>
    <w:rsid w:val="00F020CB"/>
    <w:rsid w:val="00F023E6"/>
    <w:rsid w:val="00F02562"/>
    <w:rsid w:val="00F02B61"/>
    <w:rsid w:val="00F03684"/>
    <w:rsid w:val="00F03D72"/>
    <w:rsid w:val="00F0435A"/>
    <w:rsid w:val="00F0472D"/>
    <w:rsid w:val="00F04F96"/>
    <w:rsid w:val="00F05A7B"/>
    <w:rsid w:val="00F07A5E"/>
    <w:rsid w:val="00F1079D"/>
    <w:rsid w:val="00F108EB"/>
    <w:rsid w:val="00F11AFF"/>
    <w:rsid w:val="00F120CF"/>
    <w:rsid w:val="00F12CD3"/>
    <w:rsid w:val="00F12EFF"/>
    <w:rsid w:val="00F131A5"/>
    <w:rsid w:val="00F13386"/>
    <w:rsid w:val="00F136C0"/>
    <w:rsid w:val="00F13FB9"/>
    <w:rsid w:val="00F14162"/>
    <w:rsid w:val="00F141AE"/>
    <w:rsid w:val="00F1475F"/>
    <w:rsid w:val="00F14E5F"/>
    <w:rsid w:val="00F15519"/>
    <w:rsid w:val="00F15A94"/>
    <w:rsid w:val="00F15D9B"/>
    <w:rsid w:val="00F15EF9"/>
    <w:rsid w:val="00F16E76"/>
    <w:rsid w:val="00F17890"/>
    <w:rsid w:val="00F2014C"/>
    <w:rsid w:val="00F210FE"/>
    <w:rsid w:val="00F22CBE"/>
    <w:rsid w:val="00F22CF7"/>
    <w:rsid w:val="00F232A8"/>
    <w:rsid w:val="00F241EA"/>
    <w:rsid w:val="00F246BA"/>
    <w:rsid w:val="00F2472D"/>
    <w:rsid w:val="00F24848"/>
    <w:rsid w:val="00F24B42"/>
    <w:rsid w:val="00F25519"/>
    <w:rsid w:val="00F25C9E"/>
    <w:rsid w:val="00F2621C"/>
    <w:rsid w:val="00F27670"/>
    <w:rsid w:val="00F30366"/>
    <w:rsid w:val="00F307E5"/>
    <w:rsid w:val="00F30A95"/>
    <w:rsid w:val="00F32165"/>
    <w:rsid w:val="00F323A6"/>
    <w:rsid w:val="00F32A50"/>
    <w:rsid w:val="00F32A6E"/>
    <w:rsid w:val="00F33419"/>
    <w:rsid w:val="00F334F7"/>
    <w:rsid w:val="00F361AC"/>
    <w:rsid w:val="00F37389"/>
    <w:rsid w:val="00F40287"/>
    <w:rsid w:val="00F40D81"/>
    <w:rsid w:val="00F41808"/>
    <w:rsid w:val="00F41895"/>
    <w:rsid w:val="00F418BD"/>
    <w:rsid w:val="00F41CB6"/>
    <w:rsid w:val="00F4232E"/>
    <w:rsid w:val="00F429C5"/>
    <w:rsid w:val="00F42FDE"/>
    <w:rsid w:val="00F4304D"/>
    <w:rsid w:val="00F434A2"/>
    <w:rsid w:val="00F441CC"/>
    <w:rsid w:val="00F46196"/>
    <w:rsid w:val="00F461B2"/>
    <w:rsid w:val="00F46277"/>
    <w:rsid w:val="00F4690C"/>
    <w:rsid w:val="00F46F77"/>
    <w:rsid w:val="00F50EF2"/>
    <w:rsid w:val="00F514D4"/>
    <w:rsid w:val="00F521BE"/>
    <w:rsid w:val="00F52A43"/>
    <w:rsid w:val="00F52C58"/>
    <w:rsid w:val="00F538F5"/>
    <w:rsid w:val="00F53ADA"/>
    <w:rsid w:val="00F54120"/>
    <w:rsid w:val="00F54450"/>
    <w:rsid w:val="00F553B9"/>
    <w:rsid w:val="00F5647C"/>
    <w:rsid w:val="00F56D37"/>
    <w:rsid w:val="00F56D49"/>
    <w:rsid w:val="00F56E2F"/>
    <w:rsid w:val="00F571BD"/>
    <w:rsid w:val="00F57B74"/>
    <w:rsid w:val="00F602C5"/>
    <w:rsid w:val="00F60BF6"/>
    <w:rsid w:val="00F60F2C"/>
    <w:rsid w:val="00F610A4"/>
    <w:rsid w:val="00F61548"/>
    <w:rsid w:val="00F62595"/>
    <w:rsid w:val="00F62AE2"/>
    <w:rsid w:val="00F631A4"/>
    <w:rsid w:val="00F63490"/>
    <w:rsid w:val="00F63811"/>
    <w:rsid w:val="00F64546"/>
    <w:rsid w:val="00F64625"/>
    <w:rsid w:val="00F65014"/>
    <w:rsid w:val="00F652E1"/>
    <w:rsid w:val="00F65594"/>
    <w:rsid w:val="00F656C1"/>
    <w:rsid w:val="00F669B0"/>
    <w:rsid w:val="00F66DB3"/>
    <w:rsid w:val="00F66E6E"/>
    <w:rsid w:val="00F66E6F"/>
    <w:rsid w:val="00F673F9"/>
    <w:rsid w:val="00F70EB0"/>
    <w:rsid w:val="00F720FD"/>
    <w:rsid w:val="00F72163"/>
    <w:rsid w:val="00F73506"/>
    <w:rsid w:val="00F738AF"/>
    <w:rsid w:val="00F73EB3"/>
    <w:rsid w:val="00F7406D"/>
    <w:rsid w:val="00F74294"/>
    <w:rsid w:val="00F74388"/>
    <w:rsid w:val="00F74526"/>
    <w:rsid w:val="00F74D71"/>
    <w:rsid w:val="00F75079"/>
    <w:rsid w:val="00F75B07"/>
    <w:rsid w:val="00F75E66"/>
    <w:rsid w:val="00F76818"/>
    <w:rsid w:val="00F768C0"/>
    <w:rsid w:val="00F76A70"/>
    <w:rsid w:val="00F76B5F"/>
    <w:rsid w:val="00F7720D"/>
    <w:rsid w:val="00F778E2"/>
    <w:rsid w:val="00F80314"/>
    <w:rsid w:val="00F814AF"/>
    <w:rsid w:val="00F81877"/>
    <w:rsid w:val="00F824FC"/>
    <w:rsid w:val="00F82BB1"/>
    <w:rsid w:val="00F83FC1"/>
    <w:rsid w:val="00F84563"/>
    <w:rsid w:val="00F84758"/>
    <w:rsid w:val="00F84904"/>
    <w:rsid w:val="00F84976"/>
    <w:rsid w:val="00F84ACC"/>
    <w:rsid w:val="00F85318"/>
    <w:rsid w:val="00F85A86"/>
    <w:rsid w:val="00F85D28"/>
    <w:rsid w:val="00F85FF5"/>
    <w:rsid w:val="00F86096"/>
    <w:rsid w:val="00F876B6"/>
    <w:rsid w:val="00F87F7A"/>
    <w:rsid w:val="00F9102E"/>
    <w:rsid w:val="00F9105F"/>
    <w:rsid w:val="00F924BA"/>
    <w:rsid w:val="00F93347"/>
    <w:rsid w:val="00F935E3"/>
    <w:rsid w:val="00F9366A"/>
    <w:rsid w:val="00F93EB0"/>
    <w:rsid w:val="00F94830"/>
    <w:rsid w:val="00F94FE7"/>
    <w:rsid w:val="00F9524B"/>
    <w:rsid w:val="00F955D5"/>
    <w:rsid w:val="00F97D2C"/>
    <w:rsid w:val="00FA05B2"/>
    <w:rsid w:val="00FA0F71"/>
    <w:rsid w:val="00FA1555"/>
    <w:rsid w:val="00FA1719"/>
    <w:rsid w:val="00FA2D5A"/>
    <w:rsid w:val="00FA3898"/>
    <w:rsid w:val="00FA3B4A"/>
    <w:rsid w:val="00FA3CA2"/>
    <w:rsid w:val="00FA43B2"/>
    <w:rsid w:val="00FA609B"/>
    <w:rsid w:val="00FA620D"/>
    <w:rsid w:val="00FA682B"/>
    <w:rsid w:val="00FA737D"/>
    <w:rsid w:val="00FA7C09"/>
    <w:rsid w:val="00FB02B7"/>
    <w:rsid w:val="00FB0B3F"/>
    <w:rsid w:val="00FB116C"/>
    <w:rsid w:val="00FB1466"/>
    <w:rsid w:val="00FB1727"/>
    <w:rsid w:val="00FB1C61"/>
    <w:rsid w:val="00FB1EDF"/>
    <w:rsid w:val="00FB4237"/>
    <w:rsid w:val="00FB509C"/>
    <w:rsid w:val="00FB6313"/>
    <w:rsid w:val="00FB66C9"/>
    <w:rsid w:val="00FB6E71"/>
    <w:rsid w:val="00FB7907"/>
    <w:rsid w:val="00FB7E55"/>
    <w:rsid w:val="00FC06CE"/>
    <w:rsid w:val="00FC0F1B"/>
    <w:rsid w:val="00FC104D"/>
    <w:rsid w:val="00FC1AAA"/>
    <w:rsid w:val="00FC1EDC"/>
    <w:rsid w:val="00FC34E8"/>
    <w:rsid w:val="00FC3EF5"/>
    <w:rsid w:val="00FC54B2"/>
    <w:rsid w:val="00FC58EF"/>
    <w:rsid w:val="00FC60FF"/>
    <w:rsid w:val="00FC6487"/>
    <w:rsid w:val="00FC6728"/>
    <w:rsid w:val="00FC6A11"/>
    <w:rsid w:val="00FC6BFD"/>
    <w:rsid w:val="00FC6F10"/>
    <w:rsid w:val="00FC6F45"/>
    <w:rsid w:val="00FC6F7C"/>
    <w:rsid w:val="00FC797D"/>
    <w:rsid w:val="00FC7DFE"/>
    <w:rsid w:val="00FC7EAE"/>
    <w:rsid w:val="00FD071B"/>
    <w:rsid w:val="00FD0A69"/>
    <w:rsid w:val="00FD0AB5"/>
    <w:rsid w:val="00FD10FC"/>
    <w:rsid w:val="00FD1AAA"/>
    <w:rsid w:val="00FD1FE4"/>
    <w:rsid w:val="00FD231F"/>
    <w:rsid w:val="00FD2F67"/>
    <w:rsid w:val="00FD351D"/>
    <w:rsid w:val="00FD4369"/>
    <w:rsid w:val="00FD47EF"/>
    <w:rsid w:val="00FD58E9"/>
    <w:rsid w:val="00FD5937"/>
    <w:rsid w:val="00FD5B79"/>
    <w:rsid w:val="00FD60CE"/>
    <w:rsid w:val="00FD6F78"/>
    <w:rsid w:val="00FD782C"/>
    <w:rsid w:val="00FD7B22"/>
    <w:rsid w:val="00FE06E9"/>
    <w:rsid w:val="00FE0A47"/>
    <w:rsid w:val="00FE13EC"/>
    <w:rsid w:val="00FE17A6"/>
    <w:rsid w:val="00FE227A"/>
    <w:rsid w:val="00FE22E5"/>
    <w:rsid w:val="00FE24D4"/>
    <w:rsid w:val="00FE28AD"/>
    <w:rsid w:val="00FE362C"/>
    <w:rsid w:val="00FE39FD"/>
    <w:rsid w:val="00FE484E"/>
    <w:rsid w:val="00FE4C10"/>
    <w:rsid w:val="00FE4C6A"/>
    <w:rsid w:val="00FE4DBD"/>
    <w:rsid w:val="00FE4E58"/>
    <w:rsid w:val="00FE5916"/>
    <w:rsid w:val="00FE5F5E"/>
    <w:rsid w:val="00FE5F92"/>
    <w:rsid w:val="00FE60BA"/>
    <w:rsid w:val="00FE6725"/>
    <w:rsid w:val="00FE6FA1"/>
    <w:rsid w:val="00FE7868"/>
    <w:rsid w:val="00FE7EE5"/>
    <w:rsid w:val="00FF0834"/>
    <w:rsid w:val="00FF0CBE"/>
    <w:rsid w:val="00FF104A"/>
    <w:rsid w:val="00FF12B7"/>
    <w:rsid w:val="00FF1655"/>
    <w:rsid w:val="00FF195B"/>
    <w:rsid w:val="00FF1CF8"/>
    <w:rsid w:val="00FF200D"/>
    <w:rsid w:val="00FF232F"/>
    <w:rsid w:val="00FF30DB"/>
    <w:rsid w:val="00FF3147"/>
    <w:rsid w:val="00FF35B0"/>
    <w:rsid w:val="00FF37CA"/>
    <w:rsid w:val="00FF3E17"/>
    <w:rsid w:val="00FF4428"/>
    <w:rsid w:val="00FF66B4"/>
    <w:rsid w:val="00FF6D83"/>
    <w:rsid w:val="00FF7210"/>
    <w:rsid w:val="00FF73C8"/>
    <w:rsid w:val="00FF73DD"/>
    <w:rsid w:val="00FF73FA"/>
    <w:rsid w:val="00FF79C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07F23"/>
  <w15:docId w15:val="{66F62C2B-82EB-40A5-AC9A-D9769024A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1" w:unhideWhenUsed="1"/>
    <w:lsdException w:name="Table Grid" w:uiPriority="59"/>
    <w:lsdException w:name="Table Theme" w:semiHidden="1" w:unhideWhenUsed="1"/>
    <w:lsdException w:name="Placeholder Text" w:semiHidden="1"/>
    <w:lsdException w:name="No Spacing" w:uiPriority="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45CA"/>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6"/>
    <w:qFormat/>
    <w:rsid w:val="00D70BE0"/>
    <w:pPr>
      <w:widowControl w:val="0"/>
      <w:wordWrap w:val="0"/>
      <w:autoSpaceDE w:val="0"/>
      <w:autoSpaceDN w:val="0"/>
      <w:spacing w:after="0" w:line="240" w:lineRule="auto"/>
    </w:pPr>
  </w:style>
  <w:style w:type="paragraph" w:styleId="a4">
    <w:name w:val="header"/>
    <w:basedOn w:val="a"/>
    <w:link w:val="Char"/>
    <w:uiPriority w:val="99"/>
    <w:unhideWhenUsed/>
    <w:rsid w:val="00CE5831"/>
    <w:pPr>
      <w:tabs>
        <w:tab w:val="center" w:pos="4513"/>
        <w:tab w:val="right" w:pos="9026"/>
      </w:tabs>
      <w:snapToGrid w:val="0"/>
    </w:pPr>
  </w:style>
  <w:style w:type="character" w:customStyle="1" w:styleId="Char">
    <w:name w:val="머리글 Char"/>
    <w:basedOn w:val="a0"/>
    <w:link w:val="a4"/>
    <w:uiPriority w:val="99"/>
    <w:rsid w:val="00CE5831"/>
  </w:style>
  <w:style w:type="paragraph" w:styleId="a5">
    <w:name w:val="footer"/>
    <w:basedOn w:val="a"/>
    <w:link w:val="Char0"/>
    <w:uiPriority w:val="99"/>
    <w:unhideWhenUsed/>
    <w:rsid w:val="00CE5831"/>
    <w:pPr>
      <w:tabs>
        <w:tab w:val="center" w:pos="4513"/>
        <w:tab w:val="right" w:pos="9026"/>
      </w:tabs>
      <w:snapToGrid w:val="0"/>
    </w:pPr>
  </w:style>
  <w:style w:type="character" w:customStyle="1" w:styleId="Char0">
    <w:name w:val="바닥글 Char"/>
    <w:basedOn w:val="a0"/>
    <w:link w:val="a5"/>
    <w:uiPriority w:val="99"/>
    <w:rsid w:val="00CE5831"/>
  </w:style>
  <w:style w:type="table" w:styleId="a6">
    <w:name w:val="Table Grid"/>
    <w:basedOn w:val="a1"/>
    <w:uiPriority w:val="59"/>
    <w:rsid w:val="00CC70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basedOn w:val="a0"/>
    <w:uiPriority w:val="99"/>
    <w:unhideWhenUsed/>
    <w:rsid w:val="00326849"/>
    <w:rPr>
      <w:color w:val="0000FF" w:themeColor="hyperlink"/>
      <w:u w:val="single"/>
    </w:rPr>
  </w:style>
  <w:style w:type="paragraph" w:customStyle="1" w:styleId="a8">
    <w:name w:val="바탕글"/>
    <w:basedOn w:val="a"/>
    <w:rsid w:val="00AA70D8"/>
    <w:pPr>
      <w:spacing w:after="0" w:line="384" w:lineRule="auto"/>
      <w:textAlignment w:val="baseline"/>
    </w:pPr>
    <w:rPr>
      <w:rFonts w:ascii="굴림" w:eastAsia="굴림" w:hAnsi="굴림" w:cs="굴림"/>
      <w:color w:val="000000"/>
      <w:kern w:val="0"/>
      <w:szCs w:val="20"/>
    </w:rPr>
  </w:style>
  <w:style w:type="paragraph" w:styleId="a9">
    <w:name w:val="Balloon Text"/>
    <w:basedOn w:val="a"/>
    <w:link w:val="Char1"/>
    <w:uiPriority w:val="1"/>
    <w:unhideWhenUsed/>
    <w:rsid w:val="00AA70D8"/>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9"/>
    <w:uiPriority w:val="99"/>
    <w:semiHidden/>
    <w:rsid w:val="00AA70D8"/>
    <w:rPr>
      <w:rFonts w:asciiTheme="majorHAnsi" w:eastAsiaTheme="majorEastAsia" w:hAnsiTheme="majorHAnsi" w:cstheme="majorBidi"/>
      <w:sz w:val="18"/>
      <w:szCs w:val="18"/>
    </w:rPr>
  </w:style>
  <w:style w:type="paragraph" w:styleId="aa">
    <w:name w:val="List Paragraph"/>
    <w:basedOn w:val="a"/>
    <w:uiPriority w:val="34"/>
    <w:qFormat/>
    <w:rsid w:val="00ED420A"/>
    <w:pPr>
      <w:ind w:leftChars="400" w:left="800"/>
    </w:pPr>
  </w:style>
  <w:style w:type="character" w:styleId="ab">
    <w:name w:val="FollowedHyperlink"/>
    <w:basedOn w:val="a0"/>
    <w:uiPriority w:val="99"/>
    <w:semiHidden/>
    <w:unhideWhenUsed/>
    <w:rsid w:val="00786959"/>
    <w:rPr>
      <w:color w:val="800080" w:themeColor="followedHyperlink"/>
      <w:u w:val="single"/>
    </w:rPr>
  </w:style>
  <w:style w:type="paragraph" w:styleId="ac">
    <w:name w:val="Normal (Web)"/>
    <w:basedOn w:val="a"/>
    <w:uiPriority w:val="99"/>
    <w:semiHidden/>
    <w:unhideWhenUsed/>
    <w:rsid w:val="00447473"/>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25971">
      <w:bodyDiv w:val="1"/>
      <w:marLeft w:val="0"/>
      <w:marRight w:val="0"/>
      <w:marTop w:val="0"/>
      <w:marBottom w:val="0"/>
      <w:divBdr>
        <w:top w:val="none" w:sz="0" w:space="0" w:color="auto"/>
        <w:left w:val="none" w:sz="0" w:space="0" w:color="auto"/>
        <w:bottom w:val="none" w:sz="0" w:space="0" w:color="auto"/>
        <w:right w:val="none" w:sz="0" w:space="0" w:color="auto"/>
      </w:divBdr>
    </w:div>
    <w:div w:id="31736472">
      <w:bodyDiv w:val="1"/>
      <w:marLeft w:val="0"/>
      <w:marRight w:val="0"/>
      <w:marTop w:val="0"/>
      <w:marBottom w:val="0"/>
      <w:divBdr>
        <w:top w:val="none" w:sz="0" w:space="0" w:color="auto"/>
        <w:left w:val="none" w:sz="0" w:space="0" w:color="auto"/>
        <w:bottom w:val="none" w:sz="0" w:space="0" w:color="auto"/>
        <w:right w:val="none" w:sz="0" w:space="0" w:color="auto"/>
      </w:divBdr>
    </w:div>
    <w:div w:id="247008605">
      <w:bodyDiv w:val="1"/>
      <w:marLeft w:val="0"/>
      <w:marRight w:val="0"/>
      <w:marTop w:val="0"/>
      <w:marBottom w:val="0"/>
      <w:divBdr>
        <w:top w:val="none" w:sz="0" w:space="0" w:color="auto"/>
        <w:left w:val="none" w:sz="0" w:space="0" w:color="auto"/>
        <w:bottom w:val="none" w:sz="0" w:space="0" w:color="auto"/>
        <w:right w:val="none" w:sz="0" w:space="0" w:color="auto"/>
      </w:divBdr>
    </w:div>
    <w:div w:id="383140507">
      <w:bodyDiv w:val="1"/>
      <w:marLeft w:val="0"/>
      <w:marRight w:val="0"/>
      <w:marTop w:val="0"/>
      <w:marBottom w:val="0"/>
      <w:divBdr>
        <w:top w:val="none" w:sz="0" w:space="0" w:color="auto"/>
        <w:left w:val="none" w:sz="0" w:space="0" w:color="auto"/>
        <w:bottom w:val="none" w:sz="0" w:space="0" w:color="auto"/>
        <w:right w:val="none" w:sz="0" w:space="0" w:color="auto"/>
      </w:divBdr>
    </w:div>
    <w:div w:id="645936779">
      <w:bodyDiv w:val="1"/>
      <w:marLeft w:val="0"/>
      <w:marRight w:val="0"/>
      <w:marTop w:val="0"/>
      <w:marBottom w:val="0"/>
      <w:divBdr>
        <w:top w:val="none" w:sz="0" w:space="0" w:color="auto"/>
        <w:left w:val="none" w:sz="0" w:space="0" w:color="auto"/>
        <w:bottom w:val="none" w:sz="0" w:space="0" w:color="auto"/>
        <w:right w:val="none" w:sz="0" w:space="0" w:color="auto"/>
      </w:divBdr>
    </w:div>
    <w:div w:id="840660314">
      <w:bodyDiv w:val="1"/>
      <w:marLeft w:val="0"/>
      <w:marRight w:val="0"/>
      <w:marTop w:val="0"/>
      <w:marBottom w:val="0"/>
      <w:divBdr>
        <w:top w:val="none" w:sz="0" w:space="0" w:color="auto"/>
        <w:left w:val="none" w:sz="0" w:space="0" w:color="auto"/>
        <w:bottom w:val="none" w:sz="0" w:space="0" w:color="auto"/>
        <w:right w:val="none" w:sz="0" w:space="0" w:color="auto"/>
      </w:divBdr>
    </w:div>
    <w:div w:id="972707961">
      <w:bodyDiv w:val="1"/>
      <w:marLeft w:val="0"/>
      <w:marRight w:val="0"/>
      <w:marTop w:val="0"/>
      <w:marBottom w:val="0"/>
      <w:divBdr>
        <w:top w:val="none" w:sz="0" w:space="0" w:color="auto"/>
        <w:left w:val="none" w:sz="0" w:space="0" w:color="auto"/>
        <w:bottom w:val="none" w:sz="0" w:space="0" w:color="auto"/>
        <w:right w:val="none" w:sz="0" w:space="0" w:color="auto"/>
      </w:divBdr>
    </w:div>
    <w:div w:id="1281300534">
      <w:bodyDiv w:val="1"/>
      <w:marLeft w:val="0"/>
      <w:marRight w:val="0"/>
      <w:marTop w:val="0"/>
      <w:marBottom w:val="0"/>
      <w:divBdr>
        <w:top w:val="none" w:sz="0" w:space="0" w:color="auto"/>
        <w:left w:val="none" w:sz="0" w:space="0" w:color="auto"/>
        <w:bottom w:val="none" w:sz="0" w:space="0" w:color="auto"/>
        <w:right w:val="none" w:sz="0" w:space="0" w:color="auto"/>
      </w:divBdr>
    </w:div>
    <w:div w:id="1314094070">
      <w:bodyDiv w:val="1"/>
      <w:marLeft w:val="0"/>
      <w:marRight w:val="0"/>
      <w:marTop w:val="0"/>
      <w:marBottom w:val="0"/>
      <w:divBdr>
        <w:top w:val="none" w:sz="0" w:space="0" w:color="auto"/>
        <w:left w:val="none" w:sz="0" w:space="0" w:color="auto"/>
        <w:bottom w:val="none" w:sz="0" w:space="0" w:color="auto"/>
        <w:right w:val="none" w:sz="0" w:space="0" w:color="auto"/>
      </w:divBdr>
    </w:div>
    <w:div w:id="1571037058">
      <w:bodyDiv w:val="1"/>
      <w:marLeft w:val="0"/>
      <w:marRight w:val="0"/>
      <w:marTop w:val="0"/>
      <w:marBottom w:val="0"/>
      <w:divBdr>
        <w:top w:val="none" w:sz="0" w:space="0" w:color="auto"/>
        <w:left w:val="none" w:sz="0" w:space="0" w:color="auto"/>
        <w:bottom w:val="none" w:sz="0" w:space="0" w:color="auto"/>
        <w:right w:val="none" w:sz="0" w:space="0" w:color="auto"/>
      </w:divBdr>
    </w:div>
    <w:div w:id="2080201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icfest.org"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31EA1D-2E64-4D07-B83D-34AA22B20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6</TotalTime>
  <Pages>2</Pages>
  <Words>497</Words>
  <Characters>2836</Characters>
  <Application>Microsoft Office Word</Application>
  <DocSecurity>0</DocSecurity>
  <Lines>23</Lines>
  <Paragraphs>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ngmin Kim</dc:creator>
  <cp:lastModifiedBy>Mihyung Lee</cp:lastModifiedBy>
  <cp:revision>955</cp:revision>
  <cp:lastPrinted>2017-06-12T07:30:00Z</cp:lastPrinted>
  <dcterms:created xsi:type="dcterms:W3CDTF">2020-09-07T06:34:00Z</dcterms:created>
  <dcterms:modified xsi:type="dcterms:W3CDTF">2020-10-16T06:15:00Z</dcterms:modified>
</cp:coreProperties>
</file>